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E13A49F" w14:textId="7EE2687E" w:rsidR="00194E77" w:rsidRPr="007E6CB8" w:rsidRDefault="00194E77" w:rsidP="00EE2E36">
      <w:pPr>
        <w:widowControl w:val="0"/>
        <w:tabs>
          <w:tab w:val="left" w:pos="2221"/>
        </w:tabs>
        <w:autoSpaceDE w:val="0"/>
        <w:autoSpaceDN w:val="0"/>
        <w:adjustRightInd w:val="0"/>
        <w:spacing w:after="240" w:line="360" w:lineRule="auto"/>
        <w:rPr>
          <w:rFonts w:ascii="Arial" w:hAnsi="Arial" w:cs="Arial"/>
          <w:sz w:val="22"/>
          <w:szCs w:val="22"/>
          <w:lang w:val="en-US"/>
        </w:rPr>
      </w:pPr>
    </w:p>
    <w:tbl>
      <w:tblPr>
        <w:tblStyle w:val="Tabelraster"/>
        <w:tblpPr w:leftFromText="141" w:rightFromText="141" w:vertAnchor="text" w:horzAnchor="page" w:tblpX="490" w:tblpY="316"/>
        <w:tblW w:w="115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44"/>
        <w:gridCol w:w="660"/>
        <w:gridCol w:w="624"/>
        <w:gridCol w:w="624"/>
        <w:gridCol w:w="624"/>
        <w:gridCol w:w="624"/>
        <w:gridCol w:w="624"/>
        <w:gridCol w:w="615"/>
        <w:gridCol w:w="633"/>
        <w:gridCol w:w="624"/>
        <w:gridCol w:w="624"/>
        <w:gridCol w:w="624"/>
        <w:gridCol w:w="624"/>
        <w:gridCol w:w="624"/>
        <w:gridCol w:w="624"/>
        <w:gridCol w:w="624"/>
        <w:gridCol w:w="510"/>
      </w:tblGrid>
      <w:tr w:rsidR="00481F21" w:rsidRPr="007E6CB8" w14:paraId="65A344AD" w14:textId="77777777" w:rsidTr="00481F21">
        <w:trPr>
          <w:trHeight w:val="786"/>
        </w:trPr>
        <w:tc>
          <w:tcPr>
            <w:tcW w:w="1644" w:type="dxa"/>
            <w:vAlign w:val="center"/>
          </w:tcPr>
          <w:p w14:paraId="1C947658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b/>
                <w:sz w:val="15"/>
                <w:szCs w:val="20"/>
                <w:lang w:val="en-US"/>
              </w:rPr>
            </w:pPr>
            <w:r w:rsidRPr="007E6CB8">
              <w:rPr>
                <w:rFonts w:ascii="Arial" w:hAnsi="Arial" w:cs="Arial"/>
                <w:b/>
                <w:sz w:val="15"/>
                <w:szCs w:val="20"/>
                <w:lang w:val="en-US"/>
              </w:rPr>
              <w:t>Variable</w:t>
            </w:r>
          </w:p>
        </w:tc>
        <w:tc>
          <w:tcPr>
            <w:tcW w:w="660" w:type="dxa"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14:paraId="068CC040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b/>
                <w:sz w:val="15"/>
                <w:szCs w:val="20"/>
                <w:lang w:val="en-US"/>
              </w:rPr>
            </w:pPr>
            <w:r w:rsidRPr="007E6CB8">
              <w:rPr>
                <w:rFonts w:ascii="Arial" w:hAnsi="Arial" w:cs="Arial"/>
                <w:b/>
                <w:sz w:val="15"/>
                <w:szCs w:val="20"/>
                <w:lang w:val="en-US"/>
              </w:rPr>
              <w:t>M / %</w:t>
            </w:r>
          </w:p>
        </w:tc>
        <w:tc>
          <w:tcPr>
            <w:tcW w:w="62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0B80627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b/>
                <w:sz w:val="15"/>
                <w:szCs w:val="20"/>
                <w:lang w:val="en-US"/>
              </w:rPr>
            </w:pPr>
            <w:r w:rsidRPr="007E6CB8">
              <w:rPr>
                <w:rFonts w:ascii="Arial" w:hAnsi="Arial" w:cs="Arial"/>
                <w:b/>
                <w:sz w:val="15"/>
                <w:szCs w:val="20"/>
                <w:lang w:val="en-US"/>
              </w:rPr>
              <w:t>SD</w:t>
            </w:r>
          </w:p>
        </w:tc>
        <w:tc>
          <w:tcPr>
            <w:tcW w:w="62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ED0FB22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b/>
                <w:sz w:val="15"/>
                <w:szCs w:val="20"/>
                <w:lang w:val="en-US"/>
              </w:rPr>
            </w:pPr>
            <w:r w:rsidRPr="007E6CB8">
              <w:rPr>
                <w:rFonts w:ascii="Arial" w:hAnsi="Arial" w:cs="Arial"/>
                <w:b/>
                <w:sz w:val="15"/>
                <w:szCs w:val="20"/>
                <w:lang w:val="en-US"/>
              </w:rPr>
              <w:t>Min.</w:t>
            </w:r>
          </w:p>
        </w:tc>
        <w:tc>
          <w:tcPr>
            <w:tcW w:w="62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23F0F96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b/>
                <w:sz w:val="15"/>
                <w:szCs w:val="20"/>
                <w:lang w:val="en-US"/>
              </w:rPr>
            </w:pPr>
            <w:r w:rsidRPr="007E6CB8">
              <w:rPr>
                <w:rFonts w:ascii="Arial" w:hAnsi="Arial" w:cs="Arial"/>
                <w:b/>
                <w:sz w:val="15"/>
                <w:szCs w:val="20"/>
                <w:lang w:val="en-US"/>
              </w:rPr>
              <w:t>Max.</w:t>
            </w:r>
          </w:p>
        </w:tc>
        <w:tc>
          <w:tcPr>
            <w:tcW w:w="62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845A4DD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b/>
                <w:sz w:val="15"/>
                <w:szCs w:val="20"/>
                <w:lang w:val="en-US"/>
              </w:rPr>
            </w:pPr>
            <w:r w:rsidRPr="007E6CB8">
              <w:rPr>
                <w:rFonts w:ascii="Arial" w:hAnsi="Arial" w:cs="Arial"/>
                <w:b/>
                <w:sz w:val="15"/>
                <w:szCs w:val="20"/>
                <w:lang w:val="en-US"/>
              </w:rPr>
              <w:t>1</w:t>
            </w:r>
          </w:p>
        </w:tc>
        <w:tc>
          <w:tcPr>
            <w:tcW w:w="62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2D2950B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b/>
                <w:sz w:val="15"/>
                <w:szCs w:val="20"/>
                <w:lang w:val="en-US"/>
              </w:rPr>
            </w:pPr>
            <w:r w:rsidRPr="007E6CB8">
              <w:rPr>
                <w:rFonts w:ascii="Arial" w:hAnsi="Arial" w:cs="Arial"/>
                <w:b/>
                <w:sz w:val="15"/>
                <w:szCs w:val="20"/>
                <w:lang w:val="en-US"/>
              </w:rPr>
              <w:t>2</w:t>
            </w:r>
          </w:p>
        </w:tc>
        <w:tc>
          <w:tcPr>
            <w:tcW w:w="61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3ACA0E9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b/>
                <w:sz w:val="15"/>
                <w:szCs w:val="20"/>
                <w:lang w:val="en-US"/>
              </w:rPr>
            </w:pPr>
            <w:r w:rsidRPr="007E6CB8">
              <w:rPr>
                <w:rFonts w:ascii="Arial" w:hAnsi="Arial" w:cs="Arial"/>
                <w:b/>
                <w:sz w:val="15"/>
                <w:szCs w:val="20"/>
                <w:lang w:val="en-US"/>
              </w:rPr>
              <w:t>3</w:t>
            </w:r>
          </w:p>
        </w:tc>
        <w:tc>
          <w:tcPr>
            <w:tcW w:w="63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0A5E349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b/>
                <w:sz w:val="15"/>
                <w:szCs w:val="20"/>
                <w:lang w:val="en-US"/>
              </w:rPr>
            </w:pPr>
            <w:r w:rsidRPr="007E6CB8">
              <w:rPr>
                <w:rFonts w:ascii="Arial" w:hAnsi="Arial" w:cs="Arial"/>
                <w:b/>
                <w:sz w:val="15"/>
                <w:szCs w:val="20"/>
                <w:lang w:val="en-US"/>
              </w:rPr>
              <w:t>4</w:t>
            </w:r>
          </w:p>
        </w:tc>
        <w:tc>
          <w:tcPr>
            <w:tcW w:w="62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70D3CCA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b/>
                <w:sz w:val="15"/>
                <w:szCs w:val="20"/>
                <w:lang w:val="en-US"/>
              </w:rPr>
            </w:pPr>
            <w:r w:rsidRPr="007E6CB8">
              <w:rPr>
                <w:rFonts w:ascii="Arial" w:hAnsi="Arial" w:cs="Arial"/>
                <w:b/>
                <w:sz w:val="15"/>
                <w:szCs w:val="20"/>
                <w:lang w:val="en-US"/>
              </w:rPr>
              <w:t>5</w:t>
            </w:r>
          </w:p>
        </w:tc>
        <w:tc>
          <w:tcPr>
            <w:tcW w:w="62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1E1DFFB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b/>
                <w:sz w:val="15"/>
                <w:szCs w:val="20"/>
                <w:lang w:val="en-US"/>
              </w:rPr>
            </w:pPr>
            <w:r w:rsidRPr="007E6CB8">
              <w:rPr>
                <w:rFonts w:ascii="Arial" w:hAnsi="Arial" w:cs="Arial"/>
                <w:b/>
                <w:sz w:val="15"/>
                <w:szCs w:val="20"/>
                <w:lang w:val="en-US"/>
              </w:rPr>
              <w:t>6</w:t>
            </w:r>
          </w:p>
        </w:tc>
        <w:tc>
          <w:tcPr>
            <w:tcW w:w="62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15A8EC8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b/>
                <w:sz w:val="15"/>
                <w:szCs w:val="20"/>
                <w:lang w:val="en-US"/>
              </w:rPr>
            </w:pPr>
            <w:r w:rsidRPr="007E6CB8">
              <w:rPr>
                <w:rFonts w:ascii="Arial" w:hAnsi="Arial" w:cs="Arial"/>
                <w:b/>
                <w:sz w:val="15"/>
                <w:szCs w:val="20"/>
                <w:lang w:val="en-US"/>
              </w:rPr>
              <w:t>7</w:t>
            </w:r>
          </w:p>
        </w:tc>
        <w:tc>
          <w:tcPr>
            <w:tcW w:w="62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A244608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b/>
                <w:sz w:val="15"/>
                <w:szCs w:val="20"/>
                <w:lang w:val="en-US"/>
              </w:rPr>
            </w:pPr>
            <w:r w:rsidRPr="007E6CB8">
              <w:rPr>
                <w:rFonts w:ascii="Arial" w:hAnsi="Arial" w:cs="Arial"/>
                <w:b/>
                <w:sz w:val="15"/>
                <w:szCs w:val="20"/>
                <w:lang w:val="en-US"/>
              </w:rPr>
              <w:t>8</w:t>
            </w:r>
          </w:p>
        </w:tc>
        <w:tc>
          <w:tcPr>
            <w:tcW w:w="62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C9F5D4D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b/>
                <w:sz w:val="15"/>
                <w:szCs w:val="20"/>
                <w:lang w:val="en-US"/>
              </w:rPr>
            </w:pPr>
            <w:r w:rsidRPr="007E6CB8">
              <w:rPr>
                <w:rFonts w:ascii="Arial" w:hAnsi="Arial" w:cs="Arial"/>
                <w:b/>
                <w:sz w:val="15"/>
                <w:szCs w:val="20"/>
                <w:lang w:val="en-US"/>
              </w:rPr>
              <w:t>9</w:t>
            </w:r>
          </w:p>
        </w:tc>
        <w:tc>
          <w:tcPr>
            <w:tcW w:w="62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8CB2162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b/>
                <w:sz w:val="15"/>
                <w:szCs w:val="20"/>
                <w:lang w:val="en-US"/>
              </w:rPr>
            </w:pPr>
            <w:r w:rsidRPr="007E6CB8">
              <w:rPr>
                <w:rFonts w:ascii="Arial" w:hAnsi="Arial" w:cs="Arial"/>
                <w:b/>
                <w:sz w:val="15"/>
                <w:szCs w:val="20"/>
                <w:lang w:val="en-US"/>
              </w:rPr>
              <w:t>10</w:t>
            </w:r>
          </w:p>
        </w:tc>
        <w:tc>
          <w:tcPr>
            <w:tcW w:w="62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3CC9CF5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b/>
                <w:sz w:val="15"/>
                <w:szCs w:val="20"/>
                <w:lang w:val="en-US"/>
              </w:rPr>
            </w:pPr>
            <w:r w:rsidRPr="007E6CB8">
              <w:rPr>
                <w:rFonts w:ascii="Arial" w:hAnsi="Arial" w:cs="Arial"/>
                <w:b/>
                <w:sz w:val="15"/>
                <w:szCs w:val="20"/>
                <w:lang w:val="en-US"/>
              </w:rPr>
              <w:t>11</w:t>
            </w:r>
          </w:p>
        </w:tc>
        <w:tc>
          <w:tcPr>
            <w:tcW w:w="510" w:type="dxa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14:paraId="7BAE37E5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b/>
                <w:sz w:val="15"/>
                <w:szCs w:val="20"/>
                <w:lang w:val="en-US"/>
              </w:rPr>
            </w:pPr>
            <w:r w:rsidRPr="007E6CB8">
              <w:rPr>
                <w:rFonts w:ascii="Arial" w:hAnsi="Arial" w:cs="Arial"/>
                <w:b/>
                <w:sz w:val="15"/>
                <w:szCs w:val="20"/>
                <w:lang w:val="en-US"/>
              </w:rPr>
              <w:t>12</w:t>
            </w:r>
          </w:p>
        </w:tc>
      </w:tr>
      <w:tr w:rsidR="00481F21" w:rsidRPr="007E6CB8" w14:paraId="1BFC77EF" w14:textId="77777777" w:rsidTr="00481F21">
        <w:trPr>
          <w:trHeight w:val="307"/>
        </w:trPr>
        <w:tc>
          <w:tcPr>
            <w:tcW w:w="1644" w:type="dxa"/>
            <w:vAlign w:val="center"/>
          </w:tcPr>
          <w:p w14:paraId="438E7DAF" w14:textId="77777777" w:rsidR="00481F21" w:rsidRPr="007E6CB8" w:rsidRDefault="00481F21" w:rsidP="00481F21">
            <w:pPr>
              <w:pStyle w:val="Lijstalinea"/>
              <w:numPr>
                <w:ilvl w:val="0"/>
                <w:numId w:val="1"/>
              </w:numPr>
              <w:rPr>
                <w:rFonts w:ascii="Arial" w:hAnsi="Arial" w:cs="Arial"/>
                <w:b/>
                <w:sz w:val="15"/>
                <w:szCs w:val="20"/>
                <w:lang w:val="en-US"/>
              </w:rPr>
            </w:pPr>
            <w:r w:rsidRPr="007E6CB8">
              <w:rPr>
                <w:rFonts w:ascii="Arial" w:hAnsi="Arial" w:cs="Arial"/>
                <w:b/>
                <w:sz w:val="15"/>
                <w:szCs w:val="20"/>
                <w:lang w:val="en-US"/>
              </w:rPr>
              <w:t>Age</w:t>
            </w:r>
          </w:p>
        </w:tc>
        <w:tc>
          <w:tcPr>
            <w:tcW w:w="6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4C787E70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15"/>
                <w:szCs w:val="20"/>
                <w:lang w:val="en-US"/>
              </w:rPr>
              <w:t>74.74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5975CB0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15"/>
                <w:szCs w:val="20"/>
                <w:lang w:val="en-US"/>
              </w:rPr>
              <w:t>7.89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ACBA926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15"/>
                <w:szCs w:val="20"/>
                <w:lang w:val="en-US"/>
              </w:rPr>
              <w:t>60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224EF25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15"/>
                <w:szCs w:val="20"/>
                <w:lang w:val="en-US"/>
              </w:rPr>
              <w:t>95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DF73E33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15"/>
                <w:szCs w:val="20"/>
                <w:lang w:val="en-US"/>
              </w:rPr>
              <w:t>-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11A099D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</w:p>
        </w:tc>
        <w:tc>
          <w:tcPr>
            <w:tcW w:w="6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EEF92D8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</w:p>
        </w:tc>
        <w:tc>
          <w:tcPr>
            <w:tcW w:w="63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7E134E5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5B71985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C5AE57A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6222AD9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7D2A325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6C993E3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E3B5650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56B15CD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</w:p>
        </w:tc>
        <w:tc>
          <w:tcPr>
            <w:tcW w:w="510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68303209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</w:p>
        </w:tc>
      </w:tr>
      <w:tr w:rsidR="00481F21" w:rsidRPr="007E6CB8" w14:paraId="0E05821F" w14:textId="77777777" w:rsidTr="00481F21">
        <w:trPr>
          <w:trHeight w:val="307"/>
        </w:trPr>
        <w:tc>
          <w:tcPr>
            <w:tcW w:w="1644" w:type="dxa"/>
            <w:vAlign w:val="center"/>
          </w:tcPr>
          <w:p w14:paraId="3F91DE8C" w14:textId="77777777" w:rsidR="00481F21" w:rsidRPr="007E6CB8" w:rsidRDefault="00481F21" w:rsidP="00481F21">
            <w:pPr>
              <w:pStyle w:val="Lijstalinea"/>
              <w:numPr>
                <w:ilvl w:val="0"/>
                <w:numId w:val="1"/>
              </w:numPr>
              <w:rPr>
                <w:rFonts w:ascii="Arial" w:hAnsi="Arial" w:cs="Arial"/>
                <w:b/>
                <w:sz w:val="15"/>
                <w:szCs w:val="20"/>
                <w:lang w:val="en-US"/>
              </w:rPr>
            </w:pPr>
            <w:r w:rsidRPr="007E6CB8">
              <w:rPr>
                <w:rFonts w:ascii="Arial" w:hAnsi="Arial" w:cs="Arial"/>
                <w:b/>
                <w:sz w:val="15"/>
                <w:szCs w:val="20"/>
                <w:lang w:val="en-US"/>
              </w:rPr>
              <w:t>Gender</w:t>
            </w:r>
            <w:r w:rsidRPr="007E6CB8">
              <w:rPr>
                <w:rFonts w:ascii="Arial" w:hAnsi="Arial" w:cs="Arial"/>
                <w:b/>
                <w:sz w:val="15"/>
                <w:szCs w:val="20"/>
                <w:vertAlign w:val="superscript"/>
                <w:lang w:val="en-US"/>
              </w:rPr>
              <w:t>a</w:t>
            </w:r>
          </w:p>
        </w:tc>
        <w:tc>
          <w:tcPr>
            <w:tcW w:w="6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A1368B7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15"/>
                <w:szCs w:val="20"/>
                <w:lang w:val="en-US"/>
              </w:rPr>
              <w:t>48.2%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5A515BD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15"/>
                <w:szCs w:val="20"/>
                <w:lang w:val="en-US"/>
              </w:rPr>
              <w:t>-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93FC4A9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15"/>
                <w:szCs w:val="20"/>
                <w:lang w:val="en-US"/>
              </w:rPr>
              <w:t>-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E68486F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15"/>
                <w:szCs w:val="20"/>
                <w:lang w:val="en-US"/>
              </w:rPr>
              <w:t>-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1AF9747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15"/>
                <w:szCs w:val="20"/>
                <w:lang w:val="en-US"/>
              </w:rPr>
              <w:t>.06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84B472D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15"/>
                <w:szCs w:val="20"/>
                <w:lang w:val="en-US"/>
              </w:rPr>
              <w:t>-</w:t>
            </w:r>
          </w:p>
        </w:tc>
        <w:tc>
          <w:tcPr>
            <w:tcW w:w="6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AF64EA8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</w:p>
        </w:tc>
        <w:tc>
          <w:tcPr>
            <w:tcW w:w="63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6345D8B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1F58786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35CD3FB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B3D15C8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1798314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DA685E9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86C07D9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375DF42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</w:p>
        </w:tc>
        <w:tc>
          <w:tcPr>
            <w:tcW w:w="510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7C02AF21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</w:p>
        </w:tc>
      </w:tr>
      <w:tr w:rsidR="00481F21" w:rsidRPr="007E6CB8" w14:paraId="71FA5B03" w14:textId="77777777" w:rsidTr="00481F21">
        <w:trPr>
          <w:trHeight w:val="307"/>
        </w:trPr>
        <w:tc>
          <w:tcPr>
            <w:tcW w:w="1644" w:type="dxa"/>
            <w:vAlign w:val="center"/>
          </w:tcPr>
          <w:p w14:paraId="045D9FEE" w14:textId="77777777" w:rsidR="00481F21" w:rsidRPr="007E6CB8" w:rsidRDefault="00481F21" w:rsidP="00481F21">
            <w:pPr>
              <w:pStyle w:val="Lijstalinea"/>
              <w:numPr>
                <w:ilvl w:val="0"/>
                <w:numId w:val="1"/>
              </w:numPr>
              <w:rPr>
                <w:rFonts w:ascii="Arial" w:hAnsi="Arial" w:cs="Arial"/>
                <w:b/>
                <w:sz w:val="15"/>
                <w:szCs w:val="20"/>
                <w:lang w:val="en-US"/>
              </w:rPr>
            </w:pPr>
            <w:r w:rsidRPr="007E6CB8">
              <w:rPr>
                <w:rFonts w:ascii="Arial" w:hAnsi="Arial" w:cs="Arial"/>
                <w:b/>
                <w:sz w:val="15"/>
                <w:szCs w:val="20"/>
                <w:lang w:val="en-US"/>
              </w:rPr>
              <w:t>Experienced at least one negative life event</w:t>
            </w:r>
            <w:r w:rsidRPr="007E6CB8">
              <w:rPr>
                <w:rFonts w:ascii="Arial" w:hAnsi="Arial" w:cs="Arial"/>
                <w:b/>
                <w:sz w:val="15"/>
                <w:szCs w:val="20"/>
                <w:vertAlign w:val="superscript"/>
                <w:lang w:val="en-US"/>
              </w:rPr>
              <w:t>b</w:t>
            </w:r>
          </w:p>
        </w:tc>
        <w:tc>
          <w:tcPr>
            <w:tcW w:w="6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6CD1793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15"/>
                <w:szCs w:val="20"/>
                <w:lang w:val="en-US"/>
              </w:rPr>
              <w:t>44.7%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50E1906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15"/>
                <w:szCs w:val="20"/>
                <w:lang w:val="en-US"/>
              </w:rPr>
              <w:t>-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8E2E4FB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15"/>
                <w:szCs w:val="20"/>
                <w:lang w:val="en-US"/>
              </w:rPr>
              <w:t>-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37736F1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15"/>
                <w:szCs w:val="20"/>
                <w:lang w:val="en-US"/>
              </w:rPr>
              <w:t>-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F839983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15"/>
                <w:szCs w:val="20"/>
                <w:lang w:val="en-US"/>
              </w:rPr>
              <w:t>.13*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6A507E4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15"/>
                <w:szCs w:val="20"/>
                <w:lang w:val="en-US"/>
              </w:rPr>
              <w:t>.03</w:t>
            </w:r>
          </w:p>
        </w:tc>
        <w:tc>
          <w:tcPr>
            <w:tcW w:w="6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42C6C60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15"/>
                <w:szCs w:val="20"/>
                <w:lang w:val="en-US"/>
              </w:rPr>
              <w:t>-</w:t>
            </w:r>
          </w:p>
        </w:tc>
        <w:tc>
          <w:tcPr>
            <w:tcW w:w="63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74681B5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6EAC6A1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7D31270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7772794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1365140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BD7E115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3E2E4DB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27273B5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</w:p>
        </w:tc>
        <w:tc>
          <w:tcPr>
            <w:tcW w:w="510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0BCDD1E8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</w:p>
        </w:tc>
      </w:tr>
      <w:tr w:rsidR="00481F21" w:rsidRPr="007E6CB8" w14:paraId="5186FCB2" w14:textId="77777777" w:rsidTr="00481F21">
        <w:trPr>
          <w:trHeight w:val="500"/>
        </w:trPr>
        <w:tc>
          <w:tcPr>
            <w:tcW w:w="1644" w:type="dxa"/>
            <w:vAlign w:val="center"/>
          </w:tcPr>
          <w:p w14:paraId="2C8288F6" w14:textId="77777777" w:rsidR="00481F21" w:rsidRPr="007E6CB8" w:rsidRDefault="00481F21" w:rsidP="00481F21">
            <w:pPr>
              <w:pStyle w:val="Lijstalinea"/>
              <w:numPr>
                <w:ilvl w:val="0"/>
                <w:numId w:val="1"/>
              </w:numPr>
              <w:rPr>
                <w:rFonts w:ascii="Arial" w:hAnsi="Arial" w:cs="Arial"/>
                <w:b/>
                <w:sz w:val="15"/>
                <w:szCs w:val="20"/>
                <w:lang w:val="en-US"/>
              </w:rPr>
            </w:pPr>
            <w:r w:rsidRPr="007E6CB8">
              <w:rPr>
                <w:rFonts w:ascii="Arial" w:hAnsi="Arial" w:cs="Arial"/>
                <w:b/>
                <w:sz w:val="15"/>
                <w:szCs w:val="20"/>
                <w:lang w:val="en-US"/>
              </w:rPr>
              <w:t>Change in financial situation</w:t>
            </w:r>
          </w:p>
        </w:tc>
        <w:tc>
          <w:tcPr>
            <w:tcW w:w="6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26CD1D69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15"/>
                <w:szCs w:val="20"/>
                <w:lang w:val="en-US"/>
              </w:rPr>
              <w:t>8.7%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5EE0908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15"/>
                <w:szCs w:val="20"/>
                <w:lang w:val="en-US"/>
              </w:rPr>
              <w:t>-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7DD411D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15"/>
                <w:szCs w:val="20"/>
                <w:lang w:val="en-US"/>
              </w:rPr>
              <w:t>-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E17BAC5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15"/>
                <w:szCs w:val="20"/>
                <w:lang w:val="en-US"/>
              </w:rPr>
              <w:t>-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F64EB1D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15"/>
                <w:szCs w:val="20"/>
                <w:lang w:val="en-US"/>
              </w:rPr>
              <w:t>.02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D9C7F51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15"/>
                <w:szCs w:val="20"/>
                <w:lang w:val="en-US"/>
              </w:rPr>
              <w:t>.04</w:t>
            </w:r>
          </w:p>
        </w:tc>
        <w:tc>
          <w:tcPr>
            <w:tcW w:w="6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7CD20B8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15"/>
                <w:szCs w:val="20"/>
                <w:lang w:val="en-US"/>
              </w:rPr>
              <w:t>.34*</w:t>
            </w:r>
          </w:p>
        </w:tc>
        <w:tc>
          <w:tcPr>
            <w:tcW w:w="63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36CE199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15"/>
                <w:szCs w:val="20"/>
                <w:lang w:val="en-US"/>
              </w:rPr>
              <w:t>-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317919B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A39DE26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90C0E6E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E925566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EE2EFCF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316DC87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F16D220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</w:p>
        </w:tc>
        <w:tc>
          <w:tcPr>
            <w:tcW w:w="510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59880079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</w:p>
        </w:tc>
      </w:tr>
      <w:tr w:rsidR="00481F21" w:rsidRPr="007E6CB8" w14:paraId="5E15ABDB" w14:textId="77777777" w:rsidTr="00481F21">
        <w:trPr>
          <w:trHeight w:val="472"/>
        </w:trPr>
        <w:tc>
          <w:tcPr>
            <w:tcW w:w="1644" w:type="dxa"/>
            <w:vAlign w:val="center"/>
          </w:tcPr>
          <w:p w14:paraId="4299113B" w14:textId="77777777" w:rsidR="00481F21" w:rsidRPr="007E6CB8" w:rsidRDefault="00481F21" w:rsidP="00481F21">
            <w:pPr>
              <w:pStyle w:val="Lijstalinea"/>
              <w:numPr>
                <w:ilvl w:val="0"/>
                <w:numId w:val="1"/>
              </w:numPr>
              <w:rPr>
                <w:rFonts w:ascii="Arial" w:hAnsi="Arial" w:cs="Arial"/>
                <w:b/>
                <w:sz w:val="15"/>
                <w:szCs w:val="20"/>
                <w:lang w:val="en-US"/>
              </w:rPr>
            </w:pPr>
            <w:r w:rsidRPr="007E6CB8">
              <w:rPr>
                <w:rFonts w:ascii="Arial" w:hAnsi="Arial" w:cs="Arial"/>
                <w:b/>
                <w:sz w:val="15"/>
                <w:szCs w:val="20"/>
                <w:lang w:val="en-US"/>
              </w:rPr>
              <w:t>Health deteriorated</w:t>
            </w:r>
          </w:p>
        </w:tc>
        <w:tc>
          <w:tcPr>
            <w:tcW w:w="6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536D2BD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15"/>
                <w:szCs w:val="20"/>
                <w:lang w:val="en-US"/>
              </w:rPr>
              <w:t>26.1%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33F4905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15"/>
                <w:szCs w:val="20"/>
                <w:lang w:val="en-US"/>
              </w:rPr>
              <w:t>-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DE10CAC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15"/>
                <w:szCs w:val="20"/>
                <w:lang w:val="en-US"/>
              </w:rPr>
              <w:t>-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DB003BE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15"/>
                <w:szCs w:val="20"/>
                <w:lang w:val="en-US"/>
              </w:rPr>
              <w:t>-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48C6105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15"/>
                <w:szCs w:val="20"/>
                <w:lang w:val="en-US"/>
              </w:rPr>
              <w:t>.18*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872E438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15"/>
                <w:szCs w:val="20"/>
                <w:lang w:val="en-US"/>
              </w:rPr>
              <w:t>.03</w:t>
            </w:r>
          </w:p>
        </w:tc>
        <w:tc>
          <w:tcPr>
            <w:tcW w:w="6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AAA054B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15"/>
                <w:szCs w:val="20"/>
                <w:lang w:val="en-US"/>
              </w:rPr>
              <w:t>.66*</w:t>
            </w:r>
          </w:p>
        </w:tc>
        <w:tc>
          <w:tcPr>
            <w:tcW w:w="63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799FCFD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15"/>
                <w:szCs w:val="20"/>
                <w:lang w:val="en-US"/>
              </w:rPr>
              <w:t>.16*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98B61BC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15"/>
                <w:szCs w:val="20"/>
                <w:lang w:val="en-US"/>
              </w:rPr>
              <w:t>-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3312B63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05A3062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EFEFB03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6F09302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6448361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D70D6F0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</w:p>
        </w:tc>
        <w:tc>
          <w:tcPr>
            <w:tcW w:w="510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5CF27F97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</w:p>
        </w:tc>
      </w:tr>
      <w:tr w:rsidR="00481F21" w:rsidRPr="007E6CB8" w14:paraId="62EED9BC" w14:textId="77777777" w:rsidTr="00481F21">
        <w:trPr>
          <w:trHeight w:val="307"/>
        </w:trPr>
        <w:tc>
          <w:tcPr>
            <w:tcW w:w="1644" w:type="dxa"/>
            <w:vAlign w:val="center"/>
          </w:tcPr>
          <w:p w14:paraId="006ECEE6" w14:textId="77777777" w:rsidR="00481F21" w:rsidRPr="007E6CB8" w:rsidRDefault="00481F21" w:rsidP="00481F21">
            <w:pPr>
              <w:pStyle w:val="Lijstalinea"/>
              <w:numPr>
                <w:ilvl w:val="0"/>
                <w:numId w:val="1"/>
              </w:numPr>
              <w:rPr>
                <w:rFonts w:ascii="Arial" w:hAnsi="Arial" w:cs="Arial"/>
                <w:b/>
                <w:sz w:val="15"/>
                <w:szCs w:val="20"/>
                <w:lang w:val="en-US"/>
              </w:rPr>
            </w:pPr>
            <w:r w:rsidRPr="007E6CB8">
              <w:rPr>
                <w:rFonts w:ascii="Arial" w:hAnsi="Arial" w:cs="Arial"/>
                <w:b/>
                <w:sz w:val="15"/>
                <w:szCs w:val="20"/>
                <w:lang w:val="en-US"/>
              </w:rPr>
              <w:t>An interpersonal conflict</w:t>
            </w:r>
            <w:r w:rsidRPr="007E6CB8">
              <w:rPr>
                <w:rFonts w:ascii="Arial" w:hAnsi="Arial" w:cs="Arial"/>
                <w:b/>
                <w:sz w:val="15"/>
                <w:szCs w:val="20"/>
                <w:vertAlign w:val="superscript"/>
                <w:lang w:val="en-US"/>
              </w:rPr>
              <w:t>b</w:t>
            </w:r>
          </w:p>
        </w:tc>
        <w:tc>
          <w:tcPr>
            <w:tcW w:w="6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3603F4F8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15"/>
                <w:szCs w:val="20"/>
                <w:lang w:val="en-US"/>
              </w:rPr>
              <w:t>4.7%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0D99666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15"/>
                <w:szCs w:val="20"/>
                <w:lang w:val="en-US"/>
              </w:rPr>
              <w:t>-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66BB739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15"/>
                <w:szCs w:val="20"/>
                <w:lang w:val="en-US"/>
              </w:rPr>
              <w:t>-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D60DC53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15"/>
                <w:szCs w:val="20"/>
                <w:lang w:val="en-US"/>
              </w:rPr>
              <w:t>-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7F13517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15"/>
                <w:szCs w:val="20"/>
                <w:lang w:val="en-US"/>
              </w:rPr>
              <w:t>-.02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B8EA47E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15"/>
                <w:szCs w:val="20"/>
                <w:lang w:val="en-US"/>
              </w:rPr>
              <w:t>.02</w:t>
            </w:r>
          </w:p>
        </w:tc>
        <w:tc>
          <w:tcPr>
            <w:tcW w:w="6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A4980C4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15"/>
                <w:szCs w:val="20"/>
                <w:lang w:val="en-US"/>
              </w:rPr>
              <w:t>.25*</w:t>
            </w:r>
          </w:p>
        </w:tc>
        <w:tc>
          <w:tcPr>
            <w:tcW w:w="63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0DDB6F1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15"/>
                <w:szCs w:val="20"/>
                <w:lang w:val="en-US"/>
              </w:rPr>
              <w:t>.11*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4C0304A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15"/>
                <w:szCs w:val="20"/>
                <w:lang w:val="en-US"/>
              </w:rPr>
              <w:t>-.02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C096092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15"/>
                <w:szCs w:val="20"/>
                <w:lang w:val="en-US"/>
              </w:rPr>
              <w:t>-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ECAAB24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0143F58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3CF06D0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84505FF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B03D676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</w:p>
        </w:tc>
        <w:tc>
          <w:tcPr>
            <w:tcW w:w="510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6D474A00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</w:p>
        </w:tc>
      </w:tr>
      <w:tr w:rsidR="00481F21" w:rsidRPr="007E6CB8" w14:paraId="3EB4C44C" w14:textId="77777777" w:rsidTr="00481F21">
        <w:trPr>
          <w:trHeight w:val="307"/>
        </w:trPr>
        <w:tc>
          <w:tcPr>
            <w:tcW w:w="1644" w:type="dxa"/>
            <w:vAlign w:val="center"/>
          </w:tcPr>
          <w:p w14:paraId="0023E555" w14:textId="77777777" w:rsidR="00481F21" w:rsidRPr="007E6CB8" w:rsidRDefault="00481F21" w:rsidP="00481F21">
            <w:pPr>
              <w:pStyle w:val="Lijstalinea"/>
              <w:numPr>
                <w:ilvl w:val="0"/>
                <w:numId w:val="1"/>
              </w:numPr>
              <w:rPr>
                <w:rFonts w:ascii="Arial" w:hAnsi="Arial" w:cs="Arial"/>
                <w:b/>
                <w:sz w:val="15"/>
                <w:szCs w:val="20"/>
                <w:lang w:val="en-US"/>
              </w:rPr>
            </w:pPr>
            <w:r w:rsidRPr="007E6CB8">
              <w:rPr>
                <w:rFonts w:ascii="Arial" w:hAnsi="Arial" w:cs="Arial"/>
                <w:b/>
                <w:sz w:val="15"/>
                <w:szCs w:val="20"/>
                <w:lang w:val="en-US"/>
              </w:rPr>
              <w:t>Loved one died</w:t>
            </w:r>
            <w:r w:rsidRPr="007E6CB8">
              <w:rPr>
                <w:rFonts w:ascii="Arial" w:hAnsi="Arial" w:cs="Arial"/>
                <w:b/>
                <w:sz w:val="15"/>
                <w:szCs w:val="20"/>
                <w:vertAlign w:val="superscript"/>
                <w:lang w:val="en-US"/>
              </w:rPr>
              <w:t>b</w:t>
            </w:r>
          </w:p>
        </w:tc>
        <w:tc>
          <w:tcPr>
            <w:tcW w:w="6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C218DCC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15"/>
                <w:szCs w:val="20"/>
                <w:lang w:val="en-US"/>
              </w:rPr>
              <w:t>16.9%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E49B37D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15"/>
                <w:szCs w:val="20"/>
                <w:lang w:val="en-US"/>
              </w:rPr>
              <w:t>-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C778552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15"/>
                <w:szCs w:val="20"/>
                <w:lang w:val="en-US"/>
              </w:rPr>
              <w:t>-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0427C7E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15"/>
                <w:szCs w:val="20"/>
                <w:lang w:val="en-US"/>
              </w:rPr>
              <w:t>-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1AEE895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15"/>
                <w:szCs w:val="20"/>
                <w:lang w:val="en-US"/>
              </w:rPr>
              <w:t>.0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E1D6AE0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15"/>
                <w:szCs w:val="20"/>
                <w:lang w:val="en-US"/>
              </w:rPr>
              <w:t>.01</w:t>
            </w:r>
          </w:p>
        </w:tc>
        <w:tc>
          <w:tcPr>
            <w:tcW w:w="6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99A0FE7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15"/>
                <w:szCs w:val="20"/>
                <w:lang w:val="en-US"/>
              </w:rPr>
              <w:t>.5*</w:t>
            </w:r>
          </w:p>
        </w:tc>
        <w:tc>
          <w:tcPr>
            <w:tcW w:w="63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6610CED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15"/>
                <w:szCs w:val="20"/>
                <w:lang w:val="en-US"/>
              </w:rPr>
              <w:t>.12*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439AB3F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15"/>
                <w:szCs w:val="20"/>
                <w:lang w:val="en-US"/>
              </w:rPr>
              <w:t>.1*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36B9735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15"/>
                <w:szCs w:val="20"/>
                <w:lang w:val="en-US"/>
              </w:rPr>
              <w:t>.06*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194A7E4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15"/>
                <w:szCs w:val="20"/>
                <w:lang w:val="en-US"/>
              </w:rPr>
              <w:t>-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EF9B54A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CAC9B18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4C6BEEF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797C126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</w:p>
        </w:tc>
        <w:tc>
          <w:tcPr>
            <w:tcW w:w="510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33D99EFB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</w:p>
        </w:tc>
      </w:tr>
      <w:tr w:rsidR="00481F21" w:rsidRPr="007E6CB8" w14:paraId="3D411BF9" w14:textId="77777777" w:rsidTr="00481F21">
        <w:trPr>
          <w:trHeight w:val="307"/>
        </w:trPr>
        <w:tc>
          <w:tcPr>
            <w:tcW w:w="1644" w:type="dxa"/>
            <w:vAlign w:val="center"/>
          </w:tcPr>
          <w:p w14:paraId="37DB6B88" w14:textId="77777777" w:rsidR="00481F21" w:rsidRPr="007E6CB8" w:rsidRDefault="00481F21" w:rsidP="00481F21">
            <w:pPr>
              <w:pStyle w:val="Lijstalinea"/>
              <w:numPr>
                <w:ilvl w:val="0"/>
                <w:numId w:val="1"/>
              </w:numPr>
              <w:rPr>
                <w:rFonts w:ascii="Arial" w:hAnsi="Arial" w:cs="Arial"/>
                <w:b/>
                <w:sz w:val="15"/>
                <w:szCs w:val="20"/>
                <w:lang w:val="en-US"/>
              </w:rPr>
            </w:pPr>
            <w:r w:rsidRPr="007E6CB8">
              <w:rPr>
                <w:rFonts w:ascii="Arial" w:hAnsi="Arial" w:cs="Arial"/>
                <w:b/>
                <w:sz w:val="15"/>
                <w:szCs w:val="20"/>
                <w:lang w:val="en-US"/>
              </w:rPr>
              <w:t>Change living situation</w:t>
            </w:r>
            <w:r w:rsidRPr="007E6CB8">
              <w:rPr>
                <w:rFonts w:ascii="Arial" w:hAnsi="Arial" w:cs="Arial"/>
                <w:b/>
                <w:sz w:val="15"/>
                <w:szCs w:val="20"/>
                <w:vertAlign w:val="superscript"/>
                <w:lang w:val="en-US"/>
              </w:rPr>
              <w:t>b</w:t>
            </w:r>
          </w:p>
        </w:tc>
        <w:tc>
          <w:tcPr>
            <w:tcW w:w="6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7B904AA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15"/>
                <w:szCs w:val="20"/>
                <w:lang w:val="en-US"/>
              </w:rPr>
              <w:t>2.5%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FF4D9CF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15"/>
                <w:szCs w:val="20"/>
                <w:lang w:val="en-US"/>
              </w:rPr>
              <w:t>-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F548AFA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15"/>
                <w:szCs w:val="20"/>
                <w:lang w:val="en-US"/>
              </w:rPr>
              <w:t>-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9647C2D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15"/>
                <w:szCs w:val="20"/>
                <w:lang w:val="en-US"/>
              </w:rPr>
              <w:t>-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EFC9EA5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15"/>
                <w:szCs w:val="20"/>
                <w:lang w:val="en-US"/>
              </w:rPr>
              <w:t>-.01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C5EE0AF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15"/>
                <w:szCs w:val="20"/>
                <w:lang w:val="en-US"/>
              </w:rPr>
              <w:t>.01</w:t>
            </w:r>
          </w:p>
        </w:tc>
        <w:tc>
          <w:tcPr>
            <w:tcW w:w="6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EDE4AA7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15"/>
                <w:szCs w:val="20"/>
                <w:lang w:val="en-US"/>
              </w:rPr>
              <w:t>.18*</w:t>
            </w:r>
          </w:p>
        </w:tc>
        <w:tc>
          <w:tcPr>
            <w:tcW w:w="63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0E2C189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15"/>
                <w:szCs w:val="20"/>
                <w:lang w:val="en-US"/>
              </w:rPr>
              <w:t>.13*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6276895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15"/>
                <w:szCs w:val="20"/>
                <w:lang w:val="en-US"/>
              </w:rPr>
              <w:t>.02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0E3DE5E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15"/>
                <w:szCs w:val="20"/>
                <w:lang w:val="en-US"/>
              </w:rPr>
              <w:t>.28*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0D68580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15"/>
                <w:szCs w:val="20"/>
                <w:lang w:val="en-US"/>
              </w:rPr>
              <w:t>.15*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0CC7909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15"/>
                <w:szCs w:val="20"/>
                <w:lang w:val="en-US"/>
              </w:rPr>
              <w:t>-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F4C1992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57DE4F0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9C47812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</w:p>
        </w:tc>
        <w:tc>
          <w:tcPr>
            <w:tcW w:w="510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113F1CD0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</w:p>
        </w:tc>
      </w:tr>
      <w:tr w:rsidR="00481F21" w:rsidRPr="007E6CB8" w14:paraId="7F7E3C3F" w14:textId="77777777" w:rsidTr="00481F21">
        <w:trPr>
          <w:trHeight w:val="307"/>
        </w:trPr>
        <w:tc>
          <w:tcPr>
            <w:tcW w:w="1644" w:type="dxa"/>
            <w:vAlign w:val="center"/>
          </w:tcPr>
          <w:p w14:paraId="05DAF315" w14:textId="77777777" w:rsidR="00481F21" w:rsidRPr="007E6CB8" w:rsidRDefault="00481F21" w:rsidP="00481F21">
            <w:pPr>
              <w:pStyle w:val="Lijstalinea"/>
              <w:numPr>
                <w:ilvl w:val="0"/>
                <w:numId w:val="1"/>
              </w:numPr>
              <w:rPr>
                <w:rFonts w:ascii="Arial" w:hAnsi="Arial" w:cs="Arial"/>
                <w:b/>
                <w:sz w:val="15"/>
                <w:szCs w:val="20"/>
                <w:lang w:val="en-US"/>
              </w:rPr>
            </w:pPr>
            <w:r w:rsidRPr="007E6CB8">
              <w:rPr>
                <w:rFonts w:ascii="Arial" w:hAnsi="Arial" w:cs="Arial"/>
                <w:b/>
                <w:sz w:val="15"/>
                <w:szCs w:val="20"/>
                <w:lang w:val="en-US"/>
              </w:rPr>
              <w:t>Health change loved-one</w:t>
            </w:r>
            <w:r w:rsidRPr="007E6CB8">
              <w:rPr>
                <w:rFonts w:ascii="Arial" w:hAnsi="Arial" w:cs="Arial"/>
                <w:b/>
                <w:sz w:val="15"/>
                <w:szCs w:val="20"/>
                <w:vertAlign w:val="superscript"/>
                <w:lang w:val="en-US"/>
              </w:rPr>
              <w:t>b</w:t>
            </w:r>
          </w:p>
        </w:tc>
        <w:tc>
          <w:tcPr>
            <w:tcW w:w="6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3BAC1504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15"/>
                <w:szCs w:val="20"/>
                <w:lang w:val="en-US"/>
              </w:rPr>
              <w:t>2.7%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3AF109F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15"/>
                <w:szCs w:val="20"/>
                <w:lang w:val="en-US"/>
              </w:rPr>
              <w:t>-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E1D7940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15"/>
                <w:szCs w:val="20"/>
                <w:lang w:val="en-US"/>
              </w:rPr>
              <w:t>-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BC1961E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15"/>
                <w:szCs w:val="20"/>
                <w:lang w:val="en-US"/>
              </w:rPr>
              <w:t>-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CA8DF21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15"/>
                <w:szCs w:val="20"/>
                <w:lang w:val="en-US"/>
              </w:rPr>
              <w:t>-.05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584D3D9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15"/>
                <w:szCs w:val="20"/>
                <w:lang w:val="en-US"/>
              </w:rPr>
              <w:t>.01</w:t>
            </w:r>
          </w:p>
        </w:tc>
        <w:tc>
          <w:tcPr>
            <w:tcW w:w="6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3C00405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15"/>
                <w:szCs w:val="20"/>
                <w:lang w:val="en-US"/>
              </w:rPr>
              <w:t>.19*</w:t>
            </w:r>
          </w:p>
        </w:tc>
        <w:tc>
          <w:tcPr>
            <w:tcW w:w="63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8672C00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15"/>
                <w:szCs w:val="20"/>
                <w:lang w:val="en-US"/>
              </w:rPr>
              <w:t>-.05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90FE354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15"/>
                <w:szCs w:val="20"/>
                <w:lang w:val="en-US"/>
              </w:rPr>
              <w:t>.01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190D380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15"/>
                <w:szCs w:val="20"/>
                <w:lang w:val="en-US"/>
              </w:rPr>
              <w:t>.04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C0EA200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15"/>
                <w:szCs w:val="20"/>
                <w:lang w:val="en-US"/>
              </w:rPr>
              <w:t>-.03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869C54D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15"/>
                <w:szCs w:val="20"/>
                <w:lang w:val="en-US"/>
              </w:rPr>
              <w:t>.03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CC2D2A5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15"/>
                <w:szCs w:val="20"/>
                <w:lang w:val="en-US"/>
              </w:rPr>
              <w:t>-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917DC35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367B60B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</w:p>
        </w:tc>
        <w:tc>
          <w:tcPr>
            <w:tcW w:w="510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1CBFA734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</w:p>
        </w:tc>
      </w:tr>
      <w:tr w:rsidR="00481F21" w:rsidRPr="007E6CB8" w14:paraId="66DB5A0C" w14:textId="77777777" w:rsidTr="00481F21">
        <w:trPr>
          <w:trHeight w:val="307"/>
        </w:trPr>
        <w:tc>
          <w:tcPr>
            <w:tcW w:w="1644" w:type="dxa"/>
            <w:vAlign w:val="center"/>
          </w:tcPr>
          <w:p w14:paraId="28DA2C3B" w14:textId="77777777" w:rsidR="00481F21" w:rsidRPr="007E6CB8" w:rsidRDefault="00481F21" w:rsidP="00481F21">
            <w:pPr>
              <w:pStyle w:val="Lijstalinea"/>
              <w:numPr>
                <w:ilvl w:val="0"/>
                <w:numId w:val="1"/>
              </w:numPr>
              <w:rPr>
                <w:rFonts w:ascii="Arial" w:hAnsi="Arial" w:cs="Arial"/>
                <w:b/>
                <w:sz w:val="15"/>
                <w:szCs w:val="20"/>
                <w:lang w:val="en-US"/>
              </w:rPr>
            </w:pPr>
            <w:r w:rsidRPr="007E6CB8">
              <w:rPr>
                <w:rFonts w:ascii="Arial" w:hAnsi="Arial" w:cs="Arial"/>
                <w:b/>
                <w:sz w:val="15"/>
                <w:szCs w:val="20"/>
                <w:lang w:val="en-US"/>
              </w:rPr>
              <w:t>Social loneliness</w:t>
            </w:r>
          </w:p>
        </w:tc>
        <w:tc>
          <w:tcPr>
            <w:tcW w:w="6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4DFAA46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15"/>
                <w:szCs w:val="20"/>
                <w:lang w:val="en-US"/>
              </w:rPr>
              <w:t>25.15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3942D47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15"/>
                <w:szCs w:val="20"/>
                <w:lang w:val="en-US"/>
              </w:rPr>
              <w:t>27.07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699BB36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15"/>
                <w:szCs w:val="20"/>
                <w:lang w:val="en-US"/>
              </w:rPr>
              <w:t>0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2AFC5DB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15"/>
                <w:szCs w:val="20"/>
                <w:lang w:val="en-US"/>
              </w:rPr>
              <w:t>100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C464816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15"/>
                <w:szCs w:val="20"/>
                <w:lang w:val="en-US"/>
              </w:rPr>
              <w:t>-.06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F48528D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15"/>
                <w:szCs w:val="20"/>
                <w:lang w:val="en-US"/>
              </w:rPr>
              <w:t>-.07*</w:t>
            </w:r>
          </w:p>
        </w:tc>
        <w:tc>
          <w:tcPr>
            <w:tcW w:w="6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493CDE7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15"/>
                <w:szCs w:val="20"/>
                <w:lang w:val="en-US"/>
              </w:rPr>
              <w:t>.09*</w:t>
            </w:r>
          </w:p>
        </w:tc>
        <w:tc>
          <w:tcPr>
            <w:tcW w:w="63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54EF94C" w14:textId="77777777" w:rsidR="00481F21" w:rsidRPr="007E6CB8" w:rsidRDefault="00481F21" w:rsidP="00481F21">
            <w:pPr>
              <w:rPr>
                <w:rFonts w:ascii="Arial" w:hAnsi="Arial" w:cs="Arial"/>
                <w:sz w:val="15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15"/>
                <w:szCs w:val="20"/>
                <w:lang w:val="en-US"/>
              </w:rPr>
              <w:t>.14*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1BEC567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15"/>
                <w:szCs w:val="20"/>
                <w:lang w:val="en-US"/>
              </w:rPr>
              <w:t>.11*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EA7F6BB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15"/>
                <w:szCs w:val="20"/>
                <w:lang w:val="en-US"/>
              </w:rPr>
              <w:t>.11*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CB13694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15"/>
                <w:szCs w:val="20"/>
                <w:lang w:val="en-US"/>
              </w:rPr>
              <w:t>-.07*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587B304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15"/>
                <w:szCs w:val="20"/>
                <w:lang w:val="en-US"/>
              </w:rPr>
              <w:t>.04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1EB85D6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15"/>
                <w:szCs w:val="20"/>
                <w:lang w:val="en-US"/>
              </w:rPr>
              <w:t>.04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37A0D00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15"/>
                <w:szCs w:val="20"/>
                <w:lang w:val="en-US"/>
              </w:rPr>
              <w:t>-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C51A3ED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</w:p>
        </w:tc>
        <w:tc>
          <w:tcPr>
            <w:tcW w:w="510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230A8D4C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</w:p>
        </w:tc>
      </w:tr>
      <w:tr w:rsidR="00481F21" w:rsidRPr="007E6CB8" w14:paraId="59238314" w14:textId="77777777" w:rsidTr="00481F21">
        <w:trPr>
          <w:trHeight w:val="402"/>
        </w:trPr>
        <w:tc>
          <w:tcPr>
            <w:tcW w:w="1644" w:type="dxa"/>
            <w:vAlign w:val="center"/>
          </w:tcPr>
          <w:p w14:paraId="081A7C78" w14:textId="77777777" w:rsidR="00481F21" w:rsidRPr="007E6CB8" w:rsidRDefault="00481F21" w:rsidP="00481F21">
            <w:pPr>
              <w:pStyle w:val="Lijstalinea"/>
              <w:numPr>
                <w:ilvl w:val="0"/>
                <w:numId w:val="1"/>
              </w:numPr>
              <w:rPr>
                <w:rFonts w:ascii="Arial" w:hAnsi="Arial" w:cs="Arial"/>
                <w:b/>
                <w:sz w:val="15"/>
                <w:szCs w:val="20"/>
                <w:lang w:val="en-US"/>
              </w:rPr>
            </w:pPr>
            <w:r w:rsidRPr="007E6CB8">
              <w:rPr>
                <w:rFonts w:ascii="Arial" w:hAnsi="Arial" w:cs="Arial"/>
                <w:b/>
                <w:sz w:val="15"/>
                <w:szCs w:val="20"/>
                <w:lang w:val="en-US"/>
              </w:rPr>
              <w:t>Emotional loneliness</w:t>
            </w:r>
          </w:p>
        </w:tc>
        <w:tc>
          <w:tcPr>
            <w:tcW w:w="6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B25AF9A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15"/>
                <w:szCs w:val="20"/>
                <w:lang w:val="en-US"/>
              </w:rPr>
              <w:t>22.73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FCEA6FF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15"/>
                <w:szCs w:val="20"/>
                <w:lang w:val="en-US"/>
              </w:rPr>
              <w:t>26.75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5E96ECF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15"/>
                <w:szCs w:val="20"/>
                <w:lang w:val="en-US"/>
              </w:rPr>
              <w:t>0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74CE3E0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15"/>
                <w:szCs w:val="20"/>
                <w:lang w:val="en-US"/>
              </w:rPr>
              <w:t>100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BCED8B2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15"/>
                <w:szCs w:val="20"/>
                <w:lang w:val="en-US"/>
              </w:rPr>
              <w:t>.1*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95C1A13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15"/>
                <w:szCs w:val="20"/>
                <w:lang w:val="en-US"/>
              </w:rPr>
              <w:t>.11*</w:t>
            </w:r>
          </w:p>
        </w:tc>
        <w:tc>
          <w:tcPr>
            <w:tcW w:w="6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D613D04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15"/>
                <w:szCs w:val="20"/>
                <w:lang w:val="en-US"/>
              </w:rPr>
              <w:t>.22*</w:t>
            </w:r>
          </w:p>
        </w:tc>
        <w:tc>
          <w:tcPr>
            <w:tcW w:w="63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66EB4DE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15"/>
                <w:szCs w:val="20"/>
                <w:lang w:val="en-US"/>
              </w:rPr>
              <w:t>.18*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01D9081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15"/>
                <w:szCs w:val="20"/>
                <w:lang w:val="en-US"/>
              </w:rPr>
              <w:t>.25*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93D4F0C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15"/>
                <w:szCs w:val="20"/>
                <w:lang w:val="en-US"/>
              </w:rPr>
              <w:t>.15*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00E6351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15"/>
                <w:szCs w:val="20"/>
                <w:lang w:val="en-US"/>
              </w:rPr>
              <w:t>.03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304D9BD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15"/>
                <w:szCs w:val="20"/>
                <w:lang w:val="en-US"/>
              </w:rPr>
              <w:t>.07*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C221428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15"/>
                <w:szCs w:val="20"/>
                <w:lang w:val="en-US"/>
              </w:rPr>
              <w:t>.08*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26C1CF8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15"/>
                <w:szCs w:val="20"/>
                <w:lang w:val="en-US"/>
              </w:rPr>
              <w:t>.31*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8A03927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15"/>
                <w:szCs w:val="20"/>
                <w:lang w:val="en-US"/>
              </w:rPr>
              <w:t>-</w:t>
            </w:r>
          </w:p>
        </w:tc>
        <w:tc>
          <w:tcPr>
            <w:tcW w:w="510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55BD4597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</w:p>
        </w:tc>
      </w:tr>
      <w:tr w:rsidR="00481F21" w:rsidRPr="007E6CB8" w14:paraId="54B7E36C" w14:textId="77777777" w:rsidTr="00481F21">
        <w:trPr>
          <w:trHeight w:val="304"/>
        </w:trPr>
        <w:tc>
          <w:tcPr>
            <w:tcW w:w="1644" w:type="dxa"/>
            <w:vAlign w:val="center"/>
          </w:tcPr>
          <w:p w14:paraId="42686C35" w14:textId="77777777" w:rsidR="00481F21" w:rsidRPr="007E6CB8" w:rsidRDefault="00481F21" w:rsidP="00481F21">
            <w:pPr>
              <w:pStyle w:val="Lijstalinea"/>
              <w:numPr>
                <w:ilvl w:val="0"/>
                <w:numId w:val="1"/>
              </w:numPr>
              <w:rPr>
                <w:rFonts w:ascii="Arial" w:hAnsi="Arial" w:cs="Arial"/>
                <w:b/>
                <w:sz w:val="15"/>
                <w:szCs w:val="20"/>
                <w:lang w:val="en-US"/>
              </w:rPr>
            </w:pPr>
            <w:r w:rsidRPr="007E6CB8">
              <w:rPr>
                <w:rFonts w:ascii="Arial" w:hAnsi="Arial" w:cs="Arial"/>
                <w:b/>
                <w:sz w:val="15"/>
                <w:szCs w:val="20"/>
                <w:lang w:val="en-US"/>
              </w:rPr>
              <w:t>SWIO</w:t>
            </w:r>
          </w:p>
        </w:tc>
        <w:tc>
          <w:tcPr>
            <w:tcW w:w="660" w:type="dxa"/>
            <w:tcBorders>
              <w:top w:val="single" w:sz="4" w:space="0" w:color="auto"/>
              <w:bottom w:val="nil"/>
              <w:right w:val="nil"/>
            </w:tcBorders>
            <w:vAlign w:val="center"/>
          </w:tcPr>
          <w:p w14:paraId="3B0C1435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15"/>
                <w:szCs w:val="20"/>
                <w:lang w:val="en-US"/>
              </w:rPr>
              <w:t>76.9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96FFEC2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15"/>
                <w:szCs w:val="20"/>
                <w:lang w:val="en-US"/>
              </w:rPr>
              <w:t>18.62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88D3996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15"/>
                <w:szCs w:val="20"/>
                <w:lang w:val="en-US"/>
              </w:rPr>
              <w:t>2.78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CE6F28E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15"/>
                <w:szCs w:val="20"/>
                <w:lang w:val="en-US"/>
              </w:rPr>
              <w:t>100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2F3FADD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15"/>
                <w:szCs w:val="20"/>
                <w:lang w:val="en-US"/>
              </w:rPr>
              <w:t>-0.5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4EBE2DA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15"/>
                <w:szCs w:val="20"/>
                <w:lang w:val="en-US"/>
              </w:rPr>
              <w:t>-.09*</w:t>
            </w:r>
          </w:p>
        </w:tc>
        <w:tc>
          <w:tcPr>
            <w:tcW w:w="61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86A949F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15"/>
                <w:szCs w:val="20"/>
                <w:lang w:val="en-US"/>
              </w:rPr>
              <w:t>-.21*</w:t>
            </w:r>
          </w:p>
        </w:tc>
        <w:tc>
          <w:tcPr>
            <w:tcW w:w="63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BD45FEC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15"/>
                <w:szCs w:val="20"/>
                <w:lang w:val="en-US"/>
              </w:rPr>
              <w:t>-.24*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D709123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15"/>
                <w:szCs w:val="20"/>
                <w:lang w:val="en-US"/>
              </w:rPr>
              <w:t>-.32*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27CD298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15"/>
                <w:szCs w:val="20"/>
                <w:lang w:val="en-US"/>
              </w:rPr>
              <w:t>-.13*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9A7D3C2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15"/>
                <w:szCs w:val="20"/>
                <w:lang w:val="en-US"/>
              </w:rPr>
              <w:t>.02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6737858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15"/>
                <w:szCs w:val="20"/>
                <w:lang w:val="en-US"/>
              </w:rPr>
              <w:t>-.06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6DC8AA8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15"/>
                <w:szCs w:val="20"/>
                <w:lang w:val="en-US"/>
              </w:rPr>
              <w:t>-.09*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5C01BD5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15"/>
                <w:szCs w:val="20"/>
                <w:lang w:val="en-US"/>
              </w:rPr>
              <w:t>-.39*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5F89B2F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15"/>
                <w:szCs w:val="20"/>
                <w:lang w:val="en-US"/>
              </w:rPr>
              <w:t>-.56*</w:t>
            </w:r>
          </w:p>
        </w:tc>
        <w:tc>
          <w:tcPr>
            <w:tcW w:w="510" w:type="dxa"/>
            <w:tcBorders>
              <w:top w:val="single" w:sz="4" w:space="0" w:color="auto"/>
              <w:left w:val="nil"/>
              <w:bottom w:val="nil"/>
            </w:tcBorders>
          </w:tcPr>
          <w:p w14:paraId="5D664DFD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</w:p>
          <w:p w14:paraId="38CABCC0" w14:textId="77777777" w:rsidR="00481F21" w:rsidRPr="007E6CB8" w:rsidRDefault="00481F21" w:rsidP="00481F21">
            <w:pPr>
              <w:jc w:val="center"/>
              <w:rPr>
                <w:rFonts w:ascii="Arial" w:hAnsi="Arial" w:cs="Arial"/>
                <w:sz w:val="15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15"/>
                <w:szCs w:val="20"/>
                <w:lang w:val="en-US"/>
              </w:rPr>
              <w:t>-</w:t>
            </w:r>
          </w:p>
        </w:tc>
      </w:tr>
    </w:tbl>
    <w:p w14:paraId="00D38FAC" w14:textId="642CA94C" w:rsidR="00481F21" w:rsidRPr="007E6CB8" w:rsidRDefault="00CD2681" w:rsidP="00481F21">
      <w:pPr>
        <w:spacing w:line="360" w:lineRule="auto"/>
        <w:ind w:left="-426"/>
        <w:jc w:val="both"/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b/>
          <w:sz w:val="22"/>
          <w:szCs w:val="22"/>
          <w:lang w:val="en-US"/>
        </w:rPr>
        <w:t>Supplement</w:t>
      </w:r>
      <w:r w:rsidR="00481F21" w:rsidRPr="007E6CB8">
        <w:rPr>
          <w:rFonts w:ascii="Arial" w:hAnsi="Arial" w:cs="Arial"/>
          <w:b/>
          <w:sz w:val="22"/>
          <w:szCs w:val="22"/>
          <w:lang w:val="en-US"/>
        </w:rPr>
        <w:t xml:space="preserve"> 1. </w:t>
      </w:r>
      <w:r w:rsidR="00481F21" w:rsidRPr="007E6CB8">
        <w:rPr>
          <w:rFonts w:ascii="Arial" w:hAnsi="Arial" w:cs="Arial"/>
          <w:sz w:val="22"/>
          <w:szCs w:val="22"/>
          <w:lang w:val="en-US"/>
        </w:rPr>
        <w:t>Descriptive statistics and correlations among study variables</w:t>
      </w:r>
    </w:p>
    <w:p w14:paraId="39492320" w14:textId="69812DEA" w:rsidR="00481F21" w:rsidRPr="007E6CB8" w:rsidRDefault="00481F21" w:rsidP="00481F21">
      <w:pPr>
        <w:spacing w:line="360" w:lineRule="auto"/>
        <w:rPr>
          <w:rFonts w:ascii="Arial" w:hAnsi="Arial" w:cs="Arial"/>
          <w:sz w:val="15"/>
          <w:szCs w:val="20"/>
          <w:lang w:val="en-US"/>
        </w:rPr>
        <w:sectPr w:rsidR="00481F21" w:rsidRPr="007E6CB8" w:rsidSect="00481F21">
          <w:footerReference w:type="even" r:id="rId8"/>
          <w:footerReference w:type="default" r:id="rId9"/>
          <w:pgSz w:w="12240" w:h="15840"/>
          <w:pgMar w:top="1417" w:right="1417" w:bottom="1417" w:left="1417" w:header="850" w:footer="720" w:gutter="0"/>
          <w:cols w:space="720"/>
          <w:docGrid w:linePitch="360"/>
        </w:sectPr>
      </w:pPr>
      <w:r w:rsidRPr="007E6CB8">
        <w:rPr>
          <w:rFonts w:ascii="Arial" w:hAnsi="Arial" w:cs="Arial"/>
          <w:sz w:val="15"/>
          <w:szCs w:val="20"/>
          <w:lang w:val="en-US"/>
        </w:rPr>
        <w:t xml:space="preserve">Note: </w:t>
      </w:r>
      <w:r w:rsidRPr="007E6CB8">
        <w:rPr>
          <w:rFonts w:ascii="Arial" w:hAnsi="Arial" w:cs="Arial"/>
          <w:sz w:val="15"/>
          <w:szCs w:val="20"/>
          <w:vertAlign w:val="superscript"/>
          <w:lang w:val="en-US"/>
        </w:rPr>
        <w:t>a</w:t>
      </w:r>
      <w:r w:rsidRPr="007E6CB8">
        <w:rPr>
          <w:rFonts w:ascii="Arial" w:hAnsi="Arial" w:cs="Arial"/>
          <w:sz w:val="15"/>
          <w:szCs w:val="20"/>
          <w:lang w:val="en-US"/>
        </w:rPr>
        <w:t xml:space="preserve">0=male, 1=female; </w:t>
      </w:r>
      <w:r w:rsidRPr="007E6CB8">
        <w:rPr>
          <w:rFonts w:ascii="Arial" w:hAnsi="Arial" w:cs="Arial"/>
          <w:sz w:val="15"/>
          <w:szCs w:val="20"/>
          <w:vertAlign w:val="superscript"/>
          <w:lang w:val="en-US"/>
        </w:rPr>
        <w:t>b</w:t>
      </w:r>
      <w:r w:rsidRPr="007E6CB8">
        <w:rPr>
          <w:rFonts w:ascii="Arial" w:hAnsi="Arial" w:cs="Arial"/>
          <w:sz w:val="15"/>
          <w:szCs w:val="20"/>
          <w:lang w:val="en-US"/>
        </w:rPr>
        <w:t>0=negative event not experienced, 1</w:t>
      </w:r>
      <w:r w:rsidR="00FF6885" w:rsidRPr="007E6CB8">
        <w:rPr>
          <w:rFonts w:ascii="Arial" w:hAnsi="Arial" w:cs="Arial"/>
          <w:sz w:val="15"/>
          <w:szCs w:val="20"/>
          <w:lang w:val="en-US"/>
        </w:rPr>
        <w:t>=</w:t>
      </w:r>
      <w:r w:rsidRPr="007E6CB8">
        <w:rPr>
          <w:rFonts w:ascii="Arial" w:hAnsi="Arial" w:cs="Arial"/>
          <w:sz w:val="15"/>
          <w:szCs w:val="20"/>
          <w:lang w:val="en-US"/>
        </w:rPr>
        <w:t>negative event experienced; *</w:t>
      </w:r>
      <w:r w:rsidR="007D46A1">
        <w:rPr>
          <w:rFonts w:ascii="Arial" w:hAnsi="Arial" w:cs="Arial"/>
          <w:i/>
          <w:sz w:val="15"/>
          <w:szCs w:val="20"/>
          <w:lang w:val="en-US"/>
        </w:rPr>
        <w:t>p</w:t>
      </w:r>
      <w:r w:rsidRPr="007E6CB8">
        <w:rPr>
          <w:rFonts w:ascii="Arial" w:hAnsi="Arial" w:cs="Arial"/>
          <w:sz w:val="15"/>
          <w:szCs w:val="20"/>
          <w:lang w:val="en-US"/>
        </w:rPr>
        <w:t>&lt;0.</w:t>
      </w:r>
      <w:r w:rsidR="00F34A4C" w:rsidRPr="007E6CB8">
        <w:rPr>
          <w:rFonts w:ascii="Arial" w:hAnsi="Arial" w:cs="Arial"/>
          <w:sz w:val="15"/>
          <w:szCs w:val="20"/>
          <w:lang w:val="en-US"/>
        </w:rPr>
        <w:t>0</w:t>
      </w:r>
      <w:r w:rsidR="007D46A1">
        <w:rPr>
          <w:rFonts w:ascii="Arial" w:hAnsi="Arial" w:cs="Arial"/>
          <w:sz w:val="15"/>
          <w:szCs w:val="20"/>
          <w:lang w:val="en-US"/>
        </w:rPr>
        <w:t>5</w:t>
      </w:r>
    </w:p>
    <w:p w14:paraId="74B7245F" w14:textId="77777777" w:rsidR="00F05BF6" w:rsidRPr="007E6CB8" w:rsidRDefault="00F05BF6" w:rsidP="008E0B46">
      <w:pPr>
        <w:jc w:val="both"/>
        <w:rPr>
          <w:rFonts w:ascii="Arial" w:hAnsi="Arial" w:cs="Arial"/>
          <w:sz w:val="22"/>
          <w:szCs w:val="22"/>
          <w:lang w:val="en-US"/>
        </w:rPr>
      </w:pPr>
    </w:p>
    <w:p w14:paraId="27FA3D7B" w14:textId="092CAD7B" w:rsidR="00481F21" w:rsidRPr="007E6CB8" w:rsidRDefault="00CD2681" w:rsidP="00481F21">
      <w:pPr>
        <w:spacing w:line="360" w:lineRule="auto"/>
        <w:ind w:left="-426"/>
        <w:jc w:val="both"/>
        <w:rPr>
          <w:rFonts w:ascii="Arial" w:hAnsi="Arial" w:cs="Arial"/>
          <w:strike/>
          <w:sz w:val="22"/>
          <w:szCs w:val="22"/>
          <w:lang w:val="en-US"/>
        </w:rPr>
      </w:pPr>
      <w:r>
        <w:rPr>
          <w:rFonts w:ascii="Arial" w:hAnsi="Arial" w:cs="Arial"/>
          <w:b/>
          <w:sz w:val="22"/>
          <w:szCs w:val="22"/>
          <w:lang w:val="en-US"/>
        </w:rPr>
        <w:t>Supplement</w:t>
      </w:r>
      <w:r w:rsidR="00481F21" w:rsidRPr="007E6CB8">
        <w:rPr>
          <w:rFonts w:ascii="Arial" w:hAnsi="Arial" w:cs="Arial"/>
          <w:b/>
          <w:sz w:val="22"/>
          <w:szCs w:val="22"/>
          <w:lang w:val="en-US"/>
        </w:rPr>
        <w:t xml:space="preserve"> 2. </w:t>
      </w:r>
      <w:r w:rsidR="00481F21" w:rsidRPr="007E6CB8">
        <w:rPr>
          <w:rFonts w:ascii="Arial" w:hAnsi="Arial" w:cs="Arial"/>
          <w:sz w:val="22"/>
          <w:szCs w:val="22"/>
          <w:lang w:val="en-US"/>
        </w:rPr>
        <w:t>Interaction effects between social, emotional</w:t>
      </w:r>
      <w:r w:rsidR="00EB3AEA" w:rsidRPr="007E6CB8">
        <w:rPr>
          <w:rFonts w:ascii="Arial" w:hAnsi="Arial" w:cs="Arial"/>
          <w:sz w:val="22"/>
          <w:szCs w:val="22"/>
          <w:lang w:val="en-US"/>
        </w:rPr>
        <w:t>,</w:t>
      </w:r>
      <w:r w:rsidR="00481F21" w:rsidRPr="007E6CB8">
        <w:rPr>
          <w:rFonts w:ascii="Arial" w:hAnsi="Arial" w:cs="Arial"/>
          <w:sz w:val="22"/>
          <w:szCs w:val="22"/>
          <w:lang w:val="en-US"/>
        </w:rPr>
        <w:t xml:space="preserve"> overall loneliness</w:t>
      </w:r>
      <w:r w:rsidR="00EB3AEA" w:rsidRPr="007E6CB8">
        <w:rPr>
          <w:rFonts w:ascii="Arial" w:hAnsi="Arial" w:cs="Arial"/>
          <w:sz w:val="22"/>
          <w:szCs w:val="22"/>
          <w:lang w:val="en-US"/>
        </w:rPr>
        <w:t>,</w:t>
      </w:r>
      <w:r w:rsidR="00481F21" w:rsidRPr="007E6CB8">
        <w:rPr>
          <w:rFonts w:ascii="Arial" w:hAnsi="Arial" w:cs="Arial"/>
          <w:sz w:val="22"/>
          <w:szCs w:val="22"/>
          <w:lang w:val="en-US"/>
        </w:rPr>
        <w:t xml:space="preserve"> and negative life events on well-being (N=770)</w:t>
      </w:r>
    </w:p>
    <w:p w14:paraId="461560E3" w14:textId="77777777" w:rsidR="00481F21" w:rsidRPr="007E6CB8" w:rsidRDefault="00481F21" w:rsidP="00481F21">
      <w:pPr>
        <w:spacing w:line="360" w:lineRule="auto"/>
        <w:ind w:left="-426"/>
        <w:jc w:val="both"/>
        <w:rPr>
          <w:rFonts w:ascii="Arial" w:hAnsi="Arial" w:cs="Arial"/>
          <w:sz w:val="22"/>
          <w:szCs w:val="22"/>
          <w:lang w:val="en-US"/>
        </w:rPr>
      </w:pPr>
    </w:p>
    <w:tbl>
      <w:tblPr>
        <w:tblStyle w:val="Tabelraster"/>
        <w:tblpPr w:leftFromText="141" w:rightFromText="141" w:vertAnchor="text" w:horzAnchor="page" w:tblpX="910" w:tblpY="-338"/>
        <w:tblW w:w="1035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97"/>
        <w:gridCol w:w="2320"/>
        <w:gridCol w:w="2320"/>
        <w:gridCol w:w="2320"/>
      </w:tblGrid>
      <w:tr w:rsidR="00481F21" w:rsidRPr="007E6CB8" w14:paraId="728D9633" w14:textId="77777777" w:rsidTr="007159F4">
        <w:trPr>
          <w:trHeight w:val="340"/>
        </w:trPr>
        <w:tc>
          <w:tcPr>
            <w:tcW w:w="3397" w:type="dxa"/>
            <w:tcBorders>
              <w:top w:val="single" w:sz="4" w:space="0" w:color="auto"/>
            </w:tcBorders>
          </w:tcPr>
          <w:p w14:paraId="3D32D010" w14:textId="77777777" w:rsidR="00481F21" w:rsidRPr="007E6CB8" w:rsidRDefault="00481F21" w:rsidP="007159F4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</w:p>
        </w:tc>
        <w:tc>
          <w:tcPr>
            <w:tcW w:w="6960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164C95B" w14:textId="77777777" w:rsidR="00481F21" w:rsidRPr="007E6CB8" w:rsidRDefault="00481F21" w:rsidP="007159F4">
            <w:pPr>
              <w:spacing w:line="276" w:lineRule="auto"/>
              <w:jc w:val="center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b/>
                <w:sz w:val="20"/>
                <w:szCs w:val="20"/>
                <w:lang w:val="en-US"/>
              </w:rPr>
              <w:t>Dependent variable: Well-being</w:t>
            </w:r>
          </w:p>
        </w:tc>
      </w:tr>
      <w:tr w:rsidR="00481F21" w:rsidRPr="00CD2681" w14:paraId="2A51D9B8" w14:textId="77777777" w:rsidTr="007159F4">
        <w:trPr>
          <w:trHeight w:val="751"/>
        </w:trPr>
        <w:tc>
          <w:tcPr>
            <w:tcW w:w="3397" w:type="dxa"/>
            <w:tcBorders>
              <w:bottom w:val="single" w:sz="4" w:space="0" w:color="auto"/>
            </w:tcBorders>
            <w:vAlign w:val="bottom"/>
          </w:tcPr>
          <w:p w14:paraId="3CC8232E" w14:textId="77777777" w:rsidR="00481F21" w:rsidRPr="007E6CB8" w:rsidRDefault="00481F21" w:rsidP="007159F4">
            <w:pPr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</w:p>
        </w:tc>
        <w:tc>
          <w:tcPr>
            <w:tcW w:w="232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4FA70E7" w14:textId="77777777" w:rsidR="00481F21" w:rsidRPr="007E6CB8" w:rsidRDefault="00481F21" w:rsidP="007159F4">
            <w:pPr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b/>
                <w:sz w:val="20"/>
                <w:szCs w:val="20"/>
                <w:lang w:val="en-US"/>
              </w:rPr>
              <w:t>Moderator: Social loneliness</w:t>
            </w:r>
          </w:p>
          <w:p w14:paraId="76CA3BE9" w14:textId="77777777" w:rsidR="00481F21" w:rsidRPr="007E6CB8" w:rsidRDefault="00481F21" w:rsidP="007159F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20"/>
                <w:szCs w:val="20"/>
                <w:lang w:val="en-US"/>
              </w:rPr>
              <w:t>B (95% CI)</w:t>
            </w:r>
          </w:p>
        </w:tc>
        <w:tc>
          <w:tcPr>
            <w:tcW w:w="232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7694C5C" w14:textId="77777777" w:rsidR="00481F21" w:rsidRPr="007E6CB8" w:rsidRDefault="00481F21" w:rsidP="007159F4">
            <w:pPr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b/>
                <w:sz w:val="20"/>
                <w:szCs w:val="20"/>
                <w:lang w:val="en-US"/>
              </w:rPr>
              <w:t>Moderator: Emotional loneliness</w:t>
            </w:r>
          </w:p>
          <w:p w14:paraId="2DA342DC" w14:textId="77777777" w:rsidR="00481F21" w:rsidRPr="007E6CB8" w:rsidRDefault="00481F21" w:rsidP="007159F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20"/>
                <w:szCs w:val="20"/>
                <w:lang w:val="en-US"/>
              </w:rPr>
              <w:t>B (95% CI)</w:t>
            </w:r>
          </w:p>
        </w:tc>
        <w:tc>
          <w:tcPr>
            <w:tcW w:w="232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B48B8CD" w14:textId="77777777" w:rsidR="00481F21" w:rsidRPr="007E6CB8" w:rsidRDefault="00481F21" w:rsidP="007159F4">
            <w:pPr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b/>
                <w:sz w:val="20"/>
                <w:szCs w:val="20"/>
                <w:lang w:val="en-US"/>
              </w:rPr>
              <w:t>Moderator: Overall loneliness</w:t>
            </w:r>
          </w:p>
          <w:p w14:paraId="5FE68A3B" w14:textId="77777777" w:rsidR="00481F21" w:rsidRPr="007E6CB8" w:rsidRDefault="00481F21" w:rsidP="007159F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20"/>
                <w:szCs w:val="20"/>
                <w:lang w:val="en-US"/>
              </w:rPr>
              <w:t>B (95% CI)</w:t>
            </w:r>
          </w:p>
        </w:tc>
      </w:tr>
      <w:tr w:rsidR="00481F21" w:rsidRPr="007E6CB8" w14:paraId="54326EC3" w14:textId="77777777" w:rsidTr="007159F4">
        <w:trPr>
          <w:trHeight w:val="340"/>
        </w:trPr>
        <w:tc>
          <w:tcPr>
            <w:tcW w:w="3397" w:type="dxa"/>
            <w:tcBorders>
              <w:top w:val="single" w:sz="4" w:space="0" w:color="auto"/>
            </w:tcBorders>
            <w:vAlign w:val="center"/>
          </w:tcPr>
          <w:p w14:paraId="211A2AFB" w14:textId="27743CAD" w:rsidR="00481F21" w:rsidRPr="007E6CB8" w:rsidRDefault="0072265D" w:rsidP="007159F4">
            <w:pPr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b/>
                <w:sz w:val="20"/>
                <w:szCs w:val="20"/>
                <w:lang w:val="en-US"/>
              </w:rPr>
              <w:t>Experiencing a</w:t>
            </w:r>
            <w:r w:rsidR="00481F21" w:rsidRPr="007E6CB8">
              <w:rPr>
                <w:rFonts w:ascii="Arial" w:hAnsi="Arial" w:cs="Arial"/>
                <w:b/>
                <w:sz w:val="20"/>
                <w:szCs w:val="20"/>
                <w:lang w:val="en-US"/>
              </w:rPr>
              <w:t>t least one negative life event</w:t>
            </w:r>
          </w:p>
        </w:tc>
        <w:tc>
          <w:tcPr>
            <w:tcW w:w="2320" w:type="dxa"/>
            <w:tcBorders>
              <w:top w:val="single" w:sz="4" w:space="0" w:color="auto"/>
            </w:tcBorders>
            <w:vAlign w:val="center"/>
          </w:tcPr>
          <w:p w14:paraId="03EFAF70" w14:textId="77777777" w:rsidR="00481F21" w:rsidRPr="007E6CB8" w:rsidRDefault="00481F21" w:rsidP="007159F4">
            <w:pPr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b/>
                <w:sz w:val="20"/>
                <w:szCs w:val="20"/>
                <w:lang w:val="en-US"/>
              </w:rPr>
              <w:t>-3.93* (-7.21; -0.65)</w:t>
            </w:r>
          </w:p>
        </w:tc>
        <w:tc>
          <w:tcPr>
            <w:tcW w:w="2320" w:type="dxa"/>
            <w:tcBorders>
              <w:top w:val="single" w:sz="4" w:space="0" w:color="auto"/>
            </w:tcBorders>
            <w:vAlign w:val="center"/>
          </w:tcPr>
          <w:p w14:paraId="1D29FD68" w14:textId="77777777" w:rsidR="00481F21" w:rsidRPr="007E6CB8" w:rsidRDefault="00481F21" w:rsidP="007159F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20"/>
                <w:szCs w:val="20"/>
                <w:lang w:val="en-US"/>
              </w:rPr>
              <w:t>-2.35 (-5.32; 0.61)</w:t>
            </w:r>
          </w:p>
        </w:tc>
        <w:tc>
          <w:tcPr>
            <w:tcW w:w="2320" w:type="dxa"/>
            <w:tcBorders>
              <w:top w:val="single" w:sz="4" w:space="0" w:color="auto"/>
            </w:tcBorders>
            <w:vAlign w:val="center"/>
          </w:tcPr>
          <w:p w14:paraId="6EEB4E94" w14:textId="77777777" w:rsidR="00481F21" w:rsidRPr="007E6CB8" w:rsidRDefault="00481F21" w:rsidP="007159F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20"/>
                <w:szCs w:val="20"/>
                <w:lang w:val="en-US"/>
              </w:rPr>
              <w:t>-1.5 (-4.76; 1.72)</w:t>
            </w:r>
          </w:p>
        </w:tc>
      </w:tr>
      <w:tr w:rsidR="00481F21" w:rsidRPr="007E6CB8" w14:paraId="0A8E4B14" w14:textId="77777777" w:rsidTr="007159F4">
        <w:trPr>
          <w:trHeight w:val="340"/>
        </w:trPr>
        <w:tc>
          <w:tcPr>
            <w:tcW w:w="3397" w:type="dxa"/>
            <w:vAlign w:val="center"/>
          </w:tcPr>
          <w:p w14:paraId="2DD0175E" w14:textId="77777777" w:rsidR="00481F21" w:rsidRPr="007E6CB8" w:rsidRDefault="00481F21" w:rsidP="007159F4">
            <w:pPr>
              <w:ind w:left="708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20"/>
                <w:szCs w:val="20"/>
                <w:lang w:val="en-US"/>
              </w:rPr>
              <w:t>Moderator variable</w:t>
            </w:r>
          </w:p>
        </w:tc>
        <w:tc>
          <w:tcPr>
            <w:tcW w:w="2320" w:type="dxa"/>
            <w:vAlign w:val="center"/>
          </w:tcPr>
          <w:p w14:paraId="231D3389" w14:textId="77777777" w:rsidR="00481F21" w:rsidRPr="007E6CB8" w:rsidRDefault="00481F21" w:rsidP="007159F4">
            <w:pPr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b/>
                <w:sz w:val="20"/>
                <w:szCs w:val="20"/>
                <w:lang w:val="en-US"/>
              </w:rPr>
              <w:t>-0.21* (-0.28; -0.15)</w:t>
            </w:r>
          </w:p>
        </w:tc>
        <w:tc>
          <w:tcPr>
            <w:tcW w:w="2320" w:type="dxa"/>
            <w:vAlign w:val="center"/>
          </w:tcPr>
          <w:p w14:paraId="324EE610" w14:textId="77777777" w:rsidR="00481F21" w:rsidRPr="007E6CB8" w:rsidRDefault="00481F21" w:rsidP="007159F4">
            <w:pPr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b/>
                <w:sz w:val="20"/>
                <w:szCs w:val="20"/>
                <w:lang w:val="en-US"/>
              </w:rPr>
              <w:t>-0.35* (-0.41; -0.28)</w:t>
            </w:r>
          </w:p>
        </w:tc>
        <w:tc>
          <w:tcPr>
            <w:tcW w:w="2320" w:type="dxa"/>
            <w:vAlign w:val="center"/>
          </w:tcPr>
          <w:p w14:paraId="17DCBEBE" w14:textId="77777777" w:rsidR="00481F21" w:rsidRPr="007E6CB8" w:rsidRDefault="00481F21" w:rsidP="007159F4">
            <w:pPr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b/>
                <w:sz w:val="20"/>
                <w:szCs w:val="20"/>
                <w:lang w:val="en-US"/>
              </w:rPr>
              <w:t>-0.43* (-0.51; -0.36)</w:t>
            </w:r>
          </w:p>
        </w:tc>
      </w:tr>
      <w:tr w:rsidR="00481F21" w:rsidRPr="007E6CB8" w14:paraId="261C6EE5" w14:textId="77777777" w:rsidTr="007159F4">
        <w:trPr>
          <w:trHeight w:val="340"/>
        </w:trPr>
        <w:tc>
          <w:tcPr>
            <w:tcW w:w="3397" w:type="dxa"/>
            <w:vAlign w:val="center"/>
          </w:tcPr>
          <w:p w14:paraId="0FE2FFC2" w14:textId="77777777" w:rsidR="00481F21" w:rsidRPr="007E6CB8" w:rsidRDefault="00481F21" w:rsidP="007159F4">
            <w:pPr>
              <w:ind w:left="708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Interaction</w:t>
            </w:r>
          </w:p>
        </w:tc>
        <w:tc>
          <w:tcPr>
            <w:tcW w:w="2320" w:type="dxa"/>
            <w:vAlign w:val="center"/>
          </w:tcPr>
          <w:p w14:paraId="127A5F84" w14:textId="77777777" w:rsidR="00481F21" w:rsidRPr="007E6CB8" w:rsidRDefault="00481F21" w:rsidP="007159F4">
            <w:pPr>
              <w:rPr>
                <w:rFonts w:ascii="Arial" w:hAnsi="Arial" w:cs="Arial"/>
                <w:b/>
                <w:color w:val="000000" w:themeColor="text1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b/>
                <w:color w:val="000000" w:themeColor="text1"/>
                <w:sz w:val="20"/>
                <w:szCs w:val="20"/>
                <w:lang w:val="en-US"/>
              </w:rPr>
              <w:t>-0.1* (-0.18; -0.01)</w:t>
            </w:r>
          </w:p>
        </w:tc>
        <w:tc>
          <w:tcPr>
            <w:tcW w:w="2320" w:type="dxa"/>
            <w:vAlign w:val="center"/>
          </w:tcPr>
          <w:p w14:paraId="7BAEFA9B" w14:textId="77777777" w:rsidR="00481F21" w:rsidRPr="007E6CB8" w:rsidRDefault="00481F21" w:rsidP="007159F4">
            <w:pPr>
              <w:rPr>
                <w:rFonts w:ascii="Arial" w:hAnsi="Arial" w:cs="Arial"/>
                <w:b/>
                <w:color w:val="000000" w:themeColor="text1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color w:val="000000" w:themeColor="text1"/>
                <w:sz w:val="20"/>
                <w:szCs w:val="20"/>
                <w:lang w:val="en-US"/>
              </w:rPr>
              <w:t>-0.05 (-0.14; 0.03)</w:t>
            </w:r>
          </w:p>
        </w:tc>
        <w:tc>
          <w:tcPr>
            <w:tcW w:w="2320" w:type="dxa"/>
            <w:vAlign w:val="center"/>
          </w:tcPr>
          <w:p w14:paraId="02D0FA3C" w14:textId="77777777" w:rsidR="00481F21" w:rsidRPr="007E6CB8" w:rsidRDefault="00481F21" w:rsidP="007159F4">
            <w:pPr>
              <w:rPr>
                <w:rFonts w:ascii="Arial" w:hAnsi="Arial" w:cs="Arial"/>
                <w:color w:val="000000" w:themeColor="text1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color w:val="000000" w:themeColor="text1"/>
                <w:sz w:val="20"/>
                <w:szCs w:val="20"/>
                <w:lang w:val="en-US"/>
              </w:rPr>
              <w:t>-0.09 (-0.19; 0.01)</w:t>
            </w:r>
          </w:p>
        </w:tc>
      </w:tr>
      <w:tr w:rsidR="00481F21" w:rsidRPr="007E6CB8" w14:paraId="1D9CDC61" w14:textId="77777777" w:rsidTr="007159F4">
        <w:trPr>
          <w:trHeight w:val="340"/>
        </w:trPr>
        <w:tc>
          <w:tcPr>
            <w:tcW w:w="3397" w:type="dxa"/>
            <w:vAlign w:val="center"/>
          </w:tcPr>
          <w:p w14:paraId="2BD70948" w14:textId="77777777" w:rsidR="00481F21" w:rsidRPr="007E6CB8" w:rsidRDefault="00481F21" w:rsidP="007159F4">
            <w:pPr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b/>
                <w:sz w:val="20"/>
                <w:szCs w:val="20"/>
                <w:lang w:val="en-US"/>
              </w:rPr>
              <w:t>Experiencing an interpersonal conflict</w:t>
            </w:r>
          </w:p>
        </w:tc>
        <w:tc>
          <w:tcPr>
            <w:tcW w:w="2320" w:type="dxa"/>
            <w:vAlign w:val="center"/>
          </w:tcPr>
          <w:p w14:paraId="738BE193" w14:textId="77777777" w:rsidR="00481F21" w:rsidRPr="007E6CB8" w:rsidRDefault="00481F21" w:rsidP="007159F4">
            <w:pPr>
              <w:rPr>
                <w:rFonts w:ascii="Arial" w:hAnsi="Arial" w:cs="Arial"/>
                <w:color w:val="000000" w:themeColor="text1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color w:val="000000" w:themeColor="text1"/>
                <w:sz w:val="20"/>
                <w:szCs w:val="20"/>
                <w:lang w:val="en-US"/>
              </w:rPr>
              <w:t>0.7 (-7.88; 9.27)</w:t>
            </w:r>
          </w:p>
        </w:tc>
        <w:tc>
          <w:tcPr>
            <w:tcW w:w="2320" w:type="dxa"/>
            <w:vAlign w:val="center"/>
          </w:tcPr>
          <w:p w14:paraId="5859BD1C" w14:textId="77777777" w:rsidR="00481F21" w:rsidRPr="007E6CB8" w:rsidRDefault="00481F21" w:rsidP="007159F4">
            <w:pPr>
              <w:rPr>
                <w:rFonts w:ascii="Arial" w:hAnsi="Arial" w:cs="Arial"/>
                <w:color w:val="000000" w:themeColor="text1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color w:val="000000" w:themeColor="text1"/>
                <w:sz w:val="20"/>
                <w:szCs w:val="20"/>
                <w:lang w:val="en-US"/>
              </w:rPr>
              <w:t>0.19 (-7.70; 8.08)</w:t>
            </w:r>
          </w:p>
        </w:tc>
        <w:tc>
          <w:tcPr>
            <w:tcW w:w="2320" w:type="dxa"/>
            <w:vAlign w:val="center"/>
          </w:tcPr>
          <w:p w14:paraId="05B8CCFE" w14:textId="77777777" w:rsidR="00481F21" w:rsidRPr="007E6CB8" w:rsidRDefault="00481F21" w:rsidP="007159F4">
            <w:pPr>
              <w:rPr>
                <w:rFonts w:ascii="Arial" w:hAnsi="Arial" w:cs="Arial"/>
                <w:color w:val="000000" w:themeColor="text1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color w:val="000000" w:themeColor="text1"/>
                <w:sz w:val="20"/>
                <w:szCs w:val="20"/>
                <w:lang w:val="en-US"/>
              </w:rPr>
              <w:t>-0.28 (-8.36; 7.79)</w:t>
            </w:r>
          </w:p>
        </w:tc>
      </w:tr>
      <w:tr w:rsidR="00481F21" w:rsidRPr="007E6CB8" w14:paraId="166E56F8" w14:textId="77777777" w:rsidTr="007159F4">
        <w:trPr>
          <w:trHeight w:val="340"/>
        </w:trPr>
        <w:tc>
          <w:tcPr>
            <w:tcW w:w="3397" w:type="dxa"/>
            <w:vAlign w:val="center"/>
          </w:tcPr>
          <w:p w14:paraId="25BF403E" w14:textId="77777777" w:rsidR="00481F21" w:rsidRPr="007E6CB8" w:rsidRDefault="00481F21" w:rsidP="007159F4">
            <w:pPr>
              <w:ind w:left="708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20"/>
                <w:szCs w:val="20"/>
                <w:lang w:val="en-US"/>
              </w:rPr>
              <w:t>Moderator variable</w:t>
            </w:r>
          </w:p>
        </w:tc>
        <w:tc>
          <w:tcPr>
            <w:tcW w:w="2320" w:type="dxa"/>
            <w:vAlign w:val="center"/>
          </w:tcPr>
          <w:p w14:paraId="35105D8C" w14:textId="77777777" w:rsidR="00481F21" w:rsidRPr="007E6CB8" w:rsidRDefault="00481F21" w:rsidP="007159F4">
            <w:pPr>
              <w:rPr>
                <w:rFonts w:ascii="Arial" w:hAnsi="Arial" w:cs="Arial"/>
                <w:b/>
                <w:color w:val="000000" w:themeColor="text1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b/>
                <w:color w:val="000000" w:themeColor="text1"/>
                <w:sz w:val="20"/>
                <w:szCs w:val="20"/>
                <w:lang w:val="en-US"/>
              </w:rPr>
              <w:t>-0.25* (-0.3; -0.2)</w:t>
            </w:r>
          </w:p>
        </w:tc>
        <w:tc>
          <w:tcPr>
            <w:tcW w:w="2320" w:type="dxa"/>
            <w:vAlign w:val="center"/>
          </w:tcPr>
          <w:p w14:paraId="4FE1813A" w14:textId="77777777" w:rsidR="00481F21" w:rsidRPr="007E6CB8" w:rsidRDefault="00481F21" w:rsidP="007159F4">
            <w:pPr>
              <w:rPr>
                <w:rFonts w:ascii="Arial" w:hAnsi="Arial" w:cs="Arial"/>
                <w:b/>
                <w:color w:val="000000" w:themeColor="text1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b/>
                <w:color w:val="000000" w:themeColor="text1"/>
                <w:sz w:val="20"/>
                <w:szCs w:val="20"/>
                <w:lang w:val="en-US"/>
              </w:rPr>
              <w:t>-0.37* (-0.42; -0.33)</w:t>
            </w:r>
          </w:p>
        </w:tc>
        <w:tc>
          <w:tcPr>
            <w:tcW w:w="2320" w:type="dxa"/>
            <w:vAlign w:val="center"/>
          </w:tcPr>
          <w:p w14:paraId="19275ED9" w14:textId="77777777" w:rsidR="00481F21" w:rsidRPr="007E6CB8" w:rsidRDefault="00481F21" w:rsidP="007159F4">
            <w:pPr>
              <w:rPr>
                <w:rFonts w:ascii="Arial" w:hAnsi="Arial" w:cs="Arial"/>
                <w:b/>
                <w:color w:val="000000" w:themeColor="text1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b/>
                <w:color w:val="000000" w:themeColor="text1"/>
                <w:sz w:val="20"/>
                <w:szCs w:val="20"/>
                <w:lang w:val="en-US"/>
              </w:rPr>
              <w:t>-0.48* (-0.54; -0.43)</w:t>
            </w:r>
          </w:p>
        </w:tc>
      </w:tr>
      <w:tr w:rsidR="00481F21" w:rsidRPr="007E6CB8" w14:paraId="2057AB50" w14:textId="77777777" w:rsidTr="007159F4">
        <w:trPr>
          <w:trHeight w:val="340"/>
        </w:trPr>
        <w:tc>
          <w:tcPr>
            <w:tcW w:w="3397" w:type="dxa"/>
            <w:vAlign w:val="center"/>
          </w:tcPr>
          <w:p w14:paraId="220B1B0C" w14:textId="77777777" w:rsidR="00481F21" w:rsidRPr="007E6CB8" w:rsidRDefault="00481F21" w:rsidP="007159F4">
            <w:pPr>
              <w:ind w:left="708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Interaction</w:t>
            </w:r>
          </w:p>
        </w:tc>
        <w:tc>
          <w:tcPr>
            <w:tcW w:w="2320" w:type="dxa"/>
            <w:vAlign w:val="center"/>
          </w:tcPr>
          <w:p w14:paraId="1F19629E" w14:textId="77777777" w:rsidR="00481F21" w:rsidRPr="007E6CB8" w:rsidRDefault="00481F21" w:rsidP="007159F4">
            <w:pPr>
              <w:rPr>
                <w:rFonts w:ascii="Arial" w:hAnsi="Arial" w:cs="Arial"/>
                <w:b/>
                <w:color w:val="000000" w:themeColor="text1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b/>
                <w:color w:val="000000" w:themeColor="text1"/>
                <w:sz w:val="20"/>
                <w:szCs w:val="20"/>
                <w:lang w:val="en-US"/>
              </w:rPr>
              <w:t>-0.24* (-0.41; -0.06)</w:t>
            </w:r>
          </w:p>
        </w:tc>
        <w:tc>
          <w:tcPr>
            <w:tcW w:w="2320" w:type="dxa"/>
            <w:vAlign w:val="center"/>
          </w:tcPr>
          <w:p w14:paraId="2BE91746" w14:textId="77777777" w:rsidR="00481F21" w:rsidRPr="007E6CB8" w:rsidRDefault="00481F21" w:rsidP="007159F4">
            <w:pPr>
              <w:rPr>
                <w:rFonts w:ascii="Arial" w:hAnsi="Arial" w:cs="Arial"/>
                <w:color w:val="000000" w:themeColor="text1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color w:val="000000" w:themeColor="text1"/>
                <w:sz w:val="20"/>
                <w:szCs w:val="20"/>
                <w:lang w:val="en-US"/>
              </w:rPr>
              <w:t>-0.11 (-0.26; 0.04)</w:t>
            </w:r>
          </w:p>
        </w:tc>
        <w:tc>
          <w:tcPr>
            <w:tcW w:w="2320" w:type="dxa"/>
            <w:vAlign w:val="center"/>
          </w:tcPr>
          <w:p w14:paraId="282EA409" w14:textId="77777777" w:rsidR="00481F21" w:rsidRPr="007E6CB8" w:rsidRDefault="00481F21" w:rsidP="007159F4">
            <w:pPr>
              <w:rPr>
                <w:rFonts w:ascii="Arial" w:hAnsi="Arial" w:cs="Arial"/>
                <w:color w:val="000000" w:themeColor="text1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color w:val="000000" w:themeColor="text1"/>
                <w:sz w:val="20"/>
                <w:szCs w:val="20"/>
                <w:lang w:val="en-US"/>
              </w:rPr>
              <w:t>-0.09 (-0.25; 0.08)</w:t>
            </w:r>
          </w:p>
        </w:tc>
      </w:tr>
      <w:tr w:rsidR="00481F21" w:rsidRPr="007E6CB8" w14:paraId="49ACE3A3" w14:textId="77777777" w:rsidTr="007159F4">
        <w:trPr>
          <w:trHeight w:val="340"/>
        </w:trPr>
        <w:tc>
          <w:tcPr>
            <w:tcW w:w="3397" w:type="dxa"/>
            <w:vAlign w:val="center"/>
          </w:tcPr>
          <w:p w14:paraId="5E53DED2" w14:textId="77777777" w:rsidR="00481F21" w:rsidRPr="007E6CB8" w:rsidRDefault="00481F21" w:rsidP="007159F4">
            <w:pPr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b/>
                <w:sz w:val="20"/>
                <w:szCs w:val="20"/>
                <w:lang w:val="en-US"/>
              </w:rPr>
              <w:t>Loved one died</w:t>
            </w:r>
          </w:p>
        </w:tc>
        <w:tc>
          <w:tcPr>
            <w:tcW w:w="2320" w:type="dxa"/>
            <w:vAlign w:val="center"/>
          </w:tcPr>
          <w:p w14:paraId="5298186C" w14:textId="77777777" w:rsidR="00481F21" w:rsidRPr="007E6CB8" w:rsidRDefault="00481F21" w:rsidP="007159F4">
            <w:pPr>
              <w:rPr>
                <w:rFonts w:ascii="Arial" w:hAnsi="Arial" w:cs="Arial"/>
                <w:color w:val="000000" w:themeColor="text1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color w:val="000000" w:themeColor="text1"/>
                <w:sz w:val="20"/>
                <w:szCs w:val="20"/>
                <w:lang w:val="en-US"/>
              </w:rPr>
              <w:t>-0.12 (-4.31; 4.06)</w:t>
            </w:r>
          </w:p>
        </w:tc>
        <w:tc>
          <w:tcPr>
            <w:tcW w:w="2320" w:type="dxa"/>
            <w:vAlign w:val="center"/>
          </w:tcPr>
          <w:p w14:paraId="2FEDC3EC" w14:textId="77777777" w:rsidR="00481F21" w:rsidRPr="007E6CB8" w:rsidRDefault="00481F21" w:rsidP="007159F4">
            <w:pPr>
              <w:rPr>
                <w:rFonts w:ascii="Arial" w:hAnsi="Arial" w:cs="Arial"/>
                <w:color w:val="000000" w:themeColor="text1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color w:val="000000" w:themeColor="text1"/>
                <w:sz w:val="20"/>
                <w:szCs w:val="20"/>
                <w:lang w:val="en-US"/>
              </w:rPr>
              <w:t>1.92 (-2.01; 5.85)</w:t>
            </w:r>
          </w:p>
        </w:tc>
        <w:tc>
          <w:tcPr>
            <w:tcW w:w="2320" w:type="dxa"/>
            <w:vAlign w:val="center"/>
          </w:tcPr>
          <w:p w14:paraId="4F8202A9" w14:textId="77777777" w:rsidR="00481F21" w:rsidRPr="007E6CB8" w:rsidRDefault="00481F21" w:rsidP="007159F4">
            <w:pPr>
              <w:rPr>
                <w:rFonts w:ascii="Arial" w:hAnsi="Arial" w:cs="Arial"/>
                <w:color w:val="000000" w:themeColor="text1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color w:val="000000" w:themeColor="text1"/>
                <w:sz w:val="20"/>
                <w:szCs w:val="20"/>
                <w:lang w:val="en-US"/>
              </w:rPr>
              <w:t>1.73 (-2.52; 5.97)</w:t>
            </w:r>
          </w:p>
        </w:tc>
      </w:tr>
      <w:tr w:rsidR="00481F21" w:rsidRPr="007E6CB8" w14:paraId="5FD98C0A" w14:textId="77777777" w:rsidTr="007159F4">
        <w:trPr>
          <w:trHeight w:val="340"/>
        </w:trPr>
        <w:tc>
          <w:tcPr>
            <w:tcW w:w="3397" w:type="dxa"/>
            <w:vAlign w:val="center"/>
          </w:tcPr>
          <w:p w14:paraId="08A5C0AE" w14:textId="77777777" w:rsidR="00481F21" w:rsidRPr="007E6CB8" w:rsidRDefault="00481F21" w:rsidP="007159F4">
            <w:pPr>
              <w:ind w:left="708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20"/>
                <w:szCs w:val="20"/>
                <w:lang w:val="en-US"/>
              </w:rPr>
              <w:t xml:space="preserve">Moderator variable </w:t>
            </w:r>
          </w:p>
        </w:tc>
        <w:tc>
          <w:tcPr>
            <w:tcW w:w="2320" w:type="dxa"/>
            <w:vAlign w:val="center"/>
          </w:tcPr>
          <w:p w14:paraId="59DD8C3B" w14:textId="77777777" w:rsidR="00481F21" w:rsidRPr="007E6CB8" w:rsidRDefault="00481F21" w:rsidP="007159F4">
            <w:pPr>
              <w:rPr>
                <w:rFonts w:ascii="Arial" w:hAnsi="Arial" w:cs="Arial"/>
                <w:b/>
                <w:color w:val="000000" w:themeColor="text1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b/>
                <w:color w:val="000000" w:themeColor="text1"/>
                <w:sz w:val="20"/>
                <w:szCs w:val="20"/>
                <w:lang w:val="en-US"/>
              </w:rPr>
              <w:t>-0.27* (-0.32; -0.22)</w:t>
            </w:r>
          </w:p>
        </w:tc>
        <w:tc>
          <w:tcPr>
            <w:tcW w:w="2320" w:type="dxa"/>
            <w:vAlign w:val="center"/>
          </w:tcPr>
          <w:p w14:paraId="2359960B" w14:textId="77777777" w:rsidR="00481F21" w:rsidRPr="007E6CB8" w:rsidRDefault="00481F21" w:rsidP="007159F4">
            <w:pPr>
              <w:rPr>
                <w:rFonts w:ascii="Arial" w:hAnsi="Arial" w:cs="Arial"/>
                <w:b/>
                <w:color w:val="000000" w:themeColor="text1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b/>
                <w:color w:val="000000" w:themeColor="text1"/>
                <w:sz w:val="20"/>
                <w:szCs w:val="20"/>
                <w:lang w:val="en-US"/>
              </w:rPr>
              <w:t>-0.39* (-0.43; -0.34)</w:t>
            </w:r>
          </w:p>
        </w:tc>
        <w:tc>
          <w:tcPr>
            <w:tcW w:w="2320" w:type="dxa"/>
            <w:vAlign w:val="center"/>
          </w:tcPr>
          <w:p w14:paraId="3EDDD8F9" w14:textId="77777777" w:rsidR="00481F21" w:rsidRPr="007E6CB8" w:rsidRDefault="00481F21" w:rsidP="007159F4">
            <w:pPr>
              <w:rPr>
                <w:rFonts w:ascii="Arial" w:hAnsi="Arial" w:cs="Arial"/>
                <w:b/>
                <w:color w:val="000000" w:themeColor="text1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b/>
                <w:color w:val="000000" w:themeColor="text1"/>
                <w:sz w:val="20"/>
                <w:szCs w:val="20"/>
                <w:lang w:val="en-US"/>
              </w:rPr>
              <w:t>-0.49* (-0.54; -0.44)</w:t>
            </w:r>
          </w:p>
        </w:tc>
      </w:tr>
      <w:tr w:rsidR="00481F21" w:rsidRPr="007E6CB8" w14:paraId="0A0B6628" w14:textId="77777777" w:rsidTr="007159F4">
        <w:trPr>
          <w:trHeight w:val="340"/>
        </w:trPr>
        <w:tc>
          <w:tcPr>
            <w:tcW w:w="3397" w:type="dxa"/>
            <w:vAlign w:val="center"/>
          </w:tcPr>
          <w:p w14:paraId="37DE55B1" w14:textId="77777777" w:rsidR="00481F21" w:rsidRPr="007E6CB8" w:rsidRDefault="00481F21" w:rsidP="007159F4">
            <w:pPr>
              <w:ind w:left="708"/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 xml:space="preserve">Interaction </w:t>
            </w:r>
          </w:p>
        </w:tc>
        <w:tc>
          <w:tcPr>
            <w:tcW w:w="2320" w:type="dxa"/>
            <w:vAlign w:val="center"/>
          </w:tcPr>
          <w:p w14:paraId="678A3D04" w14:textId="77777777" w:rsidR="00481F21" w:rsidRPr="007E6CB8" w:rsidRDefault="00481F21" w:rsidP="007159F4">
            <w:pPr>
              <w:rPr>
                <w:rFonts w:ascii="Arial" w:hAnsi="Arial" w:cs="Arial"/>
                <w:color w:val="000000" w:themeColor="text1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color w:val="000000" w:themeColor="text1"/>
                <w:sz w:val="20"/>
                <w:szCs w:val="20"/>
                <w:lang w:val="en-US"/>
              </w:rPr>
              <w:t>-0.00 (-0.12; 0.12)</w:t>
            </w:r>
          </w:p>
        </w:tc>
        <w:tc>
          <w:tcPr>
            <w:tcW w:w="2320" w:type="dxa"/>
            <w:vAlign w:val="center"/>
          </w:tcPr>
          <w:p w14:paraId="3D53BADD" w14:textId="77777777" w:rsidR="00481F21" w:rsidRPr="007E6CB8" w:rsidRDefault="00481F21" w:rsidP="007159F4">
            <w:pPr>
              <w:rPr>
                <w:rFonts w:ascii="Arial" w:hAnsi="Arial" w:cs="Arial"/>
                <w:color w:val="000000" w:themeColor="text1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color w:val="000000" w:themeColor="text1"/>
                <w:sz w:val="20"/>
                <w:szCs w:val="20"/>
                <w:lang w:val="en-US"/>
              </w:rPr>
              <w:t>0.00 (-0.11; 0.11)</w:t>
            </w:r>
          </w:p>
        </w:tc>
        <w:tc>
          <w:tcPr>
            <w:tcW w:w="2320" w:type="dxa"/>
            <w:vAlign w:val="center"/>
          </w:tcPr>
          <w:p w14:paraId="50348627" w14:textId="77777777" w:rsidR="00481F21" w:rsidRPr="007E6CB8" w:rsidRDefault="00481F21" w:rsidP="007159F4">
            <w:pPr>
              <w:rPr>
                <w:rFonts w:ascii="Arial" w:hAnsi="Arial" w:cs="Arial"/>
                <w:color w:val="000000" w:themeColor="text1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color w:val="000000" w:themeColor="text1"/>
                <w:sz w:val="20"/>
                <w:szCs w:val="20"/>
                <w:lang w:val="en-US"/>
              </w:rPr>
              <w:t>-0.06 (-0.19; 0.08)</w:t>
            </w:r>
          </w:p>
        </w:tc>
      </w:tr>
      <w:tr w:rsidR="00481F21" w:rsidRPr="007E6CB8" w14:paraId="66C92713" w14:textId="77777777" w:rsidTr="007159F4">
        <w:trPr>
          <w:trHeight w:val="340"/>
        </w:trPr>
        <w:tc>
          <w:tcPr>
            <w:tcW w:w="3397" w:type="dxa"/>
            <w:vAlign w:val="center"/>
          </w:tcPr>
          <w:p w14:paraId="725AB3CA" w14:textId="77777777" w:rsidR="00481F21" w:rsidRPr="007E6CB8" w:rsidRDefault="00481F21" w:rsidP="007159F4">
            <w:pPr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b/>
                <w:sz w:val="20"/>
                <w:szCs w:val="20"/>
                <w:lang w:val="en-US"/>
              </w:rPr>
              <w:t>Change living situation</w:t>
            </w:r>
          </w:p>
        </w:tc>
        <w:tc>
          <w:tcPr>
            <w:tcW w:w="2320" w:type="dxa"/>
            <w:vAlign w:val="center"/>
          </w:tcPr>
          <w:p w14:paraId="1CB0537B" w14:textId="77777777" w:rsidR="00481F21" w:rsidRPr="007E6CB8" w:rsidRDefault="00481F21" w:rsidP="007159F4">
            <w:pPr>
              <w:rPr>
                <w:rFonts w:ascii="Arial" w:hAnsi="Arial" w:cs="Arial"/>
                <w:color w:val="000000" w:themeColor="text1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color w:val="000000" w:themeColor="text1"/>
                <w:sz w:val="20"/>
                <w:szCs w:val="20"/>
                <w:lang w:val="en-US"/>
              </w:rPr>
              <w:t>7.00 (-5.08; 19.09)</w:t>
            </w:r>
          </w:p>
        </w:tc>
        <w:tc>
          <w:tcPr>
            <w:tcW w:w="2320" w:type="dxa"/>
            <w:vAlign w:val="center"/>
          </w:tcPr>
          <w:p w14:paraId="337F5C58" w14:textId="77777777" w:rsidR="00481F21" w:rsidRPr="007E6CB8" w:rsidRDefault="00481F21" w:rsidP="007159F4">
            <w:pPr>
              <w:rPr>
                <w:rFonts w:ascii="Arial" w:hAnsi="Arial" w:cs="Arial"/>
                <w:color w:val="000000" w:themeColor="text1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color w:val="000000" w:themeColor="text1"/>
                <w:sz w:val="20"/>
                <w:szCs w:val="20"/>
                <w:lang w:val="en-US"/>
              </w:rPr>
              <w:t>1.95 (-8.57; 12.47)</w:t>
            </w:r>
          </w:p>
        </w:tc>
        <w:tc>
          <w:tcPr>
            <w:tcW w:w="2320" w:type="dxa"/>
            <w:vAlign w:val="center"/>
          </w:tcPr>
          <w:p w14:paraId="38065A76" w14:textId="77777777" w:rsidR="00481F21" w:rsidRPr="007E6CB8" w:rsidRDefault="00481F21" w:rsidP="007159F4">
            <w:pPr>
              <w:rPr>
                <w:rFonts w:ascii="Arial" w:hAnsi="Arial" w:cs="Arial"/>
                <w:color w:val="000000" w:themeColor="text1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color w:val="000000" w:themeColor="text1"/>
                <w:sz w:val="20"/>
                <w:szCs w:val="20"/>
                <w:lang w:val="en-US"/>
              </w:rPr>
              <w:t>2.85 (-8.03; 13.74)</w:t>
            </w:r>
          </w:p>
        </w:tc>
      </w:tr>
      <w:tr w:rsidR="00481F21" w:rsidRPr="007E6CB8" w14:paraId="1021C116" w14:textId="77777777" w:rsidTr="007159F4">
        <w:trPr>
          <w:trHeight w:val="340"/>
        </w:trPr>
        <w:tc>
          <w:tcPr>
            <w:tcW w:w="3397" w:type="dxa"/>
            <w:vAlign w:val="center"/>
          </w:tcPr>
          <w:p w14:paraId="4DECE54F" w14:textId="77777777" w:rsidR="00481F21" w:rsidRPr="007E6CB8" w:rsidRDefault="00481F21" w:rsidP="007159F4">
            <w:pPr>
              <w:ind w:left="708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20"/>
                <w:szCs w:val="20"/>
                <w:lang w:val="en-US"/>
              </w:rPr>
              <w:t xml:space="preserve">Moderator variable </w:t>
            </w:r>
          </w:p>
        </w:tc>
        <w:tc>
          <w:tcPr>
            <w:tcW w:w="2320" w:type="dxa"/>
            <w:vAlign w:val="center"/>
          </w:tcPr>
          <w:p w14:paraId="1425E6A3" w14:textId="77777777" w:rsidR="00481F21" w:rsidRPr="007E6CB8" w:rsidRDefault="00481F21" w:rsidP="007159F4">
            <w:pPr>
              <w:rPr>
                <w:rFonts w:ascii="Arial" w:hAnsi="Arial" w:cs="Arial"/>
                <w:color w:val="000000" w:themeColor="text1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b/>
                <w:color w:val="000000" w:themeColor="text1"/>
                <w:sz w:val="20"/>
                <w:szCs w:val="20"/>
                <w:lang w:val="en-US"/>
              </w:rPr>
              <w:t>-0.26* (-0.31; -0.22)</w:t>
            </w:r>
          </w:p>
        </w:tc>
        <w:tc>
          <w:tcPr>
            <w:tcW w:w="2320" w:type="dxa"/>
            <w:vAlign w:val="center"/>
          </w:tcPr>
          <w:p w14:paraId="0D0DB404" w14:textId="77777777" w:rsidR="00481F21" w:rsidRPr="007E6CB8" w:rsidRDefault="00481F21" w:rsidP="007159F4">
            <w:pPr>
              <w:rPr>
                <w:rFonts w:ascii="Arial" w:hAnsi="Arial" w:cs="Arial"/>
                <w:b/>
                <w:color w:val="000000" w:themeColor="text1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b/>
                <w:color w:val="000000" w:themeColor="text1"/>
                <w:sz w:val="20"/>
                <w:szCs w:val="20"/>
                <w:lang w:val="en-US"/>
              </w:rPr>
              <w:t>-0.38* (-0.43; -0.34)</w:t>
            </w:r>
          </w:p>
        </w:tc>
        <w:tc>
          <w:tcPr>
            <w:tcW w:w="2320" w:type="dxa"/>
            <w:vAlign w:val="center"/>
          </w:tcPr>
          <w:p w14:paraId="61BFA4CA" w14:textId="77777777" w:rsidR="00481F21" w:rsidRPr="007E6CB8" w:rsidRDefault="00481F21" w:rsidP="007159F4">
            <w:pPr>
              <w:rPr>
                <w:rFonts w:ascii="Arial" w:hAnsi="Arial" w:cs="Arial"/>
                <w:b/>
                <w:color w:val="000000" w:themeColor="text1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b/>
                <w:color w:val="000000" w:themeColor="text1"/>
                <w:sz w:val="20"/>
                <w:szCs w:val="20"/>
                <w:lang w:val="en-US"/>
              </w:rPr>
              <w:t>-0.49* (-0.54; -0.44)</w:t>
            </w:r>
          </w:p>
        </w:tc>
      </w:tr>
      <w:tr w:rsidR="00481F21" w:rsidRPr="007E6CB8" w14:paraId="045DEA40" w14:textId="77777777" w:rsidTr="007159F4">
        <w:trPr>
          <w:trHeight w:val="340"/>
        </w:trPr>
        <w:tc>
          <w:tcPr>
            <w:tcW w:w="3397" w:type="dxa"/>
            <w:vAlign w:val="center"/>
          </w:tcPr>
          <w:p w14:paraId="79F92B73" w14:textId="77777777" w:rsidR="00481F21" w:rsidRPr="007E6CB8" w:rsidRDefault="00481F21" w:rsidP="007159F4">
            <w:pPr>
              <w:ind w:left="708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 xml:space="preserve">Interaction </w:t>
            </w:r>
          </w:p>
        </w:tc>
        <w:tc>
          <w:tcPr>
            <w:tcW w:w="2320" w:type="dxa"/>
            <w:vAlign w:val="center"/>
          </w:tcPr>
          <w:p w14:paraId="6704DF66" w14:textId="77777777" w:rsidR="00481F21" w:rsidRPr="007E6CB8" w:rsidRDefault="00481F21" w:rsidP="007159F4">
            <w:pPr>
              <w:rPr>
                <w:rFonts w:ascii="Arial" w:hAnsi="Arial" w:cs="Arial"/>
                <w:b/>
                <w:color w:val="000000" w:themeColor="text1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b/>
                <w:color w:val="000000" w:themeColor="text1"/>
                <w:sz w:val="20"/>
                <w:szCs w:val="20"/>
                <w:lang w:val="en-US"/>
              </w:rPr>
              <w:t>-0.38* (-0.68; -0.08)</w:t>
            </w:r>
          </w:p>
        </w:tc>
        <w:tc>
          <w:tcPr>
            <w:tcW w:w="2320" w:type="dxa"/>
            <w:vAlign w:val="center"/>
          </w:tcPr>
          <w:p w14:paraId="40FB3960" w14:textId="77777777" w:rsidR="00481F21" w:rsidRPr="007E6CB8" w:rsidRDefault="00481F21" w:rsidP="007159F4">
            <w:pPr>
              <w:rPr>
                <w:rFonts w:ascii="Arial" w:hAnsi="Arial" w:cs="Arial"/>
                <w:color w:val="000000" w:themeColor="text1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color w:val="000000" w:themeColor="text1"/>
                <w:sz w:val="20"/>
                <w:szCs w:val="20"/>
                <w:lang w:val="en-US"/>
              </w:rPr>
              <w:t>-0.10 (-0.33; 0.12)</w:t>
            </w:r>
          </w:p>
        </w:tc>
        <w:tc>
          <w:tcPr>
            <w:tcW w:w="2320" w:type="dxa"/>
            <w:vAlign w:val="center"/>
          </w:tcPr>
          <w:p w14:paraId="00D4F23E" w14:textId="77777777" w:rsidR="00481F21" w:rsidRPr="007E6CB8" w:rsidRDefault="00481F21" w:rsidP="007159F4">
            <w:pPr>
              <w:rPr>
                <w:rFonts w:ascii="Arial" w:hAnsi="Arial" w:cs="Arial"/>
                <w:color w:val="000000" w:themeColor="text1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color w:val="000000" w:themeColor="text1"/>
                <w:sz w:val="20"/>
                <w:szCs w:val="20"/>
                <w:lang w:val="en-US"/>
              </w:rPr>
              <w:t>-0.14 (-0.4; 0.11)</w:t>
            </w:r>
          </w:p>
        </w:tc>
      </w:tr>
      <w:tr w:rsidR="00481F21" w:rsidRPr="007E6CB8" w14:paraId="4807B27E" w14:textId="77777777" w:rsidTr="007159F4">
        <w:trPr>
          <w:trHeight w:val="340"/>
        </w:trPr>
        <w:tc>
          <w:tcPr>
            <w:tcW w:w="3397" w:type="dxa"/>
            <w:vAlign w:val="center"/>
          </w:tcPr>
          <w:p w14:paraId="21F055CC" w14:textId="77777777" w:rsidR="00481F21" w:rsidRPr="007E6CB8" w:rsidRDefault="00481F21" w:rsidP="007159F4">
            <w:pPr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b/>
                <w:sz w:val="20"/>
                <w:szCs w:val="20"/>
                <w:lang w:val="en-US"/>
              </w:rPr>
              <w:t>Health change loved one</w:t>
            </w:r>
          </w:p>
        </w:tc>
        <w:tc>
          <w:tcPr>
            <w:tcW w:w="2320" w:type="dxa"/>
            <w:vAlign w:val="center"/>
          </w:tcPr>
          <w:p w14:paraId="1C182918" w14:textId="77777777" w:rsidR="00481F21" w:rsidRPr="007E6CB8" w:rsidRDefault="00481F21" w:rsidP="007159F4">
            <w:pPr>
              <w:rPr>
                <w:rFonts w:ascii="Arial" w:hAnsi="Arial" w:cs="Arial"/>
                <w:color w:val="000000" w:themeColor="text1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color w:val="000000" w:themeColor="text1"/>
                <w:sz w:val="20"/>
                <w:szCs w:val="20"/>
                <w:lang w:val="en-US"/>
              </w:rPr>
              <w:t>-9.43 (-21.3; 2.43)</w:t>
            </w:r>
          </w:p>
        </w:tc>
        <w:tc>
          <w:tcPr>
            <w:tcW w:w="2320" w:type="dxa"/>
            <w:vAlign w:val="center"/>
          </w:tcPr>
          <w:p w14:paraId="65ED37D3" w14:textId="77777777" w:rsidR="00481F21" w:rsidRPr="007E6CB8" w:rsidRDefault="00481F21" w:rsidP="007159F4">
            <w:pPr>
              <w:rPr>
                <w:rFonts w:ascii="Arial" w:hAnsi="Arial" w:cs="Arial"/>
                <w:color w:val="000000" w:themeColor="text1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color w:val="000000" w:themeColor="text1"/>
                <w:sz w:val="20"/>
                <w:szCs w:val="20"/>
                <w:lang w:val="en-US"/>
              </w:rPr>
              <w:t>-8.21 (-19.54; 3.12)</w:t>
            </w:r>
          </w:p>
        </w:tc>
        <w:tc>
          <w:tcPr>
            <w:tcW w:w="2320" w:type="dxa"/>
            <w:vAlign w:val="center"/>
          </w:tcPr>
          <w:p w14:paraId="58838164" w14:textId="77777777" w:rsidR="00481F21" w:rsidRPr="007E6CB8" w:rsidRDefault="00481F21" w:rsidP="007159F4">
            <w:pPr>
              <w:rPr>
                <w:rFonts w:ascii="Arial" w:hAnsi="Arial" w:cs="Arial"/>
                <w:color w:val="000000" w:themeColor="text1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color w:val="000000" w:themeColor="text1"/>
                <w:sz w:val="20"/>
                <w:szCs w:val="20"/>
                <w:lang w:val="en-US"/>
              </w:rPr>
              <w:t>-0.75 (-15.49; 13.98)</w:t>
            </w:r>
          </w:p>
        </w:tc>
      </w:tr>
      <w:tr w:rsidR="00481F21" w:rsidRPr="007E6CB8" w14:paraId="5AB20DA7" w14:textId="77777777" w:rsidTr="007159F4">
        <w:trPr>
          <w:trHeight w:val="340"/>
        </w:trPr>
        <w:tc>
          <w:tcPr>
            <w:tcW w:w="3397" w:type="dxa"/>
            <w:vAlign w:val="center"/>
          </w:tcPr>
          <w:p w14:paraId="6A576B74" w14:textId="77777777" w:rsidR="00481F21" w:rsidRPr="007E6CB8" w:rsidRDefault="00481F21" w:rsidP="007159F4">
            <w:pPr>
              <w:ind w:left="708"/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20"/>
                <w:szCs w:val="20"/>
                <w:lang w:val="en-US"/>
              </w:rPr>
              <w:t xml:space="preserve">Moderator variable </w:t>
            </w:r>
          </w:p>
        </w:tc>
        <w:tc>
          <w:tcPr>
            <w:tcW w:w="2320" w:type="dxa"/>
            <w:vAlign w:val="center"/>
          </w:tcPr>
          <w:p w14:paraId="36C23F9F" w14:textId="77777777" w:rsidR="00481F21" w:rsidRPr="007E6CB8" w:rsidRDefault="00481F21" w:rsidP="007159F4">
            <w:pPr>
              <w:rPr>
                <w:rFonts w:ascii="Arial" w:hAnsi="Arial" w:cs="Arial"/>
                <w:b/>
                <w:color w:val="000000" w:themeColor="text1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b/>
                <w:color w:val="000000" w:themeColor="text1"/>
                <w:sz w:val="20"/>
                <w:szCs w:val="20"/>
                <w:lang w:val="en-US"/>
              </w:rPr>
              <w:t>-0.27* (-0.32; -0.23)</w:t>
            </w:r>
          </w:p>
        </w:tc>
        <w:tc>
          <w:tcPr>
            <w:tcW w:w="2320" w:type="dxa"/>
            <w:vAlign w:val="center"/>
          </w:tcPr>
          <w:p w14:paraId="550F819D" w14:textId="77777777" w:rsidR="00481F21" w:rsidRPr="007E6CB8" w:rsidRDefault="00481F21" w:rsidP="007159F4">
            <w:pPr>
              <w:rPr>
                <w:rFonts w:ascii="Arial" w:hAnsi="Arial" w:cs="Arial"/>
                <w:b/>
                <w:color w:val="000000" w:themeColor="text1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b/>
                <w:color w:val="000000" w:themeColor="text1"/>
                <w:sz w:val="20"/>
                <w:szCs w:val="20"/>
                <w:lang w:val="en-US"/>
              </w:rPr>
              <w:t>-0.39* (-0.43; -0.35)</w:t>
            </w:r>
          </w:p>
        </w:tc>
        <w:tc>
          <w:tcPr>
            <w:tcW w:w="2320" w:type="dxa"/>
            <w:vAlign w:val="center"/>
          </w:tcPr>
          <w:p w14:paraId="4EEC4F7B" w14:textId="77777777" w:rsidR="00481F21" w:rsidRPr="007E6CB8" w:rsidRDefault="00481F21" w:rsidP="007159F4">
            <w:pPr>
              <w:rPr>
                <w:rFonts w:ascii="Arial" w:hAnsi="Arial" w:cs="Arial"/>
                <w:b/>
                <w:color w:val="000000" w:themeColor="text1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b/>
                <w:color w:val="000000" w:themeColor="text1"/>
                <w:sz w:val="20"/>
                <w:szCs w:val="20"/>
                <w:lang w:val="en-US"/>
              </w:rPr>
              <w:t>-0.49* (-0.54; -0.44)</w:t>
            </w:r>
          </w:p>
        </w:tc>
      </w:tr>
      <w:tr w:rsidR="00481F21" w:rsidRPr="007E6CB8" w14:paraId="62E0C12D" w14:textId="77777777" w:rsidTr="007159F4">
        <w:trPr>
          <w:trHeight w:val="340"/>
        </w:trPr>
        <w:tc>
          <w:tcPr>
            <w:tcW w:w="3397" w:type="dxa"/>
            <w:vAlign w:val="center"/>
          </w:tcPr>
          <w:p w14:paraId="7BC2B60D" w14:textId="77777777" w:rsidR="00481F21" w:rsidRPr="007E6CB8" w:rsidRDefault="00481F21" w:rsidP="007159F4">
            <w:pPr>
              <w:ind w:left="708"/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 xml:space="preserve">Interaction </w:t>
            </w:r>
          </w:p>
        </w:tc>
        <w:tc>
          <w:tcPr>
            <w:tcW w:w="2320" w:type="dxa"/>
            <w:vAlign w:val="center"/>
          </w:tcPr>
          <w:p w14:paraId="77CF109F" w14:textId="77777777" w:rsidR="00481F21" w:rsidRPr="007E6CB8" w:rsidRDefault="00481F21" w:rsidP="007159F4">
            <w:pPr>
              <w:rPr>
                <w:rFonts w:ascii="Arial" w:hAnsi="Arial" w:cs="Arial"/>
                <w:color w:val="000000" w:themeColor="text1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color w:val="000000" w:themeColor="text1"/>
                <w:sz w:val="20"/>
                <w:szCs w:val="20"/>
                <w:lang w:val="en-US"/>
              </w:rPr>
              <w:t>0.02 (-0.28; 0.32)</w:t>
            </w:r>
          </w:p>
        </w:tc>
        <w:tc>
          <w:tcPr>
            <w:tcW w:w="2320" w:type="dxa"/>
            <w:vAlign w:val="center"/>
          </w:tcPr>
          <w:p w14:paraId="5DBDA65C" w14:textId="77777777" w:rsidR="00481F21" w:rsidRPr="007E6CB8" w:rsidRDefault="00481F21" w:rsidP="007159F4">
            <w:pPr>
              <w:rPr>
                <w:rFonts w:ascii="Arial" w:hAnsi="Arial" w:cs="Arial"/>
                <w:color w:val="000000" w:themeColor="text1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color w:val="000000" w:themeColor="text1"/>
                <w:sz w:val="20"/>
                <w:szCs w:val="20"/>
                <w:lang w:val="en-US"/>
              </w:rPr>
              <w:t>0.09 (-0.17; 0.35)</w:t>
            </w:r>
          </w:p>
        </w:tc>
        <w:tc>
          <w:tcPr>
            <w:tcW w:w="2320" w:type="dxa"/>
            <w:vAlign w:val="center"/>
          </w:tcPr>
          <w:p w14:paraId="4FA40857" w14:textId="77777777" w:rsidR="00481F21" w:rsidRPr="007E6CB8" w:rsidRDefault="00481F21" w:rsidP="007159F4">
            <w:pPr>
              <w:rPr>
                <w:rFonts w:ascii="Arial" w:hAnsi="Arial" w:cs="Arial"/>
                <w:color w:val="000000" w:themeColor="text1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color w:val="000000" w:themeColor="text1"/>
                <w:sz w:val="20"/>
                <w:szCs w:val="20"/>
                <w:lang w:val="en-US"/>
              </w:rPr>
              <w:t>-0.14 (-0.54; 0.25)</w:t>
            </w:r>
          </w:p>
        </w:tc>
      </w:tr>
      <w:tr w:rsidR="00481F21" w:rsidRPr="007E6CB8" w14:paraId="77A5173B" w14:textId="77777777" w:rsidTr="007159F4">
        <w:trPr>
          <w:trHeight w:val="340"/>
        </w:trPr>
        <w:tc>
          <w:tcPr>
            <w:tcW w:w="3397" w:type="dxa"/>
            <w:vAlign w:val="center"/>
          </w:tcPr>
          <w:p w14:paraId="635FD7CD" w14:textId="77777777" w:rsidR="00481F21" w:rsidRPr="007E6CB8" w:rsidRDefault="00481F21" w:rsidP="007159F4">
            <w:pPr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Change in financial situation </w:t>
            </w:r>
          </w:p>
        </w:tc>
        <w:tc>
          <w:tcPr>
            <w:tcW w:w="2320" w:type="dxa"/>
            <w:vAlign w:val="center"/>
          </w:tcPr>
          <w:p w14:paraId="6EE6C85C" w14:textId="77777777" w:rsidR="00481F21" w:rsidRPr="007E6CB8" w:rsidRDefault="00481F21" w:rsidP="007159F4">
            <w:pPr>
              <w:rPr>
                <w:rFonts w:ascii="Arial" w:hAnsi="Arial" w:cs="Arial"/>
                <w:color w:val="000000" w:themeColor="text1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color w:val="000000" w:themeColor="text1"/>
                <w:sz w:val="20"/>
                <w:szCs w:val="20"/>
                <w:lang w:val="en-US"/>
              </w:rPr>
              <w:t>-1.58 (-7.96; 4.8)</w:t>
            </w:r>
          </w:p>
        </w:tc>
        <w:tc>
          <w:tcPr>
            <w:tcW w:w="2320" w:type="dxa"/>
            <w:vAlign w:val="center"/>
          </w:tcPr>
          <w:p w14:paraId="26A1590D" w14:textId="77777777" w:rsidR="00481F21" w:rsidRPr="007E6CB8" w:rsidRDefault="00481F21" w:rsidP="007159F4">
            <w:pPr>
              <w:rPr>
                <w:rFonts w:ascii="Arial" w:hAnsi="Arial" w:cs="Arial"/>
                <w:color w:val="000000" w:themeColor="text1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color w:val="000000" w:themeColor="text1"/>
                <w:sz w:val="20"/>
                <w:szCs w:val="20"/>
                <w:lang w:val="en-US"/>
              </w:rPr>
              <w:t>-5.41 (-11.51; 0.69)</w:t>
            </w:r>
          </w:p>
        </w:tc>
        <w:tc>
          <w:tcPr>
            <w:tcW w:w="2320" w:type="dxa"/>
            <w:vAlign w:val="center"/>
          </w:tcPr>
          <w:p w14:paraId="16E2034B" w14:textId="77777777" w:rsidR="00481F21" w:rsidRPr="007E6CB8" w:rsidRDefault="00481F21" w:rsidP="007159F4">
            <w:pPr>
              <w:rPr>
                <w:rFonts w:ascii="Arial" w:hAnsi="Arial" w:cs="Arial"/>
                <w:color w:val="000000" w:themeColor="text1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color w:val="000000" w:themeColor="text1"/>
                <w:sz w:val="20"/>
                <w:szCs w:val="20"/>
                <w:lang w:val="en-US"/>
              </w:rPr>
              <w:t>-2.72 (-3.93; 9.37)</w:t>
            </w:r>
          </w:p>
        </w:tc>
      </w:tr>
      <w:tr w:rsidR="00481F21" w:rsidRPr="007E6CB8" w14:paraId="198A611D" w14:textId="77777777" w:rsidTr="007159F4">
        <w:trPr>
          <w:trHeight w:val="340"/>
        </w:trPr>
        <w:tc>
          <w:tcPr>
            <w:tcW w:w="3397" w:type="dxa"/>
            <w:vAlign w:val="center"/>
          </w:tcPr>
          <w:p w14:paraId="13791B1D" w14:textId="77777777" w:rsidR="00481F21" w:rsidRPr="007E6CB8" w:rsidRDefault="00481F21" w:rsidP="007159F4">
            <w:pPr>
              <w:ind w:left="708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20"/>
                <w:szCs w:val="20"/>
                <w:lang w:val="en-US"/>
              </w:rPr>
              <w:t xml:space="preserve">Moderator variable </w:t>
            </w:r>
          </w:p>
        </w:tc>
        <w:tc>
          <w:tcPr>
            <w:tcW w:w="2320" w:type="dxa"/>
            <w:vAlign w:val="center"/>
          </w:tcPr>
          <w:p w14:paraId="2811D192" w14:textId="77777777" w:rsidR="00481F21" w:rsidRPr="007E6CB8" w:rsidRDefault="00481F21" w:rsidP="007159F4">
            <w:pPr>
              <w:rPr>
                <w:rFonts w:ascii="Arial" w:hAnsi="Arial" w:cs="Arial"/>
                <w:b/>
                <w:color w:val="000000" w:themeColor="text1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b/>
                <w:color w:val="000000" w:themeColor="text1"/>
                <w:sz w:val="20"/>
                <w:szCs w:val="20"/>
                <w:lang w:val="en-US"/>
              </w:rPr>
              <w:t>-0.22* (-0.27; -0.17)</w:t>
            </w:r>
          </w:p>
        </w:tc>
        <w:tc>
          <w:tcPr>
            <w:tcW w:w="2320" w:type="dxa"/>
            <w:vAlign w:val="center"/>
          </w:tcPr>
          <w:p w14:paraId="4EA1A40E" w14:textId="77777777" w:rsidR="00481F21" w:rsidRPr="007E6CB8" w:rsidRDefault="00481F21" w:rsidP="007159F4">
            <w:pPr>
              <w:rPr>
                <w:rFonts w:ascii="Arial" w:hAnsi="Arial" w:cs="Arial"/>
                <w:b/>
                <w:color w:val="000000" w:themeColor="text1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b/>
                <w:color w:val="000000" w:themeColor="text1"/>
                <w:sz w:val="20"/>
                <w:szCs w:val="20"/>
                <w:lang w:val="en-US"/>
              </w:rPr>
              <w:t>-0.36* (-0.4; -0.31)</w:t>
            </w:r>
          </w:p>
        </w:tc>
        <w:tc>
          <w:tcPr>
            <w:tcW w:w="2320" w:type="dxa"/>
            <w:vAlign w:val="center"/>
          </w:tcPr>
          <w:p w14:paraId="2A1F9B02" w14:textId="77777777" w:rsidR="00481F21" w:rsidRPr="007E6CB8" w:rsidRDefault="00481F21" w:rsidP="007159F4">
            <w:pPr>
              <w:rPr>
                <w:rFonts w:ascii="Arial" w:hAnsi="Arial" w:cs="Arial"/>
                <w:b/>
                <w:color w:val="000000" w:themeColor="text1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b/>
                <w:color w:val="000000" w:themeColor="text1"/>
                <w:sz w:val="20"/>
                <w:szCs w:val="20"/>
                <w:lang w:val="en-US"/>
              </w:rPr>
              <w:t>-0.44* (-0.49; -0.39)</w:t>
            </w:r>
          </w:p>
        </w:tc>
      </w:tr>
      <w:tr w:rsidR="00481F21" w:rsidRPr="007E6CB8" w14:paraId="3561EEC9" w14:textId="77777777" w:rsidTr="007159F4">
        <w:trPr>
          <w:trHeight w:val="340"/>
        </w:trPr>
        <w:tc>
          <w:tcPr>
            <w:tcW w:w="3397" w:type="dxa"/>
            <w:vAlign w:val="center"/>
          </w:tcPr>
          <w:p w14:paraId="6CBC50A7" w14:textId="77777777" w:rsidR="00481F21" w:rsidRPr="007E6CB8" w:rsidRDefault="00481F21" w:rsidP="007159F4">
            <w:pPr>
              <w:ind w:left="708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 xml:space="preserve">Interaction </w:t>
            </w:r>
          </w:p>
        </w:tc>
        <w:tc>
          <w:tcPr>
            <w:tcW w:w="2320" w:type="dxa"/>
            <w:vAlign w:val="center"/>
          </w:tcPr>
          <w:p w14:paraId="0F6EFC93" w14:textId="77777777" w:rsidR="00481F21" w:rsidRPr="007E6CB8" w:rsidRDefault="00481F21" w:rsidP="007159F4">
            <w:pPr>
              <w:rPr>
                <w:rFonts w:ascii="Arial" w:hAnsi="Arial" w:cs="Arial"/>
                <w:b/>
                <w:color w:val="000000" w:themeColor="text1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b/>
                <w:color w:val="000000" w:themeColor="text1"/>
                <w:sz w:val="20"/>
                <w:szCs w:val="20"/>
                <w:lang w:val="en-US"/>
              </w:rPr>
              <w:t>-0.29* (-0.42; -0.16)</w:t>
            </w:r>
          </w:p>
        </w:tc>
        <w:tc>
          <w:tcPr>
            <w:tcW w:w="2320" w:type="dxa"/>
            <w:vAlign w:val="center"/>
          </w:tcPr>
          <w:p w14:paraId="2FDC4814" w14:textId="77777777" w:rsidR="00481F21" w:rsidRPr="007E6CB8" w:rsidRDefault="00481F21" w:rsidP="007159F4">
            <w:pPr>
              <w:rPr>
                <w:rFonts w:ascii="Arial" w:hAnsi="Arial" w:cs="Arial"/>
                <w:color w:val="000000" w:themeColor="text1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color w:val="000000" w:themeColor="text1"/>
                <w:sz w:val="20"/>
                <w:szCs w:val="20"/>
                <w:lang w:val="en-US"/>
              </w:rPr>
              <w:t>-0.12 (-0.24; 0.01)</w:t>
            </w:r>
          </w:p>
        </w:tc>
        <w:tc>
          <w:tcPr>
            <w:tcW w:w="2320" w:type="dxa"/>
            <w:vAlign w:val="center"/>
          </w:tcPr>
          <w:p w14:paraId="30C5F558" w14:textId="77777777" w:rsidR="00481F21" w:rsidRPr="007E6CB8" w:rsidRDefault="00481F21" w:rsidP="007159F4">
            <w:pPr>
              <w:rPr>
                <w:rFonts w:ascii="Arial" w:hAnsi="Arial" w:cs="Arial"/>
                <w:b/>
                <w:color w:val="000000" w:themeColor="text1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b/>
                <w:color w:val="000000" w:themeColor="text1"/>
                <w:sz w:val="20"/>
                <w:szCs w:val="20"/>
                <w:lang w:val="en-US"/>
              </w:rPr>
              <w:t>-0.31* (-0.46; -0.16)</w:t>
            </w:r>
          </w:p>
        </w:tc>
      </w:tr>
      <w:tr w:rsidR="00481F21" w:rsidRPr="007E6CB8" w14:paraId="6B5C3BA1" w14:textId="77777777" w:rsidTr="007159F4">
        <w:trPr>
          <w:trHeight w:val="340"/>
        </w:trPr>
        <w:tc>
          <w:tcPr>
            <w:tcW w:w="3397" w:type="dxa"/>
            <w:vAlign w:val="center"/>
          </w:tcPr>
          <w:p w14:paraId="0912693E" w14:textId="77777777" w:rsidR="00481F21" w:rsidRPr="007E6CB8" w:rsidRDefault="00481F21" w:rsidP="007159F4">
            <w:pPr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Health deteriorated </w:t>
            </w:r>
          </w:p>
        </w:tc>
        <w:tc>
          <w:tcPr>
            <w:tcW w:w="2320" w:type="dxa"/>
            <w:vAlign w:val="center"/>
          </w:tcPr>
          <w:p w14:paraId="225C294C" w14:textId="77777777" w:rsidR="00481F21" w:rsidRPr="007E6CB8" w:rsidRDefault="00481F21" w:rsidP="007159F4">
            <w:pPr>
              <w:rPr>
                <w:rFonts w:ascii="Arial" w:hAnsi="Arial" w:cs="Arial"/>
                <w:b/>
                <w:color w:val="000000" w:themeColor="text1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b/>
                <w:color w:val="000000" w:themeColor="text1"/>
                <w:sz w:val="20"/>
                <w:szCs w:val="20"/>
                <w:lang w:val="en-US"/>
              </w:rPr>
              <w:t>-7.52* (-11.26; -3.78)</w:t>
            </w:r>
          </w:p>
        </w:tc>
        <w:tc>
          <w:tcPr>
            <w:tcW w:w="2320" w:type="dxa"/>
            <w:vAlign w:val="center"/>
          </w:tcPr>
          <w:p w14:paraId="44A8FDCF" w14:textId="77777777" w:rsidR="00481F21" w:rsidRPr="007E6CB8" w:rsidRDefault="00481F21" w:rsidP="007159F4">
            <w:pPr>
              <w:rPr>
                <w:rFonts w:ascii="Arial" w:hAnsi="Arial" w:cs="Arial"/>
                <w:b/>
                <w:color w:val="000000" w:themeColor="text1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b/>
                <w:color w:val="000000" w:themeColor="text1"/>
                <w:sz w:val="20"/>
                <w:szCs w:val="20"/>
                <w:lang w:val="en-US"/>
              </w:rPr>
              <w:t>-6.1* (-9.61; -2.49)</w:t>
            </w:r>
          </w:p>
        </w:tc>
        <w:tc>
          <w:tcPr>
            <w:tcW w:w="2320" w:type="dxa"/>
            <w:vAlign w:val="center"/>
          </w:tcPr>
          <w:p w14:paraId="221DC6B1" w14:textId="77777777" w:rsidR="00481F21" w:rsidRPr="007E6CB8" w:rsidRDefault="00481F21" w:rsidP="007159F4">
            <w:pPr>
              <w:rPr>
                <w:rFonts w:ascii="Arial" w:hAnsi="Arial" w:cs="Arial"/>
                <w:b/>
                <w:color w:val="000000" w:themeColor="text1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b/>
                <w:color w:val="000000" w:themeColor="text1"/>
                <w:sz w:val="20"/>
                <w:szCs w:val="20"/>
                <w:lang w:val="en-US"/>
              </w:rPr>
              <w:t>-4.13* (-7.95; -0.31)</w:t>
            </w:r>
          </w:p>
        </w:tc>
      </w:tr>
      <w:tr w:rsidR="00481F21" w:rsidRPr="007E6CB8" w14:paraId="744C7EB7" w14:textId="77777777" w:rsidTr="007159F4">
        <w:trPr>
          <w:trHeight w:val="340"/>
        </w:trPr>
        <w:tc>
          <w:tcPr>
            <w:tcW w:w="3397" w:type="dxa"/>
            <w:vAlign w:val="center"/>
          </w:tcPr>
          <w:p w14:paraId="4C688CB1" w14:textId="77777777" w:rsidR="00481F21" w:rsidRPr="007E6CB8" w:rsidRDefault="00481F21" w:rsidP="007159F4">
            <w:pPr>
              <w:ind w:left="708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20"/>
                <w:szCs w:val="20"/>
                <w:lang w:val="en-US"/>
              </w:rPr>
              <w:t xml:space="preserve">Moderator variable </w:t>
            </w:r>
          </w:p>
        </w:tc>
        <w:tc>
          <w:tcPr>
            <w:tcW w:w="2320" w:type="dxa"/>
            <w:vAlign w:val="center"/>
          </w:tcPr>
          <w:p w14:paraId="61EA5038" w14:textId="77777777" w:rsidR="00481F21" w:rsidRPr="007E6CB8" w:rsidRDefault="00481F21" w:rsidP="007159F4">
            <w:pPr>
              <w:rPr>
                <w:rFonts w:ascii="Arial" w:hAnsi="Arial" w:cs="Arial"/>
                <w:b/>
                <w:color w:val="000000" w:themeColor="text1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b/>
                <w:color w:val="000000" w:themeColor="text1"/>
                <w:sz w:val="20"/>
                <w:szCs w:val="20"/>
                <w:lang w:val="en-US"/>
              </w:rPr>
              <w:t>-0.21* (-0.26; -0.15)</w:t>
            </w:r>
          </w:p>
        </w:tc>
        <w:tc>
          <w:tcPr>
            <w:tcW w:w="2320" w:type="dxa"/>
            <w:vAlign w:val="center"/>
          </w:tcPr>
          <w:p w14:paraId="75146016" w14:textId="77777777" w:rsidR="00481F21" w:rsidRPr="007E6CB8" w:rsidRDefault="00481F21" w:rsidP="007159F4">
            <w:pPr>
              <w:rPr>
                <w:rFonts w:ascii="Arial" w:hAnsi="Arial" w:cs="Arial"/>
                <w:b/>
                <w:color w:val="000000" w:themeColor="text1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b/>
                <w:color w:val="000000" w:themeColor="text1"/>
                <w:sz w:val="20"/>
                <w:szCs w:val="20"/>
                <w:lang w:val="en-US"/>
              </w:rPr>
              <w:t>-0.33* (-0.38; -0.28)</w:t>
            </w:r>
          </w:p>
        </w:tc>
        <w:tc>
          <w:tcPr>
            <w:tcW w:w="2320" w:type="dxa"/>
            <w:vAlign w:val="center"/>
          </w:tcPr>
          <w:p w14:paraId="29B733D7" w14:textId="77777777" w:rsidR="00481F21" w:rsidRPr="007E6CB8" w:rsidRDefault="00481F21" w:rsidP="007159F4">
            <w:pPr>
              <w:rPr>
                <w:rFonts w:ascii="Arial" w:hAnsi="Arial" w:cs="Arial"/>
                <w:b/>
                <w:color w:val="000000" w:themeColor="text1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b/>
                <w:color w:val="000000" w:themeColor="text1"/>
                <w:sz w:val="20"/>
                <w:szCs w:val="20"/>
                <w:lang w:val="en-US"/>
              </w:rPr>
              <w:t>-0.41* (-0.47; -0.35)</w:t>
            </w:r>
          </w:p>
        </w:tc>
      </w:tr>
      <w:tr w:rsidR="00481F21" w:rsidRPr="007E6CB8" w14:paraId="3343CBCA" w14:textId="77777777" w:rsidTr="007159F4">
        <w:trPr>
          <w:trHeight w:val="340"/>
        </w:trPr>
        <w:tc>
          <w:tcPr>
            <w:tcW w:w="3397" w:type="dxa"/>
            <w:tcBorders>
              <w:bottom w:val="single" w:sz="4" w:space="0" w:color="auto"/>
            </w:tcBorders>
            <w:vAlign w:val="center"/>
          </w:tcPr>
          <w:p w14:paraId="35A63ADA" w14:textId="77777777" w:rsidR="00481F21" w:rsidRPr="007E6CB8" w:rsidRDefault="00481F21" w:rsidP="007159F4">
            <w:pPr>
              <w:ind w:left="708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 xml:space="preserve">Interaction </w:t>
            </w:r>
          </w:p>
        </w:tc>
        <w:tc>
          <w:tcPr>
            <w:tcW w:w="2320" w:type="dxa"/>
            <w:tcBorders>
              <w:bottom w:val="single" w:sz="4" w:space="0" w:color="auto"/>
            </w:tcBorders>
            <w:vAlign w:val="center"/>
          </w:tcPr>
          <w:p w14:paraId="452C8726" w14:textId="77777777" w:rsidR="00481F21" w:rsidRPr="007E6CB8" w:rsidRDefault="00481F21" w:rsidP="007159F4">
            <w:pPr>
              <w:rPr>
                <w:rFonts w:ascii="Arial" w:hAnsi="Arial" w:cs="Arial"/>
                <w:b/>
                <w:color w:val="000000" w:themeColor="text1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b/>
                <w:color w:val="000000" w:themeColor="text1"/>
                <w:sz w:val="20"/>
                <w:szCs w:val="20"/>
                <w:lang w:val="en-US"/>
              </w:rPr>
              <w:t>-0.14* (-0.23; -0.05)</w:t>
            </w:r>
          </w:p>
        </w:tc>
        <w:tc>
          <w:tcPr>
            <w:tcW w:w="2320" w:type="dxa"/>
            <w:tcBorders>
              <w:bottom w:val="single" w:sz="4" w:space="0" w:color="auto"/>
            </w:tcBorders>
            <w:vAlign w:val="center"/>
          </w:tcPr>
          <w:p w14:paraId="5849A15B" w14:textId="77777777" w:rsidR="00481F21" w:rsidRPr="007E6CB8" w:rsidRDefault="00481F21" w:rsidP="007159F4">
            <w:pPr>
              <w:rPr>
                <w:rFonts w:ascii="Arial" w:hAnsi="Arial" w:cs="Arial"/>
                <w:color w:val="000000" w:themeColor="text1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color w:val="000000" w:themeColor="text1"/>
                <w:sz w:val="20"/>
                <w:szCs w:val="20"/>
                <w:lang w:val="en-US"/>
              </w:rPr>
              <w:t>-0.08 (-0.17; 0.01)</w:t>
            </w:r>
          </w:p>
        </w:tc>
        <w:tc>
          <w:tcPr>
            <w:tcW w:w="2320" w:type="dxa"/>
            <w:tcBorders>
              <w:bottom w:val="single" w:sz="4" w:space="0" w:color="auto"/>
            </w:tcBorders>
            <w:vAlign w:val="center"/>
          </w:tcPr>
          <w:p w14:paraId="1BC0171F" w14:textId="77777777" w:rsidR="00481F21" w:rsidRPr="007E6CB8" w:rsidRDefault="00481F21" w:rsidP="007159F4">
            <w:pPr>
              <w:rPr>
                <w:rFonts w:ascii="Arial" w:hAnsi="Arial" w:cs="Arial"/>
                <w:b/>
                <w:color w:val="000000" w:themeColor="text1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b/>
                <w:color w:val="000000" w:themeColor="text1"/>
                <w:sz w:val="20"/>
                <w:szCs w:val="20"/>
                <w:lang w:val="en-US"/>
              </w:rPr>
              <w:t>-0.15* (-0.25; -0.05)</w:t>
            </w:r>
          </w:p>
        </w:tc>
      </w:tr>
    </w:tbl>
    <w:p w14:paraId="4AEDE1D1" w14:textId="4F07247C" w:rsidR="00481F21" w:rsidRPr="007E6CB8" w:rsidRDefault="00481F21" w:rsidP="00481F21">
      <w:pPr>
        <w:ind w:right="-432"/>
        <w:rPr>
          <w:rFonts w:ascii="Arial" w:hAnsi="Arial" w:cs="Arial"/>
          <w:sz w:val="22"/>
          <w:szCs w:val="22"/>
          <w:lang w:val="en-US"/>
        </w:rPr>
      </w:pPr>
      <w:r w:rsidRPr="007E6CB8">
        <w:rPr>
          <w:rFonts w:ascii="Arial" w:hAnsi="Arial" w:cs="Arial"/>
          <w:i/>
          <w:sz w:val="22"/>
          <w:szCs w:val="22"/>
          <w:lang w:val="en-US"/>
        </w:rPr>
        <w:t>Note:</w:t>
      </w:r>
      <w:r w:rsidRPr="007E6CB8">
        <w:rPr>
          <w:rFonts w:ascii="Arial" w:hAnsi="Arial" w:cs="Arial"/>
          <w:sz w:val="22"/>
          <w:szCs w:val="22"/>
          <w:lang w:val="en-US"/>
        </w:rPr>
        <w:t xml:space="preserve"> *=p&lt;0</w:t>
      </w:r>
      <w:r w:rsidR="00126771" w:rsidRPr="007E6CB8">
        <w:rPr>
          <w:rFonts w:ascii="Arial" w:hAnsi="Arial" w:cs="Arial"/>
          <w:sz w:val="22"/>
          <w:szCs w:val="22"/>
          <w:lang w:val="en-US"/>
        </w:rPr>
        <w:t>.</w:t>
      </w:r>
      <w:r w:rsidR="007D46A1">
        <w:rPr>
          <w:rFonts w:ascii="Arial" w:hAnsi="Arial" w:cs="Arial"/>
          <w:sz w:val="22"/>
          <w:szCs w:val="22"/>
          <w:lang w:val="en-US"/>
        </w:rPr>
        <w:t>0</w:t>
      </w:r>
      <w:r w:rsidRPr="007E6CB8">
        <w:rPr>
          <w:rFonts w:ascii="Arial" w:hAnsi="Arial" w:cs="Arial"/>
          <w:sz w:val="22"/>
          <w:szCs w:val="22"/>
          <w:lang w:val="en-US"/>
        </w:rPr>
        <w:t xml:space="preserve">5; </w:t>
      </w:r>
      <w:r w:rsidRPr="007E6CB8">
        <w:rPr>
          <w:rFonts w:ascii="Arial" w:hAnsi="Arial" w:cs="Arial"/>
          <w:b/>
          <w:sz w:val="22"/>
          <w:szCs w:val="22"/>
          <w:lang w:val="en-US"/>
        </w:rPr>
        <w:t>* Bold</w:t>
      </w:r>
      <w:r w:rsidRPr="007E6CB8">
        <w:rPr>
          <w:rFonts w:ascii="Arial" w:hAnsi="Arial" w:cs="Arial"/>
          <w:sz w:val="22"/>
          <w:szCs w:val="22"/>
          <w:lang w:val="en-US"/>
        </w:rPr>
        <w:t xml:space="preserve"> are significant (moderating) effects; ME=main effect. All models controlled for age and gender; </w:t>
      </w:r>
      <w:r w:rsidRPr="007E6CB8">
        <w:rPr>
          <w:rFonts w:ascii="Arial" w:hAnsi="Arial" w:cs="Arial"/>
          <w:i/>
          <w:sz w:val="22"/>
          <w:szCs w:val="22"/>
          <w:lang w:val="en-US"/>
        </w:rPr>
        <w:t>B</w:t>
      </w:r>
      <w:r w:rsidRPr="007E6CB8">
        <w:rPr>
          <w:rFonts w:ascii="Arial" w:hAnsi="Arial" w:cs="Arial"/>
          <w:sz w:val="22"/>
          <w:szCs w:val="22"/>
          <w:lang w:val="en-US"/>
        </w:rPr>
        <w:t>=unstandardized regression coefficients; CI=confidence interval.</w:t>
      </w:r>
    </w:p>
    <w:p w14:paraId="30FB4FE4" w14:textId="77777777" w:rsidR="00F05BF6" w:rsidRPr="007E6CB8" w:rsidRDefault="00F05BF6" w:rsidP="008E0B46">
      <w:pPr>
        <w:jc w:val="both"/>
        <w:rPr>
          <w:rFonts w:ascii="Arial" w:hAnsi="Arial" w:cs="Arial"/>
          <w:sz w:val="22"/>
          <w:szCs w:val="22"/>
          <w:lang w:val="en-US"/>
        </w:rPr>
      </w:pPr>
    </w:p>
    <w:p w14:paraId="3434AF93" w14:textId="77777777" w:rsidR="00F05BF6" w:rsidRPr="007E6CB8" w:rsidRDefault="00F05BF6" w:rsidP="008E0B46">
      <w:pPr>
        <w:jc w:val="both"/>
        <w:rPr>
          <w:rFonts w:ascii="Arial" w:hAnsi="Arial" w:cs="Arial"/>
          <w:sz w:val="22"/>
          <w:szCs w:val="22"/>
          <w:lang w:val="en-US"/>
        </w:rPr>
      </w:pPr>
    </w:p>
    <w:p w14:paraId="06F82FCD" w14:textId="77777777" w:rsidR="00481F21" w:rsidRPr="007E6CB8" w:rsidRDefault="00481F21" w:rsidP="008E0B46">
      <w:pPr>
        <w:jc w:val="both"/>
        <w:rPr>
          <w:rFonts w:ascii="Arial" w:hAnsi="Arial" w:cs="Arial"/>
          <w:sz w:val="22"/>
          <w:szCs w:val="22"/>
          <w:lang w:val="en-US"/>
        </w:rPr>
      </w:pPr>
    </w:p>
    <w:p w14:paraId="7A4E91C1" w14:textId="77777777" w:rsidR="00481F21" w:rsidRPr="007E6CB8" w:rsidRDefault="00481F21" w:rsidP="008E0B46">
      <w:pPr>
        <w:jc w:val="both"/>
        <w:rPr>
          <w:rFonts w:ascii="Arial" w:hAnsi="Arial" w:cs="Arial"/>
          <w:sz w:val="22"/>
          <w:szCs w:val="22"/>
          <w:lang w:val="en-US"/>
        </w:rPr>
      </w:pPr>
    </w:p>
    <w:p w14:paraId="333A817D" w14:textId="77777777" w:rsidR="00481F21" w:rsidRPr="007E6CB8" w:rsidRDefault="00481F21" w:rsidP="008E0B46">
      <w:pPr>
        <w:jc w:val="both"/>
        <w:rPr>
          <w:rFonts w:ascii="Arial" w:hAnsi="Arial" w:cs="Arial"/>
          <w:sz w:val="22"/>
          <w:szCs w:val="22"/>
          <w:lang w:val="en-US"/>
        </w:rPr>
      </w:pPr>
    </w:p>
    <w:p w14:paraId="6686734C" w14:textId="77777777" w:rsidR="00481F21" w:rsidRPr="007E6CB8" w:rsidRDefault="00481F21" w:rsidP="008E0B46">
      <w:pPr>
        <w:jc w:val="both"/>
        <w:rPr>
          <w:rFonts w:ascii="Arial" w:hAnsi="Arial" w:cs="Arial"/>
          <w:sz w:val="22"/>
          <w:szCs w:val="22"/>
          <w:lang w:val="en-US"/>
        </w:rPr>
      </w:pPr>
    </w:p>
    <w:p w14:paraId="4F02111C" w14:textId="77777777" w:rsidR="00481F21" w:rsidRPr="007E6CB8" w:rsidRDefault="00481F21" w:rsidP="008E0B46">
      <w:pPr>
        <w:jc w:val="both"/>
        <w:rPr>
          <w:rFonts w:ascii="Arial" w:hAnsi="Arial" w:cs="Arial"/>
          <w:sz w:val="22"/>
          <w:szCs w:val="22"/>
          <w:lang w:val="en-US"/>
        </w:rPr>
      </w:pPr>
    </w:p>
    <w:p w14:paraId="1D574B98" w14:textId="77777777" w:rsidR="00481F21" w:rsidRPr="007E6CB8" w:rsidRDefault="00481F21" w:rsidP="008E0B46">
      <w:pPr>
        <w:jc w:val="both"/>
        <w:rPr>
          <w:rFonts w:ascii="Arial" w:hAnsi="Arial" w:cs="Arial"/>
          <w:sz w:val="22"/>
          <w:szCs w:val="22"/>
          <w:lang w:val="en-US"/>
        </w:rPr>
      </w:pPr>
    </w:p>
    <w:p w14:paraId="38FBD9B1" w14:textId="77777777" w:rsidR="00481F21" w:rsidRPr="007E6CB8" w:rsidRDefault="00481F21" w:rsidP="008E0B46">
      <w:pPr>
        <w:jc w:val="both"/>
        <w:rPr>
          <w:rFonts w:ascii="Arial" w:hAnsi="Arial" w:cs="Arial"/>
          <w:sz w:val="22"/>
          <w:szCs w:val="22"/>
          <w:lang w:val="en-US"/>
        </w:rPr>
      </w:pPr>
    </w:p>
    <w:p w14:paraId="30DB1C1D" w14:textId="77777777" w:rsidR="00481F21" w:rsidRPr="007E6CB8" w:rsidRDefault="00481F21" w:rsidP="008E0B46">
      <w:pPr>
        <w:jc w:val="both"/>
        <w:rPr>
          <w:rFonts w:ascii="Arial" w:hAnsi="Arial" w:cs="Arial"/>
          <w:sz w:val="22"/>
          <w:szCs w:val="22"/>
          <w:lang w:val="en-US"/>
        </w:rPr>
      </w:pPr>
    </w:p>
    <w:p w14:paraId="209E5683" w14:textId="77777777" w:rsidR="00481F21" w:rsidRPr="007E6CB8" w:rsidRDefault="00481F21" w:rsidP="00481F21">
      <w:pPr>
        <w:jc w:val="both"/>
        <w:rPr>
          <w:rFonts w:ascii="Arial" w:hAnsi="Arial" w:cs="Arial"/>
          <w:sz w:val="22"/>
          <w:szCs w:val="22"/>
          <w:lang w:val="en-US"/>
        </w:rPr>
      </w:pPr>
    </w:p>
    <w:p w14:paraId="704E45F2" w14:textId="77777777" w:rsidR="00F34A4C" w:rsidRPr="007E6CB8" w:rsidRDefault="00F34A4C" w:rsidP="00481F21">
      <w:pPr>
        <w:jc w:val="both"/>
        <w:rPr>
          <w:rFonts w:ascii="Arial" w:hAnsi="Arial" w:cs="Arial"/>
          <w:sz w:val="22"/>
          <w:szCs w:val="22"/>
          <w:lang w:val="en-US"/>
        </w:rPr>
      </w:pPr>
    </w:p>
    <w:p w14:paraId="71015ED3" w14:textId="7E01DD56" w:rsidR="00481F21" w:rsidRPr="007E6CB8" w:rsidRDefault="00CD2681" w:rsidP="00295568">
      <w:pPr>
        <w:spacing w:line="360" w:lineRule="auto"/>
        <w:ind w:left="-426"/>
        <w:jc w:val="both"/>
        <w:rPr>
          <w:rFonts w:ascii="Arial" w:hAnsi="Arial" w:cs="Arial"/>
          <w:b/>
          <w:sz w:val="22"/>
          <w:szCs w:val="22"/>
          <w:lang w:val="en-US"/>
        </w:rPr>
      </w:pPr>
      <w:r>
        <w:rPr>
          <w:rFonts w:ascii="Arial" w:hAnsi="Arial" w:cs="Arial"/>
          <w:b/>
          <w:sz w:val="22"/>
          <w:szCs w:val="22"/>
          <w:lang w:val="en-US"/>
        </w:rPr>
        <w:lastRenderedPageBreak/>
        <w:t>Suppelement</w:t>
      </w:r>
      <w:r w:rsidR="00481F21" w:rsidRPr="007E6CB8">
        <w:rPr>
          <w:rFonts w:ascii="Arial" w:hAnsi="Arial" w:cs="Arial"/>
          <w:b/>
          <w:sz w:val="22"/>
          <w:szCs w:val="22"/>
          <w:lang w:val="en-US"/>
        </w:rPr>
        <w:t xml:space="preserve"> 3</w:t>
      </w:r>
      <w:r w:rsidR="007E6CB8" w:rsidRPr="007E6CB8">
        <w:rPr>
          <w:rFonts w:ascii="Arial" w:hAnsi="Arial" w:cs="Arial"/>
          <w:b/>
          <w:sz w:val="22"/>
          <w:szCs w:val="22"/>
          <w:lang w:val="en-US"/>
        </w:rPr>
        <w:t>.</w:t>
      </w:r>
      <w:r w:rsidR="00481F21" w:rsidRPr="007E6CB8">
        <w:rPr>
          <w:rFonts w:ascii="Arial" w:hAnsi="Arial" w:cs="Arial"/>
          <w:b/>
          <w:sz w:val="22"/>
          <w:szCs w:val="22"/>
          <w:lang w:val="en-US"/>
        </w:rPr>
        <w:t xml:space="preserve"> </w:t>
      </w:r>
      <w:r w:rsidR="00481F21" w:rsidRPr="007E6CB8">
        <w:rPr>
          <w:rFonts w:ascii="Arial" w:hAnsi="Arial" w:cs="Arial"/>
          <w:sz w:val="22"/>
          <w:szCs w:val="22"/>
          <w:lang w:val="en-US"/>
        </w:rPr>
        <w:t>Analyses of social and emotional loneliness mediating the link between negative lif</w:t>
      </w:r>
      <w:r>
        <w:rPr>
          <w:rFonts w:ascii="Arial" w:hAnsi="Arial" w:cs="Arial"/>
          <w:sz w:val="22"/>
          <w:szCs w:val="22"/>
          <w:lang w:val="en-US"/>
        </w:rPr>
        <w:t>e events and well-being with direct effects (N=770)</w:t>
      </w:r>
    </w:p>
    <w:tbl>
      <w:tblPr>
        <w:tblStyle w:val="Tabelraster"/>
        <w:tblW w:w="9235" w:type="dxa"/>
        <w:tblInd w:w="-513" w:type="dxa"/>
        <w:tblLook w:val="04A0" w:firstRow="1" w:lastRow="0" w:firstColumn="1" w:lastColumn="0" w:noHBand="0" w:noVBand="1"/>
      </w:tblPr>
      <w:tblGrid>
        <w:gridCol w:w="2822"/>
        <w:gridCol w:w="2392"/>
        <w:gridCol w:w="2500"/>
        <w:gridCol w:w="1521"/>
      </w:tblGrid>
      <w:tr w:rsidR="00481F21" w:rsidRPr="007E6CB8" w14:paraId="19A3BF39" w14:textId="77777777" w:rsidTr="007159F4">
        <w:trPr>
          <w:trHeight w:val="515"/>
        </w:trPr>
        <w:tc>
          <w:tcPr>
            <w:tcW w:w="2822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5C9FC501" w14:textId="77777777" w:rsidR="00481F21" w:rsidRPr="007E6CB8" w:rsidRDefault="00481F21" w:rsidP="007159F4">
            <w:pPr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b/>
                <w:sz w:val="20"/>
                <w:szCs w:val="20"/>
                <w:lang w:val="en-US"/>
              </w:rPr>
              <w:t>Negative events</w:t>
            </w:r>
          </w:p>
        </w:tc>
        <w:tc>
          <w:tcPr>
            <w:tcW w:w="2392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7855ADF9" w14:textId="77777777" w:rsidR="00481F21" w:rsidRPr="007E6CB8" w:rsidRDefault="00481F21" w:rsidP="007159F4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</w:p>
        </w:tc>
        <w:tc>
          <w:tcPr>
            <w:tcW w:w="2500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0A0017E8" w14:textId="77777777" w:rsidR="00481F21" w:rsidRPr="007E6CB8" w:rsidRDefault="00481F21" w:rsidP="007159F4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b/>
                <w:sz w:val="20"/>
                <w:szCs w:val="20"/>
                <w:lang w:val="en-US"/>
              </w:rPr>
              <w:t>Coefficient (95% CI)</w:t>
            </w:r>
          </w:p>
        </w:tc>
        <w:tc>
          <w:tcPr>
            <w:tcW w:w="1521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40A1C8DE" w14:textId="77777777" w:rsidR="00481F21" w:rsidRPr="007E6CB8" w:rsidRDefault="00481F21" w:rsidP="007159F4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b/>
                <w:sz w:val="20"/>
                <w:szCs w:val="20"/>
                <w:lang w:val="en-US"/>
              </w:rPr>
              <w:t>% Mediated</w:t>
            </w:r>
          </w:p>
        </w:tc>
      </w:tr>
      <w:tr w:rsidR="00481F21" w:rsidRPr="00CD2681" w14:paraId="16F528F5" w14:textId="77777777" w:rsidTr="007159F4">
        <w:trPr>
          <w:trHeight w:val="20"/>
        </w:trPr>
        <w:tc>
          <w:tcPr>
            <w:tcW w:w="282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9EBA7A1" w14:textId="77777777" w:rsidR="00481F21" w:rsidRPr="007E6CB8" w:rsidRDefault="00481F21" w:rsidP="007159F4">
            <w:pPr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b/>
                <w:sz w:val="20"/>
                <w:szCs w:val="20"/>
                <w:lang w:val="en-US"/>
              </w:rPr>
              <w:t>Experiencing at least one negative life event</w:t>
            </w:r>
          </w:p>
        </w:tc>
        <w:tc>
          <w:tcPr>
            <w:tcW w:w="239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08A8EA0" w14:textId="77777777" w:rsidR="00481F21" w:rsidRPr="007E6CB8" w:rsidRDefault="00481F21" w:rsidP="007159F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E8E605F" w14:textId="77777777" w:rsidR="00481F21" w:rsidRPr="007E6CB8" w:rsidRDefault="00481F21" w:rsidP="007159F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152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7140AF5" w14:textId="77777777" w:rsidR="00481F21" w:rsidRPr="007E6CB8" w:rsidRDefault="00481F21" w:rsidP="007159F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481F21" w:rsidRPr="007E6CB8" w14:paraId="41C82753" w14:textId="77777777" w:rsidTr="007159F4">
        <w:trPr>
          <w:trHeight w:val="20"/>
        </w:trPr>
        <w:tc>
          <w:tcPr>
            <w:tcW w:w="28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30EB36" w14:textId="77777777" w:rsidR="00481F21" w:rsidRPr="007E6CB8" w:rsidRDefault="00481F21" w:rsidP="007159F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20"/>
                <w:szCs w:val="20"/>
                <w:lang w:val="en-US"/>
              </w:rPr>
              <w:t>Overall effect</w:t>
            </w:r>
          </w:p>
        </w:tc>
        <w:tc>
          <w:tcPr>
            <w:tcW w:w="2392" w:type="dxa"/>
            <w:tcBorders>
              <w:top w:val="nil"/>
              <w:left w:val="nil"/>
              <w:bottom w:val="nil"/>
              <w:right w:val="nil"/>
            </w:tcBorders>
          </w:tcPr>
          <w:p w14:paraId="2DBC56E7" w14:textId="77777777" w:rsidR="00481F21" w:rsidRPr="007E6CB8" w:rsidRDefault="00481F21" w:rsidP="007159F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5E9F0E" w14:textId="77777777" w:rsidR="00481F21" w:rsidRPr="007E6CB8" w:rsidRDefault="00481F21" w:rsidP="007159F4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b/>
                <w:sz w:val="20"/>
                <w:szCs w:val="20"/>
                <w:lang w:val="en-US"/>
              </w:rPr>
              <w:t>-7.81 (-10.42; -5.21)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08AC56" w14:textId="77777777" w:rsidR="00481F21" w:rsidRPr="007E6CB8" w:rsidRDefault="00481F21" w:rsidP="007159F4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481F21" w:rsidRPr="007E6CB8" w14:paraId="683E489E" w14:textId="77777777" w:rsidTr="007159F4">
        <w:trPr>
          <w:trHeight w:val="20"/>
        </w:trPr>
        <w:tc>
          <w:tcPr>
            <w:tcW w:w="28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996AF4" w14:textId="77777777" w:rsidR="00481F21" w:rsidRPr="007E6CB8" w:rsidRDefault="00481F21" w:rsidP="007159F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20"/>
                <w:szCs w:val="20"/>
                <w:lang w:val="en-US"/>
              </w:rPr>
              <w:t>Direct effect</w:t>
            </w:r>
          </w:p>
        </w:tc>
        <w:tc>
          <w:tcPr>
            <w:tcW w:w="2392" w:type="dxa"/>
            <w:tcBorders>
              <w:top w:val="nil"/>
              <w:left w:val="nil"/>
              <w:bottom w:val="nil"/>
              <w:right w:val="nil"/>
            </w:tcBorders>
          </w:tcPr>
          <w:p w14:paraId="36A8D747" w14:textId="77777777" w:rsidR="00481F21" w:rsidRPr="007E6CB8" w:rsidRDefault="00481F21" w:rsidP="007159F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5780F5" w14:textId="77777777" w:rsidR="00481F21" w:rsidRPr="007E6CB8" w:rsidRDefault="00481F21" w:rsidP="007159F4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b/>
                <w:sz w:val="20"/>
                <w:szCs w:val="20"/>
                <w:lang w:val="en-US"/>
              </w:rPr>
              <w:t>-3.23 (-5.41; -1.06)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FAF963" w14:textId="77777777" w:rsidR="00481F21" w:rsidRPr="007E6CB8" w:rsidRDefault="00481F21" w:rsidP="007159F4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481F21" w:rsidRPr="007E6CB8" w14:paraId="02E5FCBD" w14:textId="77777777" w:rsidTr="007159F4">
        <w:trPr>
          <w:trHeight w:val="20"/>
        </w:trPr>
        <w:tc>
          <w:tcPr>
            <w:tcW w:w="28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74C6B1" w14:textId="77777777" w:rsidR="00481F21" w:rsidRPr="007E6CB8" w:rsidRDefault="00481F21" w:rsidP="007159F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20"/>
                <w:szCs w:val="20"/>
                <w:lang w:val="en-US"/>
              </w:rPr>
              <w:t>Indirect effects</w:t>
            </w:r>
          </w:p>
        </w:tc>
        <w:tc>
          <w:tcPr>
            <w:tcW w:w="2392" w:type="dxa"/>
            <w:tcBorders>
              <w:top w:val="nil"/>
              <w:left w:val="nil"/>
              <w:bottom w:val="nil"/>
              <w:right w:val="nil"/>
            </w:tcBorders>
          </w:tcPr>
          <w:p w14:paraId="72F7405A" w14:textId="77777777" w:rsidR="00481F21" w:rsidRPr="007E6CB8" w:rsidRDefault="00481F21" w:rsidP="007159F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20"/>
                <w:szCs w:val="20"/>
                <w:lang w:val="en-US"/>
              </w:rPr>
              <w:t>Overall loneliness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6CA48D" w14:textId="77777777" w:rsidR="00481F21" w:rsidRPr="007E6CB8" w:rsidRDefault="00481F21" w:rsidP="007159F4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b/>
                <w:sz w:val="20"/>
                <w:szCs w:val="20"/>
                <w:lang w:val="en-US"/>
              </w:rPr>
              <w:t>-4.58 (-6.29; -2.98)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F15F68" w14:textId="77777777" w:rsidR="00481F21" w:rsidRPr="007E6CB8" w:rsidRDefault="00481F21" w:rsidP="007159F4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b/>
                <w:sz w:val="20"/>
                <w:szCs w:val="20"/>
                <w:lang w:val="en-US"/>
              </w:rPr>
              <w:t>58.7%</w:t>
            </w:r>
          </w:p>
        </w:tc>
      </w:tr>
      <w:tr w:rsidR="00481F21" w:rsidRPr="007E6CB8" w14:paraId="2B1C49BF" w14:textId="77777777" w:rsidTr="007159F4">
        <w:trPr>
          <w:trHeight w:val="279"/>
        </w:trPr>
        <w:tc>
          <w:tcPr>
            <w:tcW w:w="28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1D9E20" w14:textId="77777777" w:rsidR="00481F21" w:rsidRPr="007E6CB8" w:rsidRDefault="00481F21" w:rsidP="007159F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392" w:type="dxa"/>
            <w:tcBorders>
              <w:top w:val="nil"/>
              <w:left w:val="nil"/>
              <w:bottom w:val="nil"/>
              <w:right w:val="nil"/>
            </w:tcBorders>
          </w:tcPr>
          <w:p w14:paraId="274805B3" w14:textId="77777777" w:rsidR="00481F21" w:rsidRPr="007E6CB8" w:rsidRDefault="00481F21" w:rsidP="007159F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20"/>
                <w:szCs w:val="20"/>
                <w:lang w:val="en-US"/>
              </w:rPr>
              <w:t>Emotional loneliness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0F66DE" w14:textId="77777777" w:rsidR="00481F21" w:rsidRPr="007E6CB8" w:rsidRDefault="00481F21" w:rsidP="007159F4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b/>
                <w:sz w:val="20"/>
                <w:szCs w:val="20"/>
                <w:lang w:val="en-US"/>
              </w:rPr>
              <w:t>-3.65 (-5.05; -2.33)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EA0707" w14:textId="77777777" w:rsidR="00481F21" w:rsidRPr="007E6CB8" w:rsidRDefault="00481F21" w:rsidP="007159F4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b/>
                <w:sz w:val="20"/>
                <w:szCs w:val="20"/>
                <w:lang w:val="en-US"/>
              </w:rPr>
              <w:t>46.8%</w:t>
            </w:r>
          </w:p>
        </w:tc>
      </w:tr>
      <w:tr w:rsidR="00481F21" w:rsidRPr="007E6CB8" w14:paraId="0140A33A" w14:textId="77777777" w:rsidTr="007159F4">
        <w:trPr>
          <w:trHeight w:val="20"/>
        </w:trPr>
        <w:tc>
          <w:tcPr>
            <w:tcW w:w="28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45F2AF" w14:textId="77777777" w:rsidR="00481F21" w:rsidRPr="007E6CB8" w:rsidRDefault="00481F21" w:rsidP="007159F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392" w:type="dxa"/>
            <w:tcBorders>
              <w:top w:val="nil"/>
              <w:left w:val="nil"/>
              <w:bottom w:val="nil"/>
              <w:right w:val="nil"/>
            </w:tcBorders>
          </w:tcPr>
          <w:p w14:paraId="517C1CA8" w14:textId="77777777" w:rsidR="00481F21" w:rsidRPr="007E6CB8" w:rsidRDefault="00481F21" w:rsidP="007159F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20"/>
                <w:szCs w:val="20"/>
                <w:lang w:val="en-US"/>
              </w:rPr>
              <w:t>Social loneliness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644741" w14:textId="77777777" w:rsidR="00481F21" w:rsidRPr="007E6CB8" w:rsidRDefault="00481F21" w:rsidP="007159F4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b/>
                <w:sz w:val="20"/>
                <w:szCs w:val="20"/>
                <w:lang w:val="en-US"/>
              </w:rPr>
              <w:t>-0.94 (-1.72; -0.27)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0E4382" w14:textId="77777777" w:rsidR="00481F21" w:rsidRPr="007E6CB8" w:rsidRDefault="00481F21" w:rsidP="007159F4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b/>
                <w:sz w:val="20"/>
                <w:szCs w:val="20"/>
                <w:lang w:val="en-US"/>
              </w:rPr>
              <w:t>12.1%</w:t>
            </w:r>
          </w:p>
        </w:tc>
      </w:tr>
      <w:tr w:rsidR="00481F21" w:rsidRPr="007E6CB8" w14:paraId="093CD403" w14:textId="77777777" w:rsidTr="007159F4">
        <w:trPr>
          <w:trHeight w:val="279"/>
        </w:trPr>
        <w:tc>
          <w:tcPr>
            <w:tcW w:w="28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C2A91C" w14:textId="77777777" w:rsidR="00481F21" w:rsidRPr="007E6CB8" w:rsidRDefault="00481F21" w:rsidP="007159F4">
            <w:pPr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b/>
                <w:sz w:val="20"/>
                <w:szCs w:val="20"/>
                <w:lang w:val="en-US"/>
              </w:rPr>
              <w:t>Interpersonal conflict</w:t>
            </w:r>
          </w:p>
        </w:tc>
        <w:tc>
          <w:tcPr>
            <w:tcW w:w="2392" w:type="dxa"/>
            <w:tcBorders>
              <w:top w:val="nil"/>
              <w:left w:val="nil"/>
              <w:bottom w:val="nil"/>
              <w:right w:val="nil"/>
            </w:tcBorders>
          </w:tcPr>
          <w:p w14:paraId="71DE641F" w14:textId="77777777" w:rsidR="00481F21" w:rsidRPr="007E6CB8" w:rsidRDefault="00481F21" w:rsidP="007159F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B3F381" w14:textId="77777777" w:rsidR="00481F21" w:rsidRPr="007E6CB8" w:rsidRDefault="00481F21" w:rsidP="007159F4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919639" w14:textId="77777777" w:rsidR="00481F21" w:rsidRPr="007E6CB8" w:rsidRDefault="00481F21" w:rsidP="007159F4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481F21" w:rsidRPr="007E6CB8" w14:paraId="390836A8" w14:textId="77777777" w:rsidTr="007159F4">
        <w:trPr>
          <w:trHeight w:val="20"/>
        </w:trPr>
        <w:tc>
          <w:tcPr>
            <w:tcW w:w="28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9E3F9E" w14:textId="77777777" w:rsidR="00481F21" w:rsidRPr="007E6CB8" w:rsidRDefault="00481F21" w:rsidP="007159F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20"/>
                <w:szCs w:val="20"/>
                <w:lang w:val="en-US"/>
              </w:rPr>
              <w:t>Overall effect</w:t>
            </w:r>
          </w:p>
        </w:tc>
        <w:tc>
          <w:tcPr>
            <w:tcW w:w="2392" w:type="dxa"/>
            <w:tcBorders>
              <w:top w:val="nil"/>
              <w:left w:val="nil"/>
              <w:bottom w:val="nil"/>
              <w:right w:val="nil"/>
            </w:tcBorders>
          </w:tcPr>
          <w:p w14:paraId="3AFB8A02" w14:textId="77777777" w:rsidR="00481F21" w:rsidRPr="007E6CB8" w:rsidRDefault="00481F21" w:rsidP="007159F4">
            <w:pPr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EA4112" w14:textId="77777777" w:rsidR="00481F21" w:rsidRPr="007E6CB8" w:rsidRDefault="00481F21" w:rsidP="007159F4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b/>
                <w:sz w:val="20"/>
                <w:szCs w:val="20"/>
                <w:lang w:val="en-US"/>
              </w:rPr>
              <w:t>-11.62 (-17.79; -5.45)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CF4147" w14:textId="77777777" w:rsidR="00481F21" w:rsidRPr="007E6CB8" w:rsidRDefault="00481F21" w:rsidP="007159F4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481F21" w:rsidRPr="007E6CB8" w14:paraId="1EED53FE" w14:textId="77777777" w:rsidTr="007159F4">
        <w:trPr>
          <w:trHeight w:val="20"/>
        </w:trPr>
        <w:tc>
          <w:tcPr>
            <w:tcW w:w="28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259A29" w14:textId="77777777" w:rsidR="00481F21" w:rsidRPr="007E6CB8" w:rsidRDefault="00481F21" w:rsidP="007159F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20"/>
                <w:szCs w:val="20"/>
                <w:lang w:val="en-US"/>
              </w:rPr>
              <w:t>Direct effect</w:t>
            </w:r>
          </w:p>
        </w:tc>
        <w:tc>
          <w:tcPr>
            <w:tcW w:w="2392" w:type="dxa"/>
            <w:tcBorders>
              <w:top w:val="nil"/>
              <w:left w:val="nil"/>
              <w:bottom w:val="nil"/>
              <w:right w:val="nil"/>
            </w:tcBorders>
          </w:tcPr>
          <w:p w14:paraId="3C97C32D" w14:textId="77777777" w:rsidR="00481F21" w:rsidRPr="007E6CB8" w:rsidRDefault="00481F21" w:rsidP="007159F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277C9A" w14:textId="77777777" w:rsidR="00481F21" w:rsidRPr="007E6CB8" w:rsidRDefault="00481F21" w:rsidP="007159F4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20"/>
                <w:szCs w:val="20"/>
                <w:lang w:val="en-US"/>
              </w:rPr>
              <w:t>-3.1 (-8.14; 1.96)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E3DEF5" w14:textId="77777777" w:rsidR="00481F21" w:rsidRPr="007E6CB8" w:rsidRDefault="00481F21" w:rsidP="007159F4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481F21" w:rsidRPr="007E6CB8" w14:paraId="5574E573" w14:textId="77777777" w:rsidTr="007159F4">
        <w:trPr>
          <w:trHeight w:val="251"/>
        </w:trPr>
        <w:tc>
          <w:tcPr>
            <w:tcW w:w="28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BBFBD6" w14:textId="77777777" w:rsidR="00481F21" w:rsidRPr="007E6CB8" w:rsidRDefault="00481F21" w:rsidP="007159F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20"/>
                <w:szCs w:val="20"/>
                <w:lang w:val="en-US"/>
              </w:rPr>
              <w:t>Indirect effects</w:t>
            </w:r>
          </w:p>
        </w:tc>
        <w:tc>
          <w:tcPr>
            <w:tcW w:w="2392" w:type="dxa"/>
            <w:tcBorders>
              <w:top w:val="nil"/>
              <w:left w:val="nil"/>
              <w:bottom w:val="nil"/>
              <w:right w:val="nil"/>
            </w:tcBorders>
          </w:tcPr>
          <w:p w14:paraId="73B8FBEF" w14:textId="77777777" w:rsidR="00481F21" w:rsidRPr="007E6CB8" w:rsidRDefault="00481F21" w:rsidP="007159F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20"/>
                <w:szCs w:val="20"/>
                <w:lang w:val="en-US"/>
              </w:rPr>
              <w:t>Overall loneliness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A5ECB3" w14:textId="77777777" w:rsidR="00481F21" w:rsidRPr="007E6CB8" w:rsidRDefault="00481F21" w:rsidP="007159F4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b/>
                <w:sz w:val="20"/>
                <w:szCs w:val="20"/>
                <w:lang w:val="en-US"/>
              </w:rPr>
              <w:t>-8.53 (-14.15; -3.12)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763FA7" w14:textId="77777777" w:rsidR="00481F21" w:rsidRPr="007E6CB8" w:rsidRDefault="00481F21" w:rsidP="007159F4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b/>
                <w:sz w:val="20"/>
                <w:szCs w:val="20"/>
                <w:lang w:val="en-US"/>
              </w:rPr>
              <w:t>73.4%</w:t>
            </w:r>
          </w:p>
        </w:tc>
      </w:tr>
      <w:tr w:rsidR="00481F21" w:rsidRPr="007E6CB8" w14:paraId="3D120D16" w14:textId="77777777" w:rsidTr="007159F4">
        <w:trPr>
          <w:trHeight w:val="20"/>
        </w:trPr>
        <w:tc>
          <w:tcPr>
            <w:tcW w:w="28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934951" w14:textId="77777777" w:rsidR="00481F21" w:rsidRPr="007E6CB8" w:rsidRDefault="00481F21" w:rsidP="007159F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392" w:type="dxa"/>
            <w:tcBorders>
              <w:top w:val="nil"/>
              <w:left w:val="nil"/>
              <w:bottom w:val="nil"/>
              <w:right w:val="nil"/>
            </w:tcBorders>
          </w:tcPr>
          <w:p w14:paraId="2D70686A" w14:textId="77777777" w:rsidR="00481F21" w:rsidRPr="007E6CB8" w:rsidRDefault="00481F21" w:rsidP="007159F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20"/>
                <w:szCs w:val="20"/>
                <w:lang w:val="en-US"/>
              </w:rPr>
              <w:t>Emotional loneliness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6288FE" w14:textId="77777777" w:rsidR="00481F21" w:rsidRPr="007E6CB8" w:rsidRDefault="00481F21" w:rsidP="007159F4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b/>
                <w:sz w:val="20"/>
                <w:szCs w:val="20"/>
                <w:lang w:val="en-US"/>
              </w:rPr>
              <w:t>-6.29 (-10.57; -2.41)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2E5F7C" w14:textId="77777777" w:rsidR="00481F21" w:rsidRPr="007E6CB8" w:rsidRDefault="00481F21" w:rsidP="007159F4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b/>
                <w:sz w:val="20"/>
                <w:szCs w:val="20"/>
                <w:lang w:val="en-US"/>
              </w:rPr>
              <w:t>54.1%</w:t>
            </w:r>
          </w:p>
        </w:tc>
      </w:tr>
      <w:tr w:rsidR="00481F21" w:rsidRPr="007E6CB8" w14:paraId="32B4F9B7" w14:textId="77777777" w:rsidTr="007159F4">
        <w:trPr>
          <w:trHeight w:val="20"/>
        </w:trPr>
        <w:tc>
          <w:tcPr>
            <w:tcW w:w="28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8CD457" w14:textId="77777777" w:rsidR="00481F21" w:rsidRPr="007E6CB8" w:rsidRDefault="00481F21" w:rsidP="007159F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392" w:type="dxa"/>
            <w:tcBorders>
              <w:top w:val="nil"/>
              <w:left w:val="nil"/>
              <w:bottom w:val="nil"/>
              <w:right w:val="nil"/>
            </w:tcBorders>
          </w:tcPr>
          <w:p w14:paraId="4DBAF528" w14:textId="77777777" w:rsidR="00481F21" w:rsidRPr="007E6CB8" w:rsidRDefault="00481F21" w:rsidP="007159F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20"/>
                <w:szCs w:val="20"/>
                <w:lang w:val="en-US"/>
              </w:rPr>
              <w:t>Social loneliness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5BDA92" w14:textId="77777777" w:rsidR="00481F21" w:rsidRPr="007E6CB8" w:rsidRDefault="00481F21" w:rsidP="007159F4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b/>
                <w:sz w:val="20"/>
                <w:szCs w:val="20"/>
                <w:lang w:val="en-US"/>
              </w:rPr>
              <w:t>-2.24 (-4.36; -0.44)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DCE11E" w14:textId="77777777" w:rsidR="00481F21" w:rsidRPr="007E6CB8" w:rsidRDefault="00481F21" w:rsidP="007159F4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b/>
                <w:sz w:val="20"/>
                <w:szCs w:val="20"/>
                <w:lang w:val="en-US"/>
              </w:rPr>
              <w:t>19.3%</w:t>
            </w:r>
          </w:p>
        </w:tc>
      </w:tr>
      <w:tr w:rsidR="00481F21" w:rsidRPr="007E6CB8" w14:paraId="490821F8" w14:textId="77777777" w:rsidTr="007159F4">
        <w:trPr>
          <w:trHeight w:val="20"/>
        </w:trPr>
        <w:tc>
          <w:tcPr>
            <w:tcW w:w="28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DCB5B3" w14:textId="77777777" w:rsidR="00481F21" w:rsidRPr="007E6CB8" w:rsidRDefault="00481F21" w:rsidP="007159F4">
            <w:pPr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b/>
                <w:sz w:val="20"/>
                <w:szCs w:val="20"/>
                <w:lang w:val="en-US"/>
              </w:rPr>
              <w:t>Loved one died</w:t>
            </w:r>
          </w:p>
        </w:tc>
        <w:tc>
          <w:tcPr>
            <w:tcW w:w="2392" w:type="dxa"/>
            <w:tcBorders>
              <w:top w:val="nil"/>
              <w:left w:val="nil"/>
              <w:bottom w:val="nil"/>
              <w:right w:val="nil"/>
            </w:tcBorders>
          </w:tcPr>
          <w:p w14:paraId="2533742A" w14:textId="77777777" w:rsidR="00481F21" w:rsidRPr="007E6CB8" w:rsidRDefault="00481F21" w:rsidP="007159F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</w:tcPr>
          <w:p w14:paraId="41FC2475" w14:textId="77777777" w:rsidR="00481F21" w:rsidRPr="007E6CB8" w:rsidRDefault="00481F21" w:rsidP="007159F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</w:tcPr>
          <w:p w14:paraId="010F7500" w14:textId="77777777" w:rsidR="00481F21" w:rsidRPr="007E6CB8" w:rsidRDefault="00481F21" w:rsidP="007159F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481F21" w:rsidRPr="007E6CB8" w14:paraId="435B8328" w14:textId="77777777" w:rsidTr="007159F4">
        <w:trPr>
          <w:trHeight w:val="20"/>
        </w:trPr>
        <w:tc>
          <w:tcPr>
            <w:tcW w:w="28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0BFDF0" w14:textId="77777777" w:rsidR="00481F21" w:rsidRPr="007E6CB8" w:rsidRDefault="00481F21" w:rsidP="007159F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20"/>
                <w:szCs w:val="20"/>
                <w:lang w:val="en-US"/>
              </w:rPr>
              <w:t>Overall effect</w:t>
            </w:r>
          </w:p>
        </w:tc>
        <w:tc>
          <w:tcPr>
            <w:tcW w:w="2392" w:type="dxa"/>
            <w:tcBorders>
              <w:top w:val="nil"/>
              <w:left w:val="nil"/>
              <w:bottom w:val="nil"/>
              <w:right w:val="nil"/>
            </w:tcBorders>
          </w:tcPr>
          <w:p w14:paraId="5F19B322" w14:textId="77777777" w:rsidR="00481F21" w:rsidRPr="007E6CB8" w:rsidRDefault="00481F21" w:rsidP="007159F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F9FC1C" w14:textId="77777777" w:rsidR="00481F21" w:rsidRPr="007E6CB8" w:rsidRDefault="00481F21" w:rsidP="007159F4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20"/>
                <w:szCs w:val="20"/>
                <w:lang w:val="en-US"/>
              </w:rPr>
              <w:t>1.2 (-2.31; 4.7)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49B96E" w14:textId="77777777" w:rsidR="00481F21" w:rsidRPr="007E6CB8" w:rsidRDefault="00481F21" w:rsidP="007159F4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481F21" w:rsidRPr="007E6CB8" w14:paraId="7EA71812" w14:textId="77777777" w:rsidTr="007159F4">
        <w:trPr>
          <w:trHeight w:val="20"/>
        </w:trPr>
        <w:tc>
          <w:tcPr>
            <w:tcW w:w="28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C37956" w14:textId="77777777" w:rsidR="00481F21" w:rsidRPr="007E6CB8" w:rsidRDefault="00481F21" w:rsidP="007159F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20"/>
                <w:szCs w:val="20"/>
                <w:lang w:val="en-US"/>
              </w:rPr>
              <w:t>Direct effect</w:t>
            </w:r>
          </w:p>
        </w:tc>
        <w:tc>
          <w:tcPr>
            <w:tcW w:w="2392" w:type="dxa"/>
            <w:tcBorders>
              <w:top w:val="nil"/>
              <w:left w:val="nil"/>
              <w:bottom w:val="nil"/>
              <w:right w:val="nil"/>
            </w:tcBorders>
          </w:tcPr>
          <w:p w14:paraId="6E12AFFB" w14:textId="77777777" w:rsidR="00481F21" w:rsidRPr="007E6CB8" w:rsidRDefault="00481F21" w:rsidP="007159F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F624EC" w14:textId="77777777" w:rsidR="00481F21" w:rsidRPr="007E6CB8" w:rsidRDefault="00481F21" w:rsidP="007159F4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20"/>
                <w:szCs w:val="20"/>
                <w:lang w:val="en-US"/>
              </w:rPr>
              <w:t>1.0 (-1.8; 3.85)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F34B93" w14:textId="77777777" w:rsidR="00481F21" w:rsidRPr="007E6CB8" w:rsidRDefault="00481F21" w:rsidP="007159F4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481F21" w:rsidRPr="007E6CB8" w14:paraId="1FF173A4" w14:textId="77777777" w:rsidTr="007159F4">
        <w:trPr>
          <w:trHeight w:val="279"/>
        </w:trPr>
        <w:tc>
          <w:tcPr>
            <w:tcW w:w="28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536A4A" w14:textId="77777777" w:rsidR="00481F21" w:rsidRPr="007E6CB8" w:rsidRDefault="00481F21" w:rsidP="007159F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20"/>
                <w:szCs w:val="20"/>
                <w:lang w:val="en-US"/>
              </w:rPr>
              <w:t>Indirect effects</w:t>
            </w:r>
          </w:p>
        </w:tc>
        <w:tc>
          <w:tcPr>
            <w:tcW w:w="2392" w:type="dxa"/>
            <w:tcBorders>
              <w:top w:val="nil"/>
              <w:left w:val="nil"/>
              <w:bottom w:val="nil"/>
              <w:right w:val="nil"/>
            </w:tcBorders>
          </w:tcPr>
          <w:p w14:paraId="7A218D8B" w14:textId="77777777" w:rsidR="00481F21" w:rsidRPr="007E6CB8" w:rsidRDefault="00481F21" w:rsidP="007159F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20"/>
                <w:szCs w:val="20"/>
                <w:lang w:val="en-US"/>
              </w:rPr>
              <w:t>Overall loneliness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4006A7" w14:textId="77777777" w:rsidR="00481F21" w:rsidRPr="007E6CB8" w:rsidRDefault="00481F21" w:rsidP="007159F4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20"/>
                <w:szCs w:val="20"/>
                <w:lang w:val="en-US"/>
              </w:rPr>
              <w:t>0.17 (-1.9; 2.22)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4C29EE" w14:textId="77777777" w:rsidR="00481F21" w:rsidRPr="007E6CB8" w:rsidRDefault="00481F21" w:rsidP="007159F4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481F21" w:rsidRPr="007E6CB8" w14:paraId="5FA50E61" w14:textId="77777777" w:rsidTr="007159F4">
        <w:trPr>
          <w:trHeight w:val="20"/>
        </w:trPr>
        <w:tc>
          <w:tcPr>
            <w:tcW w:w="28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EE2ECD" w14:textId="77777777" w:rsidR="00481F21" w:rsidRPr="007E6CB8" w:rsidRDefault="00481F21" w:rsidP="007159F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392" w:type="dxa"/>
            <w:tcBorders>
              <w:top w:val="nil"/>
              <w:left w:val="nil"/>
              <w:bottom w:val="nil"/>
              <w:right w:val="nil"/>
            </w:tcBorders>
          </w:tcPr>
          <w:p w14:paraId="2886283E" w14:textId="77777777" w:rsidR="00481F21" w:rsidRPr="007E6CB8" w:rsidRDefault="00481F21" w:rsidP="007159F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20"/>
                <w:szCs w:val="20"/>
                <w:lang w:val="en-US"/>
              </w:rPr>
              <w:t>Emotional loneliness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C2AE16" w14:textId="77777777" w:rsidR="00481F21" w:rsidRPr="007E6CB8" w:rsidRDefault="00481F21" w:rsidP="007159F4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20"/>
                <w:szCs w:val="20"/>
                <w:lang w:val="en-US"/>
              </w:rPr>
              <w:t>-0.66 (-2.38; 1.0)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9D5A7B" w14:textId="77777777" w:rsidR="00481F21" w:rsidRPr="007E6CB8" w:rsidRDefault="00481F21" w:rsidP="007159F4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481F21" w:rsidRPr="007E6CB8" w14:paraId="50018D44" w14:textId="77777777" w:rsidTr="007159F4">
        <w:trPr>
          <w:trHeight w:val="232"/>
        </w:trPr>
        <w:tc>
          <w:tcPr>
            <w:tcW w:w="28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257614" w14:textId="77777777" w:rsidR="00481F21" w:rsidRPr="007E6CB8" w:rsidRDefault="00481F21" w:rsidP="007159F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392" w:type="dxa"/>
            <w:tcBorders>
              <w:top w:val="nil"/>
              <w:left w:val="nil"/>
              <w:bottom w:val="nil"/>
              <w:right w:val="nil"/>
            </w:tcBorders>
          </w:tcPr>
          <w:p w14:paraId="6A2FCB1C" w14:textId="77777777" w:rsidR="00481F21" w:rsidRPr="007E6CB8" w:rsidRDefault="00481F21" w:rsidP="007159F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20"/>
                <w:szCs w:val="20"/>
                <w:lang w:val="en-US"/>
              </w:rPr>
              <w:t>Social loneliness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8FD5F3" w14:textId="77777777" w:rsidR="00481F21" w:rsidRPr="007E6CB8" w:rsidRDefault="00481F21" w:rsidP="007159F4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20"/>
                <w:szCs w:val="20"/>
                <w:lang w:val="en-US"/>
              </w:rPr>
              <w:t>0.83 (-0.0; 1.7)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0FB0E2" w14:textId="77777777" w:rsidR="00481F21" w:rsidRPr="007E6CB8" w:rsidRDefault="00481F21" w:rsidP="007159F4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481F21" w:rsidRPr="007E6CB8" w14:paraId="4ED2606D" w14:textId="77777777" w:rsidTr="007159F4">
        <w:trPr>
          <w:trHeight w:val="20"/>
        </w:trPr>
        <w:tc>
          <w:tcPr>
            <w:tcW w:w="28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954843" w14:textId="77777777" w:rsidR="00481F21" w:rsidRPr="007E6CB8" w:rsidRDefault="00481F21" w:rsidP="007159F4">
            <w:pPr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b/>
                <w:sz w:val="20"/>
                <w:szCs w:val="20"/>
                <w:lang w:val="en-US"/>
              </w:rPr>
              <w:t>Change living situation</w:t>
            </w:r>
          </w:p>
        </w:tc>
        <w:tc>
          <w:tcPr>
            <w:tcW w:w="2392" w:type="dxa"/>
            <w:tcBorders>
              <w:top w:val="nil"/>
              <w:left w:val="nil"/>
              <w:bottom w:val="nil"/>
              <w:right w:val="nil"/>
            </w:tcBorders>
          </w:tcPr>
          <w:p w14:paraId="08021506" w14:textId="77777777" w:rsidR="00481F21" w:rsidRPr="007E6CB8" w:rsidRDefault="00481F21" w:rsidP="007159F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ED431F" w14:textId="77777777" w:rsidR="00481F21" w:rsidRPr="007E6CB8" w:rsidRDefault="00481F21" w:rsidP="007159F4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34E216" w14:textId="77777777" w:rsidR="00481F21" w:rsidRPr="007E6CB8" w:rsidRDefault="00481F21" w:rsidP="007159F4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481F21" w:rsidRPr="007E6CB8" w14:paraId="2439AC05" w14:textId="77777777" w:rsidTr="007159F4">
        <w:trPr>
          <w:trHeight w:val="20"/>
        </w:trPr>
        <w:tc>
          <w:tcPr>
            <w:tcW w:w="28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CA07F1" w14:textId="77777777" w:rsidR="00481F21" w:rsidRPr="007E6CB8" w:rsidRDefault="00481F21" w:rsidP="007159F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20"/>
                <w:szCs w:val="20"/>
                <w:lang w:val="en-US"/>
              </w:rPr>
              <w:t>Overall effect</w:t>
            </w:r>
          </w:p>
        </w:tc>
        <w:tc>
          <w:tcPr>
            <w:tcW w:w="2392" w:type="dxa"/>
            <w:tcBorders>
              <w:top w:val="nil"/>
              <w:left w:val="nil"/>
              <w:bottom w:val="nil"/>
              <w:right w:val="nil"/>
            </w:tcBorders>
          </w:tcPr>
          <w:p w14:paraId="1C9F9A4B" w14:textId="77777777" w:rsidR="00481F21" w:rsidRPr="007E6CB8" w:rsidRDefault="00481F21" w:rsidP="007159F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EEFEE5" w14:textId="77777777" w:rsidR="00481F21" w:rsidRPr="007E6CB8" w:rsidRDefault="00481F21" w:rsidP="007159F4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20"/>
                <w:szCs w:val="20"/>
                <w:lang w:val="en-US"/>
              </w:rPr>
              <w:t>-6.49 (-14.95; 1.96)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B57441" w14:textId="77777777" w:rsidR="00481F21" w:rsidRPr="007E6CB8" w:rsidRDefault="00481F21" w:rsidP="007159F4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481F21" w:rsidRPr="007E6CB8" w14:paraId="6705D8BE" w14:textId="77777777" w:rsidTr="007159F4">
        <w:trPr>
          <w:trHeight w:val="20"/>
        </w:trPr>
        <w:tc>
          <w:tcPr>
            <w:tcW w:w="28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88FD74" w14:textId="77777777" w:rsidR="00481F21" w:rsidRPr="007E6CB8" w:rsidRDefault="00481F21" w:rsidP="007159F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20"/>
                <w:szCs w:val="20"/>
                <w:lang w:val="en-US"/>
              </w:rPr>
              <w:t>Direct effect</w:t>
            </w:r>
          </w:p>
        </w:tc>
        <w:tc>
          <w:tcPr>
            <w:tcW w:w="2392" w:type="dxa"/>
            <w:tcBorders>
              <w:top w:val="nil"/>
              <w:left w:val="nil"/>
              <w:bottom w:val="nil"/>
              <w:right w:val="nil"/>
            </w:tcBorders>
          </w:tcPr>
          <w:p w14:paraId="4970297A" w14:textId="77777777" w:rsidR="00481F21" w:rsidRPr="007E6CB8" w:rsidRDefault="00481F21" w:rsidP="007159F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F3FB18" w14:textId="77777777" w:rsidR="00481F21" w:rsidRPr="007E6CB8" w:rsidRDefault="00481F21" w:rsidP="007159F4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20"/>
                <w:szCs w:val="20"/>
                <w:lang w:val="en-US"/>
              </w:rPr>
              <w:t>-1.27 (-8.08; 5.53)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F4B664" w14:textId="77777777" w:rsidR="00481F21" w:rsidRPr="007E6CB8" w:rsidRDefault="00481F21" w:rsidP="007159F4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481F21" w:rsidRPr="007E6CB8" w14:paraId="7B3AACCB" w14:textId="77777777" w:rsidTr="007159F4">
        <w:trPr>
          <w:trHeight w:val="20"/>
        </w:trPr>
        <w:tc>
          <w:tcPr>
            <w:tcW w:w="28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58D6A0" w14:textId="77777777" w:rsidR="00481F21" w:rsidRPr="007E6CB8" w:rsidRDefault="00481F21" w:rsidP="007159F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20"/>
                <w:szCs w:val="20"/>
                <w:lang w:val="en-US"/>
              </w:rPr>
              <w:t>Indirect effects</w:t>
            </w:r>
          </w:p>
        </w:tc>
        <w:tc>
          <w:tcPr>
            <w:tcW w:w="2392" w:type="dxa"/>
            <w:tcBorders>
              <w:top w:val="nil"/>
              <w:left w:val="nil"/>
              <w:bottom w:val="nil"/>
              <w:right w:val="nil"/>
            </w:tcBorders>
          </w:tcPr>
          <w:p w14:paraId="792E9DA6" w14:textId="77777777" w:rsidR="00481F21" w:rsidRPr="007E6CB8" w:rsidRDefault="00481F21" w:rsidP="007159F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20"/>
                <w:szCs w:val="20"/>
                <w:lang w:val="en-US"/>
              </w:rPr>
              <w:t>Overall loneliness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62EE3B" w14:textId="77777777" w:rsidR="00481F21" w:rsidRPr="007E6CB8" w:rsidRDefault="00481F21" w:rsidP="007159F4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20"/>
                <w:szCs w:val="20"/>
                <w:lang w:val="en-US"/>
              </w:rPr>
              <w:t>-5.22 (-12.62; 1.1)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5A09E7" w14:textId="77777777" w:rsidR="00481F21" w:rsidRPr="007E6CB8" w:rsidRDefault="00481F21" w:rsidP="007159F4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481F21" w:rsidRPr="007E6CB8" w14:paraId="696DD1BC" w14:textId="77777777" w:rsidTr="007159F4">
        <w:trPr>
          <w:trHeight w:val="20"/>
        </w:trPr>
        <w:tc>
          <w:tcPr>
            <w:tcW w:w="28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03EBB3" w14:textId="77777777" w:rsidR="00481F21" w:rsidRPr="007E6CB8" w:rsidRDefault="00481F21" w:rsidP="007159F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392" w:type="dxa"/>
            <w:tcBorders>
              <w:top w:val="nil"/>
              <w:left w:val="nil"/>
              <w:bottom w:val="nil"/>
              <w:right w:val="nil"/>
            </w:tcBorders>
          </w:tcPr>
          <w:p w14:paraId="5275E08F" w14:textId="77777777" w:rsidR="00481F21" w:rsidRPr="007E6CB8" w:rsidRDefault="00481F21" w:rsidP="007159F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20"/>
                <w:szCs w:val="20"/>
                <w:lang w:val="en-US"/>
              </w:rPr>
              <w:t>Emotional loneliness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34A013" w14:textId="77777777" w:rsidR="00481F21" w:rsidRPr="007E6CB8" w:rsidRDefault="00481F21" w:rsidP="007159F4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20"/>
                <w:szCs w:val="20"/>
                <w:lang w:val="en-US"/>
              </w:rPr>
              <w:t>-4.18 (-10.08; 0.81)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EDAF5F" w14:textId="77777777" w:rsidR="00481F21" w:rsidRPr="007E6CB8" w:rsidRDefault="00481F21" w:rsidP="007159F4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481F21" w:rsidRPr="007E6CB8" w14:paraId="71FC62A2" w14:textId="77777777" w:rsidTr="007159F4">
        <w:trPr>
          <w:trHeight w:val="20"/>
        </w:trPr>
        <w:tc>
          <w:tcPr>
            <w:tcW w:w="28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140DD0" w14:textId="77777777" w:rsidR="00481F21" w:rsidRPr="007E6CB8" w:rsidRDefault="00481F21" w:rsidP="007159F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392" w:type="dxa"/>
            <w:tcBorders>
              <w:top w:val="nil"/>
              <w:left w:val="nil"/>
              <w:bottom w:val="nil"/>
              <w:right w:val="nil"/>
            </w:tcBorders>
          </w:tcPr>
          <w:p w14:paraId="5D62A958" w14:textId="77777777" w:rsidR="00481F21" w:rsidRPr="007E6CB8" w:rsidRDefault="00481F21" w:rsidP="007159F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20"/>
                <w:szCs w:val="20"/>
                <w:lang w:val="en-US"/>
              </w:rPr>
              <w:t>Social loneliness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078B6F" w14:textId="77777777" w:rsidR="00481F21" w:rsidRPr="007E6CB8" w:rsidRDefault="00481F21" w:rsidP="007159F4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20"/>
                <w:szCs w:val="20"/>
                <w:lang w:val="en-US"/>
              </w:rPr>
              <w:t>-1.04 (-3.14;0.86)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7CDB79" w14:textId="77777777" w:rsidR="00481F21" w:rsidRPr="007E6CB8" w:rsidRDefault="00481F21" w:rsidP="007159F4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481F21" w:rsidRPr="007E6CB8" w14:paraId="5B841841" w14:textId="77777777" w:rsidTr="007159F4">
        <w:trPr>
          <w:trHeight w:val="20"/>
        </w:trPr>
        <w:tc>
          <w:tcPr>
            <w:tcW w:w="28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60CB19" w14:textId="77777777" w:rsidR="00481F21" w:rsidRPr="007E6CB8" w:rsidRDefault="00481F21" w:rsidP="007159F4">
            <w:pPr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b/>
                <w:sz w:val="20"/>
                <w:szCs w:val="20"/>
                <w:lang w:val="en-US"/>
              </w:rPr>
              <w:t>Health change loved one</w:t>
            </w:r>
          </w:p>
        </w:tc>
        <w:tc>
          <w:tcPr>
            <w:tcW w:w="2392" w:type="dxa"/>
            <w:tcBorders>
              <w:top w:val="nil"/>
              <w:left w:val="nil"/>
              <w:bottom w:val="nil"/>
              <w:right w:val="nil"/>
            </w:tcBorders>
          </w:tcPr>
          <w:p w14:paraId="6E5C6DCC" w14:textId="77777777" w:rsidR="00481F21" w:rsidRPr="007E6CB8" w:rsidRDefault="00481F21" w:rsidP="007159F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</w:tcPr>
          <w:p w14:paraId="6AED24B7" w14:textId="77777777" w:rsidR="00481F21" w:rsidRPr="007E6CB8" w:rsidRDefault="00481F21" w:rsidP="007159F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</w:tcPr>
          <w:p w14:paraId="26A67931" w14:textId="77777777" w:rsidR="00481F21" w:rsidRPr="007E6CB8" w:rsidRDefault="00481F21" w:rsidP="007159F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481F21" w:rsidRPr="007E6CB8" w14:paraId="2C2066B0" w14:textId="77777777" w:rsidTr="007159F4">
        <w:trPr>
          <w:trHeight w:val="20"/>
        </w:trPr>
        <w:tc>
          <w:tcPr>
            <w:tcW w:w="28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A34C14" w14:textId="77777777" w:rsidR="00481F21" w:rsidRPr="007E6CB8" w:rsidRDefault="00481F21" w:rsidP="007159F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20"/>
                <w:szCs w:val="20"/>
                <w:lang w:val="en-US"/>
              </w:rPr>
              <w:t>Overall effect</w:t>
            </w:r>
          </w:p>
        </w:tc>
        <w:tc>
          <w:tcPr>
            <w:tcW w:w="2392" w:type="dxa"/>
            <w:tcBorders>
              <w:top w:val="nil"/>
              <w:left w:val="nil"/>
              <w:bottom w:val="nil"/>
              <w:right w:val="nil"/>
            </w:tcBorders>
          </w:tcPr>
          <w:p w14:paraId="14AA8CA3" w14:textId="77777777" w:rsidR="00481F21" w:rsidRPr="007E6CB8" w:rsidRDefault="00481F21" w:rsidP="007159F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E1F5F2" w14:textId="77777777" w:rsidR="00481F21" w:rsidRPr="007E6CB8" w:rsidRDefault="00481F21" w:rsidP="007159F4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b/>
                <w:sz w:val="20"/>
                <w:szCs w:val="20"/>
                <w:lang w:val="en-US"/>
              </w:rPr>
              <w:t>-10.39 (-18.43; -2.34)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A52F9D" w14:textId="77777777" w:rsidR="00481F21" w:rsidRPr="007E6CB8" w:rsidRDefault="00481F21" w:rsidP="007159F4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481F21" w:rsidRPr="007E6CB8" w14:paraId="56BB059B" w14:textId="77777777" w:rsidTr="007159F4">
        <w:trPr>
          <w:trHeight w:val="294"/>
        </w:trPr>
        <w:tc>
          <w:tcPr>
            <w:tcW w:w="28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1040CE" w14:textId="77777777" w:rsidR="00481F21" w:rsidRPr="007E6CB8" w:rsidRDefault="00481F21" w:rsidP="007159F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20"/>
                <w:szCs w:val="20"/>
                <w:lang w:val="en-US"/>
              </w:rPr>
              <w:t>Direct effect</w:t>
            </w:r>
          </w:p>
        </w:tc>
        <w:tc>
          <w:tcPr>
            <w:tcW w:w="2392" w:type="dxa"/>
            <w:tcBorders>
              <w:top w:val="nil"/>
              <w:left w:val="nil"/>
              <w:bottom w:val="nil"/>
              <w:right w:val="nil"/>
            </w:tcBorders>
          </w:tcPr>
          <w:p w14:paraId="74931AFD" w14:textId="77777777" w:rsidR="00481F21" w:rsidRPr="007E6CB8" w:rsidRDefault="00481F21" w:rsidP="007159F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7F5B5D" w14:textId="77777777" w:rsidR="00481F21" w:rsidRPr="007E6CB8" w:rsidRDefault="00481F21" w:rsidP="007159F4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20"/>
                <w:szCs w:val="20"/>
                <w:lang w:val="en-US"/>
              </w:rPr>
              <w:t>-4.81 (-11.3; 1.68)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E0D794" w14:textId="77777777" w:rsidR="00481F21" w:rsidRPr="007E6CB8" w:rsidRDefault="00481F21" w:rsidP="007159F4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481F21" w:rsidRPr="007E6CB8" w14:paraId="03C7ADB6" w14:textId="77777777" w:rsidTr="007159F4">
        <w:trPr>
          <w:trHeight w:val="20"/>
        </w:trPr>
        <w:tc>
          <w:tcPr>
            <w:tcW w:w="28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D2F807" w14:textId="77777777" w:rsidR="00481F21" w:rsidRPr="007E6CB8" w:rsidRDefault="00481F21" w:rsidP="007159F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20"/>
                <w:szCs w:val="20"/>
                <w:lang w:val="en-US"/>
              </w:rPr>
              <w:t>Indirect effects</w:t>
            </w:r>
          </w:p>
        </w:tc>
        <w:tc>
          <w:tcPr>
            <w:tcW w:w="2392" w:type="dxa"/>
            <w:tcBorders>
              <w:top w:val="nil"/>
              <w:left w:val="nil"/>
              <w:bottom w:val="nil"/>
              <w:right w:val="nil"/>
            </w:tcBorders>
          </w:tcPr>
          <w:p w14:paraId="3B8213E3" w14:textId="77777777" w:rsidR="00481F21" w:rsidRPr="007E6CB8" w:rsidRDefault="00481F21" w:rsidP="007159F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20"/>
                <w:szCs w:val="20"/>
                <w:lang w:val="en-US"/>
              </w:rPr>
              <w:t>Overall loneliness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41C229" w14:textId="77777777" w:rsidR="00481F21" w:rsidRPr="007E6CB8" w:rsidRDefault="00481F21" w:rsidP="007159F4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b/>
                <w:sz w:val="20"/>
                <w:szCs w:val="20"/>
                <w:lang w:val="en-US"/>
              </w:rPr>
              <w:t>-5.58 (-9.7; -1.6)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C25870" w14:textId="77777777" w:rsidR="00481F21" w:rsidRPr="007E6CB8" w:rsidRDefault="00481F21" w:rsidP="007159F4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b/>
                <w:sz w:val="20"/>
                <w:szCs w:val="20"/>
                <w:lang w:val="en-US"/>
              </w:rPr>
              <w:t>53.7%</w:t>
            </w:r>
          </w:p>
        </w:tc>
      </w:tr>
      <w:tr w:rsidR="00481F21" w:rsidRPr="007E6CB8" w14:paraId="27A61009" w14:textId="77777777" w:rsidTr="007159F4">
        <w:trPr>
          <w:trHeight w:val="279"/>
        </w:trPr>
        <w:tc>
          <w:tcPr>
            <w:tcW w:w="28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5FDD9C" w14:textId="77777777" w:rsidR="00481F21" w:rsidRPr="007E6CB8" w:rsidRDefault="00481F21" w:rsidP="007159F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392" w:type="dxa"/>
            <w:tcBorders>
              <w:top w:val="nil"/>
              <w:left w:val="nil"/>
              <w:bottom w:val="nil"/>
              <w:right w:val="nil"/>
            </w:tcBorders>
          </w:tcPr>
          <w:p w14:paraId="5EC56FE1" w14:textId="77777777" w:rsidR="00481F21" w:rsidRPr="007E6CB8" w:rsidRDefault="00481F21" w:rsidP="007159F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20"/>
                <w:szCs w:val="20"/>
                <w:lang w:val="en-US"/>
              </w:rPr>
              <w:t>Emotional loneliness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61EC25" w14:textId="77777777" w:rsidR="00481F21" w:rsidRPr="007E6CB8" w:rsidRDefault="00481F21" w:rsidP="007159F4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b/>
                <w:sz w:val="20"/>
                <w:szCs w:val="20"/>
                <w:lang w:val="en-US"/>
              </w:rPr>
              <w:t>-4.63 (-8.39; -0.89)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AD2660" w14:textId="77777777" w:rsidR="00481F21" w:rsidRPr="007E6CB8" w:rsidRDefault="00481F21" w:rsidP="007159F4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b/>
                <w:sz w:val="20"/>
                <w:szCs w:val="20"/>
                <w:lang w:val="en-US"/>
              </w:rPr>
              <w:t>44.6%</w:t>
            </w:r>
          </w:p>
        </w:tc>
      </w:tr>
      <w:tr w:rsidR="00481F21" w:rsidRPr="007E6CB8" w14:paraId="55B0D2C7" w14:textId="77777777" w:rsidTr="007159F4">
        <w:trPr>
          <w:trHeight w:val="302"/>
        </w:trPr>
        <w:tc>
          <w:tcPr>
            <w:tcW w:w="28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C1F6F9" w14:textId="77777777" w:rsidR="00481F21" w:rsidRPr="007E6CB8" w:rsidRDefault="00481F21" w:rsidP="007159F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392" w:type="dxa"/>
            <w:tcBorders>
              <w:top w:val="nil"/>
              <w:left w:val="nil"/>
              <w:bottom w:val="nil"/>
              <w:right w:val="nil"/>
            </w:tcBorders>
          </w:tcPr>
          <w:p w14:paraId="342C6FCC" w14:textId="77777777" w:rsidR="00481F21" w:rsidRPr="007E6CB8" w:rsidRDefault="00481F21" w:rsidP="007159F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20"/>
                <w:szCs w:val="20"/>
                <w:lang w:val="en-US"/>
              </w:rPr>
              <w:t>Social loneliness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C9A793" w14:textId="77777777" w:rsidR="00481F21" w:rsidRPr="007E6CB8" w:rsidRDefault="00481F21" w:rsidP="007159F4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20"/>
                <w:szCs w:val="20"/>
                <w:lang w:val="en-US"/>
              </w:rPr>
              <w:t>-0.94 (-2.93; 0.83)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2E6A4C" w14:textId="77777777" w:rsidR="00481F21" w:rsidRPr="007E6CB8" w:rsidRDefault="00481F21" w:rsidP="007159F4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20"/>
                <w:szCs w:val="20"/>
                <w:lang w:val="en-US"/>
              </w:rPr>
              <w:t>9%</w:t>
            </w:r>
          </w:p>
        </w:tc>
      </w:tr>
      <w:tr w:rsidR="00481F21" w:rsidRPr="007E6CB8" w14:paraId="4F6FEBB3" w14:textId="77777777" w:rsidTr="007159F4">
        <w:trPr>
          <w:trHeight w:val="20"/>
        </w:trPr>
        <w:tc>
          <w:tcPr>
            <w:tcW w:w="28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930F28" w14:textId="77777777" w:rsidR="00481F21" w:rsidRPr="007E6CB8" w:rsidRDefault="00481F21" w:rsidP="007159F4">
            <w:pPr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b/>
                <w:sz w:val="20"/>
                <w:szCs w:val="20"/>
                <w:lang w:val="en-US"/>
              </w:rPr>
              <w:t>Change in financial situation</w:t>
            </w:r>
          </w:p>
        </w:tc>
        <w:tc>
          <w:tcPr>
            <w:tcW w:w="2392" w:type="dxa"/>
            <w:tcBorders>
              <w:top w:val="nil"/>
              <w:left w:val="nil"/>
              <w:bottom w:val="nil"/>
              <w:right w:val="nil"/>
            </w:tcBorders>
          </w:tcPr>
          <w:p w14:paraId="53B95CD4" w14:textId="77777777" w:rsidR="00481F21" w:rsidRPr="007E6CB8" w:rsidRDefault="00481F21" w:rsidP="007159F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</w:tcPr>
          <w:p w14:paraId="092B0F0E" w14:textId="77777777" w:rsidR="00481F21" w:rsidRPr="007E6CB8" w:rsidRDefault="00481F21" w:rsidP="007159F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</w:tcPr>
          <w:p w14:paraId="53ED3DFD" w14:textId="77777777" w:rsidR="00481F21" w:rsidRPr="007E6CB8" w:rsidRDefault="00481F21" w:rsidP="007159F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481F21" w:rsidRPr="007E6CB8" w14:paraId="4EBF7A10" w14:textId="77777777" w:rsidTr="007159F4">
        <w:trPr>
          <w:trHeight w:val="20"/>
        </w:trPr>
        <w:tc>
          <w:tcPr>
            <w:tcW w:w="28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B2153C" w14:textId="77777777" w:rsidR="00481F21" w:rsidRPr="007E6CB8" w:rsidRDefault="00481F21" w:rsidP="007159F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20"/>
                <w:szCs w:val="20"/>
                <w:lang w:val="en-US"/>
              </w:rPr>
              <w:t>Overall effect</w:t>
            </w:r>
          </w:p>
        </w:tc>
        <w:tc>
          <w:tcPr>
            <w:tcW w:w="2392" w:type="dxa"/>
            <w:tcBorders>
              <w:top w:val="nil"/>
              <w:left w:val="nil"/>
              <w:bottom w:val="nil"/>
              <w:right w:val="nil"/>
            </w:tcBorders>
          </w:tcPr>
          <w:p w14:paraId="31E56528" w14:textId="77777777" w:rsidR="00481F21" w:rsidRPr="007E6CB8" w:rsidRDefault="00481F21" w:rsidP="007159F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667883" w14:textId="77777777" w:rsidR="00481F21" w:rsidRPr="007E6CB8" w:rsidRDefault="00481F21" w:rsidP="007159F4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b/>
                <w:sz w:val="20"/>
                <w:szCs w:val="20"/>
                <w:lang w:val="en-US"/>
              </w:rPr>
              <w:t>-15.63 (-20.2; -11.07)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2A1049" w14:textId="77777777" w:rsidR="00481F21" w:rsidRPr="007E6CB8" w:rsidRDefault="00481F21" w:rsidP="007159F4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</w:p>
        </w:tc>
      </w:tr>
      <w:tr w:rsidR="00481F21" w:rsidRPr="007E6CB8" w14:paraId="5C79A75F" w14:textId="77777777" w:rsidTr="007159F4">
        <w:trPr>
          <w:trHeight w:val="20"/>
        </w:trPr>
        <w:tc>
          <w:tcPr>
            <w:tcW w:w="28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BAA4D6" w14:textId="77777777" w:rsidR="00481F21" w:rsidRPr="007E6CB8" w:rsidRDefault="00481F21" w:rsidP="007159F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20"/>
                <w:szCs w:val="20"/>
                <w:lang w:val="en-US"/>
              </w:rPr>
              <w:t>Direct effect</w:t>
            </w:r>
          </w:p>
        </w:tc>
        <w:tc>
          <w:tcPr>
            <w:tcW w:w="2392" w:type="dxa"/>
            <w:tcBorders>
              <w:top w:val="nil"/>
              <w:left w:val="nil"/>
              <w:bottom w:val="nil"/>
              <w:right w:val="nil"/>
            </w:tcBorders>
          </w:tcPr>
          <w:p w14:paraId="6D52643B" w14:textId="77777777" w:rsidR="00481F21" w:rsidRPr="007E6CB8" w:rsidRDefault="00481F21" w:rsidP="007159F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DC1802" w14:textId="77777777" w:rsidR="00481F21" w:rsidRPr="007E6CB8" w:rsidRDefault="00481F21" w:rsidP="007159F4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b/>
                <w:sz w:val="20"/>
                <w:szCs w:val="20"/>
                <w:lang w:val="en-US"/>
              </w:rPr>
              <w:t>-8.14 (-11.94; -4.35)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91BFD8" w14:textId="77777777" w:rsidR="00481F21" w:rsidRPr="007E6CB8" w:rsidRDefault="00481F21" w:rsidP="007159F4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</w:p>
        </w:tc>
      </w:tr>
      <w:tr w:rsidR="00481F21" w:rsidRPr="007E6CB8" w14:paraId="6F03B505" w14:textId="77777777" w:rsidTr="007159F4">
        <w:trPr>
          <w:trHeight w:val="20"/>
        </w:trPr>
        <w:tc>
          <w:tcPr>
            <w:tcW w:w="28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16C28D" w14:textId="77777777" w:rsidR="00481F21" w:rsidRPr="007E6CB8" w:rsidRDefault="00481F21" w:rsidP="007159F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20"/>
                <w:szCs w:val="20"/>
                <w:lang w:val="en-US"/>
              </w:rPr>
              <w:t>Indirect effects</w:t>
            </w:r>
          </w:p>
        </w:tc>
        <w:tc>
          <w:tcPr>
            <w:tcW w:w="2392" w:type="dxa"/>
            <w:tcBorders>
              <w:top w:val="nil"/>
              <w:left w:val="nil"/>
              <w:bottom w:val="nil"/>
              <w:right w:val="nil"/>
            </w:tcBorders>
          </w:tcPr>
          <w:p w14:paraId="7E32694B" w14:textId="325DA08C" w:rsidR="00481F21" w:rsidRPr="007E6CB8" w:rsidRDefault="0079252B" w:rsidP="007159F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Overall</w:t>
            </w:r>
            <w:bookmarkStart w:id="0" w:name="_GoBack"/>
            <w:bookmarkEnd w:id="0"/>
            <w:r w:rsidR="00481F21" w:rsidRPr="007E6CB8">
              <w:rPr>
                <w:rFonts w:ascii="Arial" w:hAnsi="Arial" w:cs="Arial"/>
                <w:sz w:val="20"/>
                <w:szCs w:val="20"/>
                <w:lang w:val="en-US"/>
              </w:rPr>
              <w:t xml:space="preserve"> loneliness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FE6CC9" w14:textId="77777777" w:rsidR="00481F21" w:rsidRPr="007E6CB8" w:rsidRDefault="00481F21" w:rsidP="007159F4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b/>
                <w:sz w:val="20"/>
                <w:szCs w:val="20"/>
                <w:lang w:val="en-US"/>
              </w:rPr>
              <w:t>-7.49 (-10.82; -4.36)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A055AE" w14:textId="77777777" w:rsidR="00481F21" w:rsidRPr="007E6CB8" w:rsidRDefault="00481F21" w:rsidP="007159F4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b/>
                <w:sz w:val="20"/>
                <w:szCs w:val="20"/>
                <w:lang w:val="en-US"/>
              </w:rPr>
              <w:t>47.9%</w:t>
            </w:r>
          </w:p>
        </w:tc>
      </w:tr>
      <w:tr w:rsidR="00481F21" w:rsidRPr="007E6CB8" w14:paraId="41E7420D" w14:textId="77777777" w:rsidTr="007159F4">
        <w:trPr>
          <w:trHeight w:val="20"/>
        </w:trPr>
        <w:tc>
          <w:tcPr>
            <w:tcW w:w="28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448596" w14:textId="77777777" w:rsidR="00481F21" w:rsidRPr="007E6CB8" w:rsidRDefault="00481F21" w:rsidP="007159F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392" w:type="dxa"/>
            <w:tcBorders>
              <w:top w:val="nil"/>
              <w:left w:val="nil"/>
              <w:bottom w:val="nil"/>
              <w:right w:val="nil"/>
            </w:tcBorders>
          </w:tcPr>
          <w:p w14:paraId="6BC5C699" w14:textId="77777777" w:rsidR="00481F21" w:rsidRPr="007E6CB8" w:rsidRDefault="00481F21" w:rsidP="007159F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20"/>
                <w:szCs w:val="20"/>
                <w:lang w:val="en-US"/>
              </w:rPr>
              <w:t>Emotional loneliness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60C635" w14:textId="77777777" w:rsidR="00481F21" w:rsidRPr="007E6CB8" w:rsidRDefault="00481F21" w:rsidP="007159F4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b/>
                <w:sz w:val="20"/>
                <w:szCs w:val="20"/>
                <w:lang w:val="en-US"/>
              </w:rPr>
              <w:t>-5.22 (-8.03; -2.71)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A0A504" w14:textId="77777777" w:rsidR="00481F21" w:rsidRPr="007E6CB8" w:rsidRDefault="00481F21" w:rsidP="007159F4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b/>
                <w:sz w:val="20"/>
                <w:szCs w:val="20"/>
                <w:lang w:val="en-US"/>
              </w:rPr>
              <w:t>33.4%</w:t>
            </w:r>
          </w:p>
        </w:tc>
      </w:tr>
      <w:tr w:rsidR="00481F21" w:rsidRPr="007E6CB8" w14:paraId="45A77232" w14:textId="77777777" w:rsidTr="007159F4">
        <w:trPr>
          <w:trHeight w:val="20"/>
        </w:trPr>
        <w:tc>
          <w:tcPr>
            <w:tcW w:w="28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DDBE05" w14:textId="77777777" w:rsidR="00481F21" w:rsidRPr="007E6CB8" w:rsidRDefault="00481F21" w:rsidP="007159F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392" w:type="dxa"/>
            <w:tcBorders>
              <w:top w:val="nil"/>
              <w:left w:val="nil"/>
              <w:bottom w:val="nil"/>
              <w:right w:val="nil"/>
            </w:tcBorders>
          </w:tcPr>
          <w:p w14:paraId="58CFA2BA" w14:textId="77777777" w:rsidR="00481F21" w:rsidRPr="007E6CB8" w:rsidRDefault="00481F21" w:rsidP="007159F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20"/>
                <w:szCs w:val="20"/>
                <w:lang w:val="en-US"/>
              </w:rPr>
              <w:t>Social loneliness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A29C67" w14:textId="77777777" w:rsidR="00481F21" w:rsidRPr="007E6CB8" w:rsidRDefault="00481F21" w:rsidP="007159F4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b/>
                <w:sz w:val="20"/>
                <w:szCs w:val="20"/>
                <w:lang w:val="en-US"/>
              </w:rPr>
              <w:t>-2.27 (-3.91; -0.92)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56E54C" w14:textId="77777777" w:rsidR="00481F21" w:rsidRPr="007E6CB8" w:rsidRDefault="00481F21" w:rsidP="007159F4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b/>
                <w:sz w:val="20"/>
                <w:szCs w:val="20"/>
                <w:lang w:val="en-US"/>
              </w:rPr>
              <w:t>14.5%</w:t>
            </w:r>
          </w:p>
        </w:tc>
      </w:tr>
      <w:tr w:rsidR="00481F21" w:rsidRPr="007E6CB8" w14:paraId="379CBACB" w14:textId="77777777" w:rsidTr="007159F4">
        <w:trPr>
          <w:trHeight w:val="20"/>
        </w:trPr>
        <w:tc>
          <w:tcPr>
            <w:tcW w:w="28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D4BCFC" w14:textId="77777777" w:rsidR="00481F21" w:rsidRPr="007E6CB8" w:rsidRDefault="00481F21" w:rsidP="007159F4">
            <w:pPr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b/>
                <w:sz w:val="20"/>
                <w:szCs w:val="20"/>
                <w:lang w:val="en-US"/>
              </w:rPr>
              <w:t>Health deteriorated</w:t>
            </w:r>
          </w:p>
        </w:tc>
        <w:tc>
          <w:tcPr>
            <w:tcW w:w="2392" w:type="dxa"/>
            <w:tcBorders>
              <w:top w:val="nil"/>
              <w:left w:val="nil"/>
              <w:bottom w:val="nil"/>
              <w:right w:val="nil"/>
            </w:tcBorders>
          </w:tcPr>
          <w:p w14:paraId="5362DAB3" w14:textId="77777777" w:rsidR="00481F21" w:rsidRPr="007E6CB8" w:rsidRDefault="00481F21" w:rsidP="007159F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</w:tcPr>
          <w:p w14:paraId="126CE5FD" w14:textId="77777777" w:rsidR="00481F21" w:rsidRPr="007E6CB8" w:rsidRDefault="00481F21" w:rsidP="007159F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</w:tcPr>
          <w:p w14:paraId="76BFD008" w14:textId="77777777" w:rsidR="00481F21" w:rsidRPr="007E6CB8" w:rsidRDefault="00481F21" w:rsidP="007159F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481F21" w:rsidRPr="007E6CB8" w14:paraId="4D762350" w14:textId="77777777" w:rsidTr="007159F4">
        <w:trPr>
          <w:trHeight w:val="20"/>
        </w:trPr>
        <w:tc>
          <w:tcPr>
            <w:tcW w:w="28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B6C934" w14:textId="77777777" w:rsidR="00481F21" w:rsidRPr="007E6CB8" w:rsidRDefault="00481F21" w:rsidP="007159F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20"/>
                <w:szCs w:val="20"/>
                <w:lang w:val="en-US"/>
              </w:rPr>
              <w:t>Overall effect</w:t>
            </w:r>
          </w:p>
        </w:tc>
        <w:tc>
          <w:tcPr>
            <w:tcW w:w="2392" w:type="dxa"/>
            <w:tcBorders>
              <w:top w:val="nil"/>
              <w:left w:val="nil"/>
              <w:bottom w:val="nil"/>
              <w:right w:val="nil"/>
            </w:tcBorders>
          </w:tcPr>
          <w:p w14:paraId="09518000" w14:textId="77777777" w:rsidR="00481F21" w:rsidRPr="007E6CB8" w:rsidRDefault="00481F21" w:rsidP="007159F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A824A5" w14:textId="77777777" w:rsidR="00481F21" w:rsidRPr="007E6CB8" w:rsidRDefault="00481F21" w:rsidP="007159F4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b/>
                <w:sz w:val="20"/>
                <w:szCs w:val="20"/>
                <w:lang w:val="en-US"/>
              </w:rPr>
              <w:t>-13.43 (-16.32; -10.55)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927A99" w14:textId="77777777" w:rsidR="00481F21" w:rsidRPr="007E6CB8" w:rsidRDefault="00481F21" w:rsidP="007159F4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</w:p>
        </w:tc>
      </w:tr>
      <w:tr w:rsidR="00481F21" w:rsidRPr="007E6CB8" w14:paraId="567F4DA3" w14:textId="77777777" w:rsidTr="007159F4">
        <w:trPr>
          <w:trHeight w:val="20"/>
        </w:trPr>
        <w:tc>
          <w:tcPr>
            <w:tcW w:w="28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3584D6" w14:textId="77777777" w:rsidR="00481F21" w:rsidRPr="007E6CB8" w:rsidRDefault="00481F21" w:rsidP="007159F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20"/>
                <w:szCs w:val="20"/>
                <w:lang w:val="en-US"/>
              </w:rPr>
              <w:t>Direct effect</w:t>
            </w:r>
          </w:p>
        </w:tc>
        <w:tc>
          <w:tcPr>
            <w:tcW w:w="2392" w:type="dxa"/>
            <w:tcBorders>
              <w:top w:val="nil"/>
              <w:left w:val="nil"/>
              <w:bottom w:val="nil"/>
              <w:right w:val="nil"/>
            </w:tcBorders>
          </w:tcPr>
          <w:p w14:paraId="4835D83D" w14:textId="77777777" w:rsidR="00481F21" w:rsidRPr="007E6CB8" w:rsidRDefault="00481F21" w:rsidP="007159F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B57579" w14:textId="77777777" w:rsidR="00481F21" w:rsidRPr="007E6CB8" w:rsidRDefault="00481F21" w:rsidP="007159F4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b/>
                <w:sz w:val="20"/>
                <w:szCs w:val="20"/>
                <w:lang w:val="en-US"/>
              </w:rPr>
              <w:t>-7.84 (-10.28; -5.39)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689094" w14:textId="77777777" w:rsidR="00481F21" w:rsidRPr="007E6CB8" w:rsidRDefault="00481F21" w:rsidP="007159F4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</w:p>
        </w:tc>
      </w:tr>
      <w:tr w:rsidR="00481F21" w:rsidRPr="007E6CB8" w14:paraId="3ECF20F2" w14:textId="77777777" w:rsidTr="007159F4">
        <w:trPr>
          <w:trHeight w:val="20"/>
        </w:trPr>
        <w:tc>
          <w:tcPr>
            <w:tcW w:w="28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D2582E" w14:textId="77777777" w:rsidR="00481F21" w:rsidRPr="007E6CB8" w:rsidRDefault="00481F21" w:rsidP="007159F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20"/>
                <w:szCs w:val="20"/>
                <w:lang w:val="en-US"/>
              </w:rPr>
              <w:t>Indirect effects</w:t>
            </w:r>
          </w:p>
        </w:tc>
        <w:tc>
          <w:tcPr>
            <w:tcW w:w="2392" w:type="dxa"/>
            <w:tcBorders>
              <w:top w:val="nil"/>
              <w:left w:val="nil"/>
              <w:bottom w:val="nil"/>
              <w:right w:val="nil"/>
            </w:tcBorders>
          </w:tcPr>
          <w:p w14:paraId="5C8DC11D" w14:textId="77777777" w:rsidR="00481F21" w:rsidRPr="007E6CB8" w:rsidRDefault="00481F21" w:rsidP="007159F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20"/>
                <w:szCs w:val="20"/>
                <w:lang w:val="en-US"/>
              </w:rPr>
              <w:t>Overall loneliness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365EA9" w14:textId="77777777" w:rsidR="00481F21" w:rsidRPr="007E6CB8" w:rsidRDefault="00481F21" w:rsidP="007159F4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b/>
                <w:sz w:val="20"/>
                <w:szCs w:val="20"/>
                <w:lang w:val="en-US"/>
              </w:rPr>
              <w:t>-5.6 (-7.71; -3.68)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DA4D2A" w14:textId="77777777" w:rsidR="00481F21" w:rsidRPr="007E6CB8" w:rsidRDefault="00481F21" w:rsidP="007159F4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b/>
                <w:sz w:val="20"/>
                <w:szCs w:val="20"/>
                <w:lang w:val="en-US"/>
              </w:rPr>
              <w:t>41.7%</w:t>
            </w:r>
          </w:p>
        </w:tc>
      </w:tr>
      <w:tr w:rsidR="00481F21" w:rsidRPr="007E6CB8" w14:paraId="2A611C98" w14:textId="77777777" w:rsidTr="007159F4">
        <w:trPr>
          <w:trHeight w:val="20"/>
        </w:trPr>
        <w:tc>
          <w:tcPr>
            <w:tcW w:w="28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2FB1D7" w14:textId="77777777" w:rsidR="00481F21" w:rsidRPr="007E6CB8" w:rsidRDefault="00481F21" w:rsidP="007159F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392" w:type="dxa"/>
            <w:tcBorders>
              <w:top w:val="nil"/>
              <w:left w:val="nil"/>
              <w:bottom w:val="nil"/>
              <w:right w:val="nil"/>
            </w:tcBorders>
          </w:tcPr>
          <w:p w14:paraId="5FC65B59" w14:textId="77777777" w:rsidR="00481F21" w:rsidRPr="007E6CB8" w:rsidRDefault="00481F21" w:rsidP="007159F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20"/>
                <w:szCs w:val="20"/>
                <w:lang w:val="en-US"/>
              </w:rPr>
              <w:t>Emotional loneliness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AB41CB" w14:textId="77777777" w:rsidR="00481F21" w:rsidRPr="007E6CB8" w:rsidRDefault="00481F21" w:rsidP="007159F4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b/>
                <w:sz w:val="20"/>
                <w:szCs w:val="20"/>
                <w:lang w:val="en-US"/>
              </w:rPr>
              <w:t>-4.36 (-6.02; -2.85)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07E821" w14:textId="77777777" w:rsidR="00481F21" w:rsidRPr="007E6CB8" w:rsidRDefault="00481F21" w:rsidP="007159F4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b/>
                <w:sz w:val="20"/>
                <w:szCs w:val="20"/>
                <w:lang w:val="en-US"/>
              </w:rPr>
              <w:t>32.5%</w:t>
            </w:r>
          </w:p>
        </w:tc>
      </w:tr>
      <w:tr w:rsidR="00481F21" w:rsidRPr="007E6CB8" w14:paraId="489F9453" w14:textId="77777777" w:rsidTr="007159F4">
        <w:trPr>
          <w:trHeight w:val="20"/>
        </w:trPr>
        <w:tc>
          <w:tcPr>
            <w:tcW w:w="282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A92CE8E" w14:textId="77777777" w:rsidR="00481F21" w:rsidRPr="007E6CB8" w:rsidRDefault="00481F21" w:rsidP="007159F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39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D0B0789" w14:textId="77777777" w:rsidR="00481F21" w:rsidRPr="007E6CB8" w:rsidRDefault="00481F21" w:rsidP="007159F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20"/>
                <w:szCs w:val="20"/>
                <w:lang w:val="en-US"/>
              </w:rPr>
              <w:t>Social loneliness</w:t>
            </w:r>
          </w:p>
        </w:tc>
        <w:tc>
          <w:tcPr>
            <w:tcW w:w="250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B2CE677" w14:textId="77777777" w:rsidR="00481F21" w:rsidRPr="007E6CB8" w:rsidRDefault="00481F21" w:rsidP="007159F4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b/>
                <w:sz w:val="20"/>
                <w:szCs w:val="20"/>
                <w:lang w:val="en-US"/>
              </w:rPr>
              <w:t>-1.23 (-2.17; -0.48)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49238F4" w14:textId="77777777" w:rsidR="00481F21" w:rsidRPr="007E6CB8" w:rsidRDefault="00481F21" w:rsidP="007159F4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b/>
                <w:sz w:val="20"/>
                <w:szCs w:val="20"/>
                <w:lang w:val="en-US"/>
              </w:rPr>
              <w:t>9.2%</w:t>
            </w:r>
          </w:p>
        </w:tc>
      </w:tr>
    </w:tbl>
    <w:p w14:paraId="2D0A0A06" w14:textId="289514EB" w:rsidR="00481F21" w:rsidRPr="007E6CB8" w:rsidRDefault="00481F21" w:rsidP="00481F21">
      <w:pPr>
        <w:spacing w:line="360" w:lineRule="auto"/>
        <w:ind w:right="1225"/>
        <w:jc w:val="both"/>
        <w:rPr>
          <w:rFonts w:ascii="Arial" w:hAnsi="Arial" w:cs="Arial"/>
          <w:sz w:val="22"/>
          <w:szCs w:val="22"/>
          <w:lang w:val="en-US"/>
        </w:rPr>
      </w:pPr>
      <w:r w:rsidRPr="007E6CB8">
        <w:rPr>
          <w:rFonts w:ascii="Arial" w:hAnsi="Arial" w:cs="Arial"/>
          <w:sz w:val="22"/>
          <w:szCs w:val="22"/>
          <w:lang w:val="en-US"/>
        </w:rPr>
        <w:t xml:space="preserve">Note: Results in </w:t>
      </w:r>
      <w:r w:rsidRPr="007E6CB8">
        <w:rPr>
          <w:rFonts w:ascii="Arial" w:hAnsi="Arial" w:cs="Arial"/>
          <w:b/>
          <w:sz w:val="22"/>
          <w:szCs w:val="22"/>
          <w:lang w:val="en-US"/>
        </w:rPr>
        <w:t>bold</w:t>
      </w:r>
      <w:r w:rsidRPr="007E6CB8">
        <w:rPr>
          <w:rFonts w:ascii="Arial" w:hAnsi="Arial" w:cs="Arial"/>
          <w:sz w:val="22"/>
          <w:szCs w:val="22"/>
          <w:lang w:val="en-US"/>
        </w:rPr>
        <w:t xml:space="preserve"> are statistically significant (p&lt;</w:t>
      </w:r>
      <w:r w:rsidR="00CD2681">
        <w:rPr>
          <w:rFonts w:ascii="Arial" w:hAnsi="Arial" w:cs="Arial"/>
          <w:sz w:val="22"/>
          <w:szCs w:val="22"/>
          <w:lang w:val="en-US"/>
        </w:rPr>
        <w:t>0</w:t>
      </w:r>
      <w:r w:rsidRPr="007E6CB8">
        <w:rPr>
          <w:rFonts w:ascii="Arial" w:hAnsi="Arial" w:cs="Arial"/>
          <w:sz w:val="22"/>
          <w:szCs w:val="22"/>
          <w:lang w:val="en-US"/>
        </w:rPr>
        <w:t xml:space="preserve">.05). All models were adjusted for age and sex. The percentage mediated information was only performed when the overall effect was significant. </w:t>
      </w:r>
    </w:p>
    <w:p w14:paraId="04B16806" w14:textId="77777777" w:rsidR="00295568" w:rsidRPr="007E6CB8" w:rsidRDefault="00295568" w:rsidP="00295568">
      <w:pPr>
        <w:spacing w:line="360" w:lineRule="auto"/>
        <w:jc w:val="both"/>
        <w:rPr>
          <w:rFonts w:ascii="Arial" w:hAnsi="Arial" w:cs="Arial"/>
          <w:sz w:val="22"/>
          <w:szCs w:val="22"/>
          <w:lang w:val="en-US"/>
        </w:rPr>
      </w:pPr>
    </w:p>
    <w:p w14:paraId="3569357F" w14:textId="77777777" w:rsidR="00295568" w:rsidRPr="007E6CB8" w:rsidRDefault="00295568" w:rsidP="00295568">
      <w:pPr>
        <w:spacing w:line="360" w:lineRule="auto"/>
        <w:jc w:val="both"/>
        <w:rPr>
          <w:rFonts w:ascii="Arial" w:hAnsi="Arial" w:cs="Arial"/>
          <w:sz w:val="22"/>
          <w:szCs w:val="22"/>
          <w:lang w:val="en-US"/>
        </w:rPr>
      </w:pPr>
    </w:p>
    <w:p w14:paraId="7030BED6" w14:textId="221B60D6" w:rsidR="00481F21" w:rsidRPr="007E6CB8" w:rsidRDefault="00CD2681" w:rsidP="00295568">
      <w:pPr>
        <w:spacing w:line="360" w:lineRule="auto"/>
        <w:jc w:val="both"/>
        <w:rPr>
          <w:rFonts w:ascii="Arial" w:hAnsi="Arial" w:cs="Arial"/>
          <w:b/>
          <w:sz w:val="22"/>
          <w:szCs w:val="22"/>
          <w:lang w:val="en-US"/>
        </w:rPr>
      </w:pPr>
      <w:r>
        <w:rPr>
          <w:rFonts w:ascii="Arial" w:hAnsi="Arial" w:cs="Arial"/>
          <w:b/>
          <w:sz w:val="22"/>
          <w:szCs w:val="22"/>
          <w:lang w:val="en-US"/>
        </w:rPr>
        <w:lastRenderedPageBreak/>
        <w:t>Supplement 3</w:t>
      </w:r>
      <w:r w:rsidR="00481F21" w:rsidRPr="007E6CB8">
        <w:rPr>
          <w:rFonts w:ascii="Arial" w:hAnsi="Arial" w:cs="Arial"/>
          <w:b/>
          <w:sz w:val="22"/>
          <w:szCs w:val="22"/>
          <w:lang w:val="en-US"/>
        </w:rPr>
        <w:t xml:space="preserve">. </w:t>
      </w:r>
      <w:r w:rsidR="00481F21" w:rsidRPr="007E6CB8">
        <w:rPr>
          <w:rFonts w:ascii="Arial" w:hAnsi="Arial" w:cs="Arial"/>
          <w:sz w:val="22"/>
          <w:szCs w:val="22"/>
          <w:lang w:val="en-US"/>
        </w:rPr>
        <w:t xml:space="preserve">Moderated mediated results for negative life events on wellbeing, through emotional loneliness across levels of social loneliness </w:t>
      </w:r>
      <w:r>
        <w:rPr>
          <w:rFonts w:ascii="Arial" w:hAnsi="Arial" w:cs="Arial"/>
          <w:sz w:val="22"/>
          <w:szCs w:val="22"/>
          <w:lang w:val="en-US"/>
        </w:rPr>
        <w:t xml:space="preserve">with direct effects </w:t>
      </w:r>
      <w:r w:rsidR="00481F21" w:rsidRPr="007E6CB8">
        <w:rPr>
          <w:rFonts w:ascii="Arial" w:hAnsi="Arial" w:cs="Arial"/>
          <w:sz w:val="22"/>
          <w:szCs w:val="22"/>
          <w:lang w:val="en-US"/>
        </w:rPr>
        <w:t>(N=770)</w:t>
      </w:r>
      <w:r>
        <w:rPr>
          <w:rFonts w:ascii="Arial" w:hAnsi="Arial" w:cs="Arial"/>
          <w:sz w:val="22"/>
          <w:szCs w:val="22"/>
          <w:lang w:val="en-US"/>
        </w:rPr>
        <w:t xml:space="preserve"> </w:t>
      </w:r>
    </w:p>
    <w:tbl>
      <w:tblPr>
        <w:tblStyle w:val="Tabelraster"/>
        <w:tblW w:w="7714" w:type="dxa"/>
        <w:tblInd w:w="-108" w:type="dxa"/>
        <w:tblLook w:val="04A0" w:firstRow="1" w:lastRow="0" w:firstColumn="1" w:lastColumn="0" w:noHBand="0" w:noVBand="1"/>
      </w:tblPr>
      <w:tblGrid>
        <w:gridCol w:w="2822"/>
        <w:gridCol w:w="2392"/>
        <w:gridCol w:w="2500"/>
      </w:tblGrid>
      <w:tr w:rsidR="00481F21" w:rsidRPr="007E6CB8" w14:paraId="115F55AA" w14:textId="77777777" w:rsidTr="00481F21">
        <w:trPr>
          <w:trHeight w:val="515"/>
        </w:trPr>
        <w:tc>
          <w:tcPr>
            <w:tcW w:w="2822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1916036B" w14:textId="77777777" w:rsidR="00481F21" w:rsidRPr="007E6CB8" w:rsidRDefault="00481F21" w:rsidP="007159F4">
            <w:pPr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b/>
                <w:sz w:val="20"/>
                <w:szCs w:val="20"/>
                <w:lang w:val="en-US"/>
              </w:rPr>
              <w:t>Negative events</w:t>
            </w:r>
          </w:p>
        </w:tc>
        <w:tc>
          <w:tcPr>
            <w:tcW w:w="2392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7C8DD418" w14:textId="77777777" w:rsidR="00481F21" w:rsidRPr="007E6CB8" w:rsidRDefault="00481F21" w:rsidP="007159F4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</w:p>
        </w:tc>
        <w:tc>
          <w:tcPr>
            <w:tcW w:w="2500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680E8DB5" w14:textId="77777777" w:rsidR="00481F21" w:rsidRPr="007E6CB8" w:rsidRDefault="00481F21" w:rsidP="007159F4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b/>
                <w:sz w:val="20"/>
                <w:szCs w:val="20"/>
                <w:lang w:val="en-US"/>
              </w:rPr>
              <w:t>Coefficient (95% CI)</w:t>
            </w:r>
          </w:p>
        </w:tc>
      </w:tr>
      <w:tr w:rsidR="00481F21" w:rsidRPr="00CD2681" w14:paraId="19717D7C" w14:textId="77777777" w:rsidTr="00481F21">
        <w:trPr>
          <w:trHeight w:val="20"/>
        </w:trPr>
        <w:tc>
          <w:tcPr>
            <w:tcW w:w="282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166065F" w14:textId="77777777" w:rsidR="00481F21" w:rsidRPr="007E6CB8" w:rsidRDefault="00481F21" w:rsidP="007159F4">
            <w:pPr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b/>
                <w:sz w:val="20"/>
                <w:szCs w:val="20"/>
                <w:lang w:val="en-US"/>
              </w:rPr>
              <w:t>Experiencing at least one negative life event</w:t>
            </w:r>
          </w:p>
        </w:tc>
        <w:tc>
          <w:tcPr>
            <w:tcW w:w="239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20F130D" w14:textId="77777777" w:rsidR="00481F21" w:rsidRPr="007E6CB8" w:rsidRDefault="00481F21" w:rsidP="007159F4">
            <w:pPr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75A9776" w14:textId="77777777" w:rsidR="00481F21" w:rsidRPr="007E6CB8" w:rsidRDefault="00481F21" w:rsidP="007159F4">
            <w:pPr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</w:p>
        </w:tc>
      </w:tr>
      <w:tr w:rsidR="00481F21" w:rsidRPr="007E6CB8" w14:paraId="3645EF67" w14:textId="77777777" w:rsidTr="00481F21">
        <w:trPr>
          <w:trHeight w:val="20"/>
        </w:trPr>
        <w:tc>
          <w:tcPr>
            <w:tcW w:w="28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E7BBF0" w14:textId="77777777" w:rsidR="00481F21" w:rsidRPr="007E6CB8" w:rsidRDefault="00481F21" w:rsidP="007159F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20"/>
                <w:szCs w:val="20"/>
                <w:lang w:val="en-US"/>
              </w:rPr>
              <w:t>Direct effect</w:t>
            </w:r>
          </w:p>
        </w:tc>
        <w:tc>
          <w:tcPr>
            <w:tcW w:w="2392" w:type="dxa"/>
            <w:tcBorders>
              <w:top w:val="nil"/>
              <w:left w:val="nil"/>
              <w:bottom w:val="nil"/>
              <w:right w:val="nil"/>
            </w:tcBorders>
          </w:tcPr>
          <w:p w14:paraId="2221C161" w14:textId="77777777" w:rsidR="00481F21" w:rsidRPr="007E6CB8" w:rsidRDefault="00481F21" w:rsidP="007159F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20"/>
                <w:szCs w:val="20"/>
                <w:lang w:val="en-US"/>
              </w:rPr>
              <w:t>Low social loneliness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045BE4" w14:textId="77777777" w:rsidR="00481F21" w:rsidRPr="007E6CB8" w:rsidRDefault="00481F21" w:rsidP="007159F4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20"/>
                <w:szCs w:val="20"/>
                <w:lang w:val="en-US"/>
              </w:rPr>
              <w:t>-2.36 (-5.33; 0.61)</w:t>
            </w:r>
          </w:p>
        </w:tc>
      </w:tr>
      <w:tr w:rsidR="00481F21" w:rsidRPr="007E6CB8" w14:paraId="6C3CFBB5" w14:textId="77777777" w:rsidTr="00481F21">
        <w:trPr>
          <w:trHeight w:val="20"/>
        </w:trPr>
        <w:tc>
          <w:tcPr>
            <w:tcW w:w="28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FE1763" w14:textId="77777777" w:rsidR="00481F21" w:rsidRPr="007E6CB8" w:rsidRDefault="00481F21" w:rsidP="007159F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392" w:type="dxa"/>
            <w:tcBorders>
              <w:top w:val="nil"/>
              <w:left w:val="nil"/>
              <w:bottom w:val="nil"/>
              <w:right w:val="nil"/>
            </w:tcBorders>
          </w:tcPr>
          <w:p w14:paraId="35D40A0E" w14:textId="77777777" w:rsidR="00481F21" w:rsidRPr="007E6CB8" w:rsidRDefault="00481F21" w:rsidP="007159F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20"/>
                <w:szCs w:val="20"/>
                <w:lang w:val="en-US"/>
              </w:rPr>
              <w:t>Middle social loneliness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9293CE" w14:textId="77777777" w:rsidR="00481F21" w:rsidRPr="007E6CB8" w:rsidRDefault="00481F21" w:rsidP="007159F4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b/>
                <w:sz w:val="20"/>
                <w:szCs w:val="20"/>
                <w:lang w:val="en-US"/>
              </w:rPr>
              <w:t>-2.94 (-5.20; -0.67)</w:t>
            </w:r>
          </w:p>
        </w:tc>
      </w:tr>
      <w:tr w:rsidR="00481F21" w:rsidRPr="007E6CB8" w14:paraId="0915A879" w14:textId="77777777" w:rsidTr="00481F21">
        <w:trPr>
          <w:trHeight w:val="20"/>
        </w:trPr>
        <w:tc>
          <w:tcPr>
            <w:tcW w:w="28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913F98" w14:textId="77777777" w:rsidR="00481F21" w:rsidRPr="007E6CB8" w:rsidRDefault="00481F21" w:rsidP="007159F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392" w:type="dxa"/>
            <w:tcBorders>
              <w:top w:val="nil"/>
              <w:left w:val="nil"/>
              <w:bottom w:val="nil"/>
              <w:right w:val="nil"/>
            </w:tcBorders>
          </w:tcPr>
          <w:p w14:paraId="31419957" w14:textId="77777777" w:rsidR="00481F21" w:rsidRPr="007E6CB8" w:rsidRDefault="00481F21" w:rsidP="007159F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20"/>
                <w:szCs w:val="20"/>
                <w:lang w:val="en-US"/>
              </w:rPr>
              <w:t>High social loneliness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A46078" w14:textId="77777777" w:rsidR="00481F21" w:rsidRPr="007E6CB8" w:rsidRDefault="00481F21" w:rsidP="007159F4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b/>
                <w:sz w:val="20"/>
                <w:szCs w:val="20"/>
                <w:lang w:val="en-US"/>
              </w:rPr>
              <w:t>-4.38 (-7.84; -0.92)</w:t>
            </w:r>
          </w:p>
        </w:tc>
      </w:tr>
      <w:tr w:rsidR="00481F21" w:rsidRPr="007E6CB8" w14:paraId="19BB8C7D" w14:textId="77777777" w:rsidTr="00481F21">
        <w:trPr>
          <w:trHeight w:val="330"/>
        </w:trPr>
        <w:tc>
          <w:tcPr>
            <w:tcW w:w="28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ECEB5F" w14:textId="77777777" w:rsidR="00481F21" w:rsidRPr="007E6CB8" w:rsidRDefault="00481F21" w:rsidP="007159F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20"/>
                <w:szCs w:val="20"/>
                <w:lang w:val="en-US"/>
              </w:rPr>
              <w:t>Indirect effects</w:t>
            </w:r>
          </w:p>
        </w:tc>
        <w:tc>
          <w:tcPr>
            <w:tcW w:w="2392" w:type="dxa"/>
            <w:tcBorders>
              <w:top w:val="nil"/>
              <w:left w:val="nil"/>
              <w:bottom w:val="nil"/>
              <w:right w:val="nil"/>
            </w:tcBorders>
          </w:tcPr>
          <w:p w14:paraId="020E64F2" w14:textId="77777777" w:rsidR="00481F21" w:rsidRPr="007E6CB8" w:rsidRDefault="00481F21" w:rsidP="007159F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20"/>
                <w:szCs w:val="20"/>
                <w:lang w:val="en-US"/>
              </w:rPr>
              <w:t>Low social loneliness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434BB0" w14:textId="77777777" w:rsidR="00481F21" w:rsidRPr="007E6CB8" w:rsidRDefault="00481F21" w:rsidP="007159F4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b/>
                <w:sz w:val="20"/>
                <w:szCs w:val="20"/>
                <w:lang w:val="en-US"/>
              </w:rPr>
              <w:t>-1.92 (-3.32; -0.75)</w:t>
            </w:r>
          </w:p>
        </w:tc>
      </w:tr>
      <w:tr w:rsidR="00481F21" w:rsidRPr="007E6CB8" w14:paraId="7B67BAA8" w14:textId="77777777" w:rsidTr="00481F21">
        <w:trPr>
          <w:trHeight w:val="279"/>
        </w:trPr>
        <w:tc>
          <w:tcPr>
            <w:tcW w:w="28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095108" w14:textId="77777777" w:rsidR="00481F21" w:rsidRPr="007E6CB8" w:rsidRDefault="00481F21" w:rsidP="007159F4">
            <w:pPr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</w:p>
        </w:tc>
        <w:tc>
          <w:tcPr>
            <w:tcW w:w="2392" w:type="dxa"/>
            <w:tcBorders>
              <w:top w:val="nil"/>
              <w:left w:val="nil"/>
              <w:bottom w:val="nil"/>
              <w:right w:val="nil"/>
            </w:tcBorders>
          </w:tcPr>
          <w:p w14:paraId="3F766D88" w14:textId="77777777" w:rsidR="00481F21" w:rsidRPr="007E6CB8" w:rsidRDefault="00481F21" w:rsidP="007159F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20"/>
                <w:szCs w:val="20"/>
                <w:lang w:val="en-US"/>
              </w:rPr>
              <w:t>Middle social loneliness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54DB24" w14:textId="77777777" w:rsidR="00481F21" w:rsidRPr="007E6CB8" w:rsidRDefault="00481F21" w:rsidP="007159F4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b/>
                <w:sz w:val="20"/>
                <w:szCs w:val="20"/>
                <w:lang w:val="en-US"/>
              </w:rPr>
              <w:t>-2.56 (-3.74; -1.51)</w:t>
            </w:r>
          </w:p>
        </w:tc>
      </w:tr>
      <w:tr w:rsidR="00481F21" w:rsidRPr="007E6CB8" w14:paraId="259B2C9D" w14:textId="77777777" w:rsidTr="00481F21">
        <w:trPr>
          <w:trHeight w:val="274"/>
        </w:trPr>
        <w:tc>
          <w:tcPr>
            <w:tcW w:w="28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70C347" w14:textId="77777777" w:rsidR="00481F21" w:rsidRPr="007E6CB8" w:rsidRDefault="00481F21" w:rsidP="007159F4">
            <w:pPr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</w:p>
        </w:tc>
        <w:tc>
          <w:tcPr>
            <w:tcW w:w="2392" w:type="dxa"/>
            <w:tcBorders>
              <w:top w:val="nil"/>
              <w:left w:val="nil"/>
              <w:bottom w:val="nil"/>
              <w:right w:val="nil"/>
            </w:tcBorders>
          </w:tcPr>
          <w:p w14:paraId="62006B8F" w14:textId="77777777" w:rsidR="00481F21" w:rsidRPr="007E6CB8" w:rsidRDefault="00481F21" w:rsidP="007159F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20"/>
                <w:szCs w:val="20"/>
                <w:lang w:val="en-US"/>
              </w:rPr>
              <w:t>High social loneliness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2B34F3" w14:textId="77777777" w:rsidR="00481F21" w:rsidRPr="007E6CB8" w:rsidRDefault="00481F21" w:rsidP="007159F4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b/>
                <w:sz w:val="20"/>
                <w:szCs w:val="20"/>
                <w:lang w:val="en-US"/>
              </w:rPr>
              <w:t>-4.54 (-7.33; -1.86)</w:t>
            </w:r>
          </w:p>
        </w:tc>
      </w:tr>
      <w:tr w:rsidR="00481F21" w:rsidRPr="007E6CB8" w14:paraId="31969B55" w14:textId="77777777" w:rsidTr="00481F21">
        <w:trPr>
          <w:trHeight w:val="279"/>
        </w:trPr>
        <w:tc>
          <w:tcPr>
            <w:tcW w:w="28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0B50CF" w14:textId="77777777" w:rsidR="00481F21" w:rsidRPr="007E6CB8" w:rsidRDefault="00481F21" w:rsidP="007159F4">
            <w:pPr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b/>
                <w:sz w:val="20"/>
                <w:szCs w:val="20"/>
                <w:lang w:val="en-US"/>
              </w:rPr>
              <w:t>Interpersonal conflict</w:t>
            </w:r>
          </w:p>
        </w:tc>
        <w:tc>
          <w:tcPr>
            <w:tcW w:w="2392" w:type="dxa"/>
            <w:tcBorders>
              <w:top w:val="nil"/>
              <w:left w:val="nil"/>
              <w:bottom w:val="nil"/>
              <w:right w:val="nil"/>
            </w:tcBorders>
          </w:tcPr>
          <w:p w14:paraId="462803DE" w14:textId="77777777" w:rsidR="00481F21" w:rsidRPr="007E6CB8" w:rsidRDefault="00481F21" w:rsidP="007159F4">
            <w:pPr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29405B" w14:textId="77777777" w:rsidR="00481F21" w:rsidRPr="007E6CB8" w:rsidRDefault="00481F21" w:rsidP="007159F4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</w:p>
        </w:tc>
      </w:tr>
      <w:tr w:rsidR="00481F21" w:rsidRPr="007E6CB8" w14:paraId="48AF0B08" w14:textId="77777777" w:rsidTr="00481F21">
        <w:trPr>
          <w:trHeight w:val="20"/>
        </w:trPr>
        <w:tc>
          <w:tcPr>
            <w:tcW w:w="28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D1CF29" w14:textId="77777777" w:rsidR="00481F21" w:rsidRPr="007E6CB8" w:rsidRDefault="00481F21" w:rsidP="007159F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20"/>
                <w:szCs w:val="20"/>
                <w:lang w:val="en-US"/>
              </w:rPr>
              <w:t>Direct effect</w:t>
            </w:r>
          </w:p>
        </w:tc>
        <w:tc>
          <w:tcPr>
            <w:tcW w:w="2392" w:type="dxa"/>
            <w:tcBorders>
              <w:top w:val="nil"/>
              <w:left w:val="nil"/>
              <w:bottom w:val="nil"/>
              <w:right w:val="nil"/>
            </w:tcBorders>
          </w:tcPr>
          <w:p w14:paraId="01055C72" w14:textId="77777777" w:rsidR="00481F21" w:rsidRPr="007E6CB8" w:rsidRDefault="00481F21" w:rsidP="007159F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20"/>
                <w:szCs w:val="20"/>
                <w:lang w:val="en-US"/>
              </w:rPr>
              <w:t>Low social loneliness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B84154" w14:textId="77777777" w:rsidR="00481F21" w:rsidRPr="007E6CB8" w:rsidRDefault="00481F21" w:rsidP="007159F4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20"/>
                <w:szCs w:val="20"/>
                <w:lang w:val="en-US"/>
              </w:rPr>
              <w:t>-0.95 (-8.47; 6.57)</w:t>
            </w:r>
          </w:p>
        </w:tc>
      </w:tr>
      <w:tr w:rsidR="00481F21" w:rsidRPr="007E6CB8" w14:paraId="71A28D71" w14:textId="77777777" w:rsidTr="00481F21">
        <w:trPr>
          <w:trHeight w:val="20"/>
        </w:trPr>
        <w:tc>
          <w:tcPr>
            <w:tcW w:w="28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471D33" w14:textId="77777777" w:rsidR="00481F21" w:rsidRPr="007E6CB8" w:rsidRDefault="00481F21" w:rsidP="007159F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392" w:type="dxa"/>
            <w:tcBorders>
              <w:top w:val="nil"/>
              <w:left w:val="nil"/>
              <w:bottom w:val="nil"/>
              <w:right w:val="nil"/>
            </w:tcBorders>
          </w:tcPr>
          <w:p w14:paraId="093831EE" w14:textId="77777777" w:rsidR="00481F21" w:rsidRPr="007E6CB8" w:rsidRDefault="00481F21" w:rsidP="007159F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20"/>
                <w:szCs w:val="20"/>
                <w:lang w:val="en-US"/>
              </w:rPr>
              <w:t>Middle social loneliness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E02970" w14:textId="77777777" w:rsidR="00481F21" w:rsidRPr="007E6CB8" w:rsidRDefault="00481F21" w:rsidP="007159F4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20"/>
                <w:szCs w:val="20"/>
                <w:lang w:val="en-US"/>
              </w:rPr>
              <w:t>-1.38 (-7.25; 4.49)</w:t>
            </w:r>
          </w:p>
        </w:tc>
      </w:tr>
      <w:tr w:rsidR="00481F21" w:rsidRPr="007E6CB8" w14:paraId="20D524F5" w14:textId="77777777" w:rsidTr="00481F21">
        <w:trPr>
          <w:trHeight w:val="20"/>
        </w:trPr>
        <w:tc>
          <w:tcPr>
            <w:tcW w:w="28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192D81" w14:textId="77777777" w:rsidR="00481F21" w:rsidRPr="007E6CB8" w:rsidRDefault="00481F21" w:rsidP="007159F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392" w:type="dxa"/>
            <w:tcBorders>
              <w:top w:val="nil"/>
              <w:left w:val="nil"/>
              <w:bottom w:val="nil"/>
              <w:right w:val="nil"/>
            </w:tcBorders>
          </w:tcPr>
          <w:p w14:paraId="54F34E4E" w14:textId="77777777" w:rsidR="00481F21" w:rsidRPr="007E6CB8" w:rsidRDefault="00481F21" w:rsidP="007159F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20"/>
                <w:szCs w:val="20"/>
                <w:lang w:val="en-US"/>
              </w:rPr>
              <w:t>High social loneliness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0FF921" w14:textId="77777777" w:rsidR="00481F21" w:rsidRPr="007E6CB8" w:rsidRDefault="00481F21" w:rsidP="007159F4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20"/>
                <w:szCs w:val="20"/>
                <w:lang w:val="en-US"/>
              </w:rPr>
              <w:t>-2.44 (-8.69; 3.80)</w:t>
            </w:r>
          </w:p>
        </w:tc>
      </w:tr>
      <w:tr w:rsidR="00481F21" w:rsidRPr="007E6CB8" w14:paraId="7E4A9282" w14:textId="77777777" w:rsidTr="00481F21">
        <w:trPr>
          <w:trHeight w:val="251"/>
        </w:trPr>
        <w:tc>
          <w:tcPr>
            <w:tcW w:w="28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F786CC" w14:textId="77777777" w:rsidR="00481F21" w:rsidRPr="007E6CB8" w:rsidRDefault="00481F21" w:rsidP="007159F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20"/>
                <w:szCs w:val="20"/>
                <w:lang w:val="en-US"/>
              </w:rPr>
              <w:t>Indirect effects</w:t>
            </w:r>
          </w:p>
        </w:tc>
        <w:tc>
          <w:tcPr>
            <w:tcW w:w="2392" w:type="dxa"/>
            <w:tcBorders>
              <w:top w:val="nil"/>
              <w:left w:val="nil"/>
              <w:bottom w:val="nil"/>
              <w:right w:val="nil"/>
            </w:tcBorders>
          </w:tcPr>
          <w:p w14:paraId="51FB1800" w14:textId="77777777" w:rsidR="00481F21" w:rsidRPr="007E6CB8" w:rsidRDefault="00481F21" w:rsidP="007159F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20"/>
                <w:szCs w:val="20"/>
                <w:lang w:val="en-US"/>
              </w:rPr>
              <w:t>Low social loneliness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D49450" w14:textId="77777777" w:rsidR="00481F21" w:rsidRPr="007E6CB8" w:rsidRDefault="00481F21" w:rsidP="007159F4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20"/>
                <w:szCs w:val="20"/>
                <w:lang w:val="en-US"/>
              </w:rPr>
              <w:t>0.93 (-2.06; 3.79)</w:t>
            </w:r>
          </w:p>
        </w:tc>
      </w:tr>
      <w:tr w:rsidR="00481F21" w:rsidRPr="007E6CB8" w14:paraId="2E1E50BE" w14:textId="77777777" w:rsidTr="00481F21">
        <w:trPr>
          <w:trHeight w:val="20"/>
        </w:trPr>
        <w:tc>
          <w:tcPr>
            <w:tcW w:w="28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E37014" w14:textId="77777777" w:rsidR="00481F21" w:rsidRPr="007E6CB8" w:rsidRDefault="00481F21" w:rsidP="007159F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392" w:type="dxa"/>
            <w:tcBorders>
              <w:top w:val="nil"/>
              <w:left w:val="nil"/>
              <w:bottom w:val="nil"/>
              <w:right w:val="nil"/>
            </w:tcBorders>
          </w:tcPr>
          <w:p w14:paraId="694F63A3" w14:textId="77777777" w:rsidR="00481F21" w:rsidRPr="007E6CB8" w:rsidRDefault="00481F21" w:rsidP="007159F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20"/>
                <w:szCs w:val="20"/>
                <w:lang w:val="en-US"/>
              </w:rPr>
              <w:t>Middle social loneliness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AE6325" w14:textId="77777777" w:rsidR="00481F21" w:rsidRPr="007E6CB8" w:rsidRDefault="00481F21" w:rsidP="007159F4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20"/>
                <w:szCs w:val="20"/>
                <w:lang w:val="en-US"/>
              </w:rPr>
              <w:t>-1.42 (-3.96; 0.67)</w:t>
            </w:r>
          </w:p>
        </w:tc>
      </w:tr>
      <w:tr w:rsidR="00481F21" w:rsidRPr="007E6CB8" w14:paraId="6E7D0EA7" w14:textId="77777777" w:rsidTr="00481F21">
        <w:trPr>
          <w:trHeight w:val="20"/>
        </w:trPr>
        <w:tc>
          <w:tcPr>
            <w:tcW w:w="28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0C5BBE" w14:textId="77777777" w:rsidR="00481F21" w:rsidRPr="007E6CB8" w:rsidRDefault="00481F21" w:rsidP="007159F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392" w:type="dxa"/>
            <w:tcBorders>
              <w:top w:val="nil"/>
              <w:left w:val="nil"/>
              <w:bottom w:val="nil"/>
              <w:right w:val="nil"/>
            </w:tcBorders>
          </w:tcPr>
          <w:p w14:paraId="6128763E" w14:textId="77777777" w:rsidR="00481F21" w:rsidRPr="007E6CB8" w:rsidRDefault="00481F21" w:rsidP="007159F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20"/>
                <w:szCs w:val="20"/>
                <w:lang w:val="en-US"/>
              </w:rPr>
              <w:t>High social loneliness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4D09C7" w14:textId="77777777" w:rsidR="00481F21" w:rsidRPr="007E6CB8" w:rsidRDefault="00481F21" w:rsidP="007159F4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b/>
                <w:sz w:val="20"/>
                <w:szCs w:val="20"/>
                <w:lang w:val="en-US"/>
              </w:rPr>
              <w:t>-9.56 (-15.14; -4.32)</w:t>
            </w:r>
          </w:p>
        </w:tc>
      </w:tr>
      <w:tr w:rsidR="00481F21" w:rsidRPr="00CD2681" w14:paraId="322550D7" w14:textId="77777777" w:rsidTr="00481F21">
        <w:trPr>
          <w:trHeight w:val="20"/>
        </w:trPr>
        <w:tc>
          <w:tcPr>
            <w:tcW w:w="28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A80412" w14:textId="77777777" w:rsidR="00481F21" w:rsidRPr="007E6CB8" w:rsidRDefault="00481F21" w:rsidP="007159F4">
            <w:pPr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b/>
                <w:sz w:val="20"/>
                <w:szCs w:val="20"/>
                <w:lang w:val="en-US"/>
              </w:rPr>
              <w:t>Death of a loved one</w:t>
            </w:r>
          </w:p>
        </w:tc>
        <w:tc>
          <w:tcPr>
            <w:tcW w:w="2392" w:type="dxa"/>
            <w:tcBorders>
              <w:top w:val="nil"/>
              <w:left w:val="nil"/>
              <w:bottom w:val="nil"/>
              <w:right w:val="nil"/>
            </w:tcBorders>
          </w:tcPr>
          <w:p w14:paraId="1EB0F37E" w14:textId="77777777" w:rsidR="00481F21" w:rsidRPr="007E6CB8" w:rsidRDefault="00481F21" w:rsidP="007159F4">
            <w:pPr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</w:tcPr>
          <w:p w14:paraId="0579F128" w14:textId="77777777" w:rsidR="00481F21" w:rsidRPr="007E6CB8" w:rsidRDefault="00481F21" w:rsidP="007159F4">
            <w:pPr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</w:p>
        </w:tc>
      </w:tr>
      <w:tr w:rsidR="00481F21" w:rsidRPr="007E6CB8" w14:paraId="47DEC727" w14:textId="77777777" w:rsidTr="00481F21">
        <w:trPr>
          <w:trHeight w:val="20"/>
        </w:trPr>
        <w:tc>
          <w:tcPr>
            <w:tcW w:w="28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9B229E" w14:textId="77777777" w:rsidR="00481F21" w:rsidRPr="007E6CB8" w:rsidRDefault="00481F21" w:rsidP="007159F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20"/>
                <w:szCs w:val="20"/>
                <w:lang w:val="en-US"/>
              </w:rPr>
              <w:t>Direct effect</w:t>
            </w:r>
          </w:p>
        </w:tc>
        <w:tc>
          <w:tcPr>
            <w:tcW w:w="2392" w:type="dxa"/>
            <w:tcBorders>
              <w:top w:val="nil"/>
              <w:left w:val="nil"/>
              <w:bottom w:val="nil"/>
              <w:right w:val="nil"/>
            </w:tcBorders>
          </w:tcPr>
          <w:p w14:paraId="468BF16C" w14:textId="77777777" w:rsidR="00481F21" w:rsidRPr="007E6CB8" w:rsidRDefault="00481F21" w:rsidP="007159F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20"/>
                <w:szCs w:val="20"/>
                <w:lang w:val="en-US"/>
              </w:rPr>
              <w:t>Low social loneliness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B996E7" w14:textId="77777777" w:rsidR="00481F21" w:rsidRPr="007E6CB8" w:rsidRDefault="00481F21" w:rsidP="007159F4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20"/>
                <w:szCs w:val="20"/>
                <w:lang w:val="en-US"/>
              </w:rPr>
              <w:t>1.89 (-1.74; 5.52)</w:t>
            </w:r>
          </w:p>
        </w:tc>
      </w:tr>
      <w:tr w:rsidR="00481F21" w:rsidRPr="007E6CB8" w14:paraId="6F21B4FF" w14:textId="77777777" w:rsidTr="00481F21">
        <w:trPr>
          <w:trHeight w:val="20"/>
        </w:trPr>
        <w:tc>
          <w:tcPr>
            <w:tcW w:w="28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8AF597" w14:textId="77777777" w:rsidR="00481F21" w:rsidRPr="007E6CB8" w:rsidRDefault="00481F21" w:rsidP="007159F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392" w:type="dxa"/>
            <w:tcBorders>
              <w:top w:val="nil"/>
              <w:left w:val="nil"/>
              <w:bottom w:val="nil"/>
              <w:right w:val="nil"/>
            </w:tcBorders>
          </w:tcPr>
          <w:p w14:paraId="15FC8B35" w14:textId="77777777" w:rsidR="00481F21" w:rsidRPr="007E6CB8" w:rsidRDefault="00481F21" w:rsidP="007159F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20"/>
                <w:szCs w:val="20"/>
                <w:lang w:val="en-US"/>
              </w:rPr>
              <w:t>Middle social loneliness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753292" w14:textId="77777777" w:rsidR="00481F21" w:rsidRPr="007E6CB8" w:rsidRDefault="00481F21" w:rsidP="007159F4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20"/>
                <w:szCs w:val="20"/>
                <w:lang w:val="en-US"/>
              </w:rPr>
              <w:t>1.06 (-1.8; 3.92)</w:t>
            </w:r>
          </w:p>
        </w:tc>
      </w:tr>
      <w:tr w:rsidR="00481F21" w:rsidRPr="007E6CB8" w14:paraId="0586665E" w14:textId="77777777" w:rsidTr="00481F21">
        <w:trPr>
          <w:trHeight w:val="20"/>
        </w:trPr>
        <w:tc>
          <w:tcPr>
            <w:tcW w:w="28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29900C" w14:textId="77777777" w:rsidR="00481F21" w:rsidRPr="007E6CB8" w:rsidRDefault="00481F21" w:rsidP="007159F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392" w:type="dxa"/>
            <w:tcBorders>
              <w:top w:val="nil"/>
              <w:left w:val="nil"/>
              <w:bottom w:val="nil"/>
              <w:right w:val="nil"/>
            </w:tcBorders>
          </w:tcPr>
          <w:p w14:paraId="04880E7B" w14:textId="77777777" w:rsidR="00481F21" w:rsidRPr="007E6CB8" w:rsidRDefault="00481F21" w:rsidP="007159F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20"/>
                <w:szCs w:val="20"/>
                <w:lang w:val="en-US"/>
              </w:rPr>
              <w:t>High social loneliness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A02A5F" w14:textId="77777777" w:rsidR="00481F21" w:rsidRPr="007E6CB8" w:rsidRDefault="00481F21" w:rsidP="007159F4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20"/>
                <w:szCs w:val="20"/>
                <w:lang w:val="en-US"/>
              </w:rPr>
              <w:t>-1.01 (-5.79; 3.78)</w:t>
            </w:r>
          </w:p>
        </w:tc>
      </w:tr>
      <w:tr w:rsidR="00481F21" w:rsidRPr="007E6CB8" w14:paraId="36E49895" w14:textId="77777777" w:rsidTr="00481F21">
        <w:trPr>
          <w:trHeight w:val="279"/>
        </w:trPr>
        <w:tc>
          <w:tcPr>
            <w:tcW w:w="28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11CE56" w14:textId="77777777" w:rsidR="00481F21" w:rsidRPr="007E6CB8" w:rsidRDefault="00481F21" w:rsidP="007159F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20"/>
                <w:szCs w:val="20"/>
                <w:lang w:val="en-US"/>
              </w:rPr>
              <w:t>Indirect effects</w:t>
            </w:r>
          </w:p>
        </w:tc>
        <w:tc>
          <w:tcPr>
            <w:tcW w:w="2392" w:type="dxa"/>
            <w:tcBorders>
              <w:top w:val="nil"/>
              <w:left w:val="nil"/>
              <w:bottom w:val="nil"/>
              <w:right w:val="nil"/>
            </w:tcBorders>
          </w:tcPr>
          <w:p w14:paraId="162576D6" w14:textId="77777777" w:rsidR="00481F21" w:rsidRPr="007E6CB8" w:rsidRDefault="00481F21" w:rsidP="007159F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20"/>
                <w:szCs w:val="20"/>
                <w:lang w:val="en-US"/>
              </w:rPr>
              <w:t>Low social loneliness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4CAF0F" w14:textId="77777777" w:rsidR="00481F21" w:rsidRPr="007E6CB8" w:rsidRDefault="00481F21" w:rsidP="007159F4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b/>
                <w:sz w:val="20"/>
                <w:szCs w:val="20"/>
                <w:lang w:val="en-US"/>
              </w:rPr>
              <w:t>-1.63 (-3.36; -0.00)</w:t>
            </w:r>
          </w:p>
        </w:tc>
      </w:tr>
      <w:tr w:rsidR="00481F21" w:rsidRPr="007E6CB8" w14:paraId="415F3AE2" w14:textId="77777777" w:rsidTr="00481F21">
        <w:trPr>
          <w:trHeight w:val="20"/>
        </w:trPr>
        <w:tc>
          <w:tcPr>
            <w:tcW w:w="28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BE6690" w14:textId="77777777" w:rsidR="00481F21" w:rsidRPr="007E6CB8" w:rsidRDefault="00481F21" w:rsidP="007159F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392" w:type="dxa"/>
            <w:tcBorders>
              <w:top w:val="nil"/>
              <w:left w:val="nil"/>
              <w:bottom w:val="nil"/>
              <w:right w:val="nil"/>
            </w:tcBorders>
          </w:tcPr>
          <w:p w14:paraId="7571ABBA" w14:textId="77777777" w:rsidR="00481F21" w:rsidRPr="007E6CB8" w:rsidRDefault="00481F21" w:rsidP="007159F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20"/>
                <w:szCs w:val="20"/>
                <w:lang w:val="en-US"/>
              </w:rPr>
              <w:t>Middle social loneliness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D603DF" w14:textId="77777777" w:rsidR="00481F21" w:rsidRPr="007E6CB8" w:rsidRDefault="00481F21" w:rsidP="007159F4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20"/>
                <w:szCs w:val="20"/>
                <w:lang w:val="en-US"/>
              </w:rPr>
              <w:t>-1.25 (-2.74; 0.16)</w:t>
            </w:r>
          </w:p>
        </w:tc>
      </w:tr>
      <w:tr w:rsidR="00481F21" w:rsidRPr="007E6CB8" w14:paraId="50F3B730" w14:textId="77777777" w:rsidTr="00481F21">
        <w:trPr>
          <w:trHeight w:val="232"/>
        </w:trPr>
        <w:tc>
          <w:tcPr>
            <w:tcW w:w="28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62C4C4" w14:textId="77777777" w:rsidR="00481F21" w:rsidRPr="007E6CB8" w:rsidRDefault="00481F21" w:rsidP="007159F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392" w:type="dxa"/>
            <w:tcBorders>
              <w:top w:val="nil"/>
              <w:left w:val="nil"/>
              <w:bottom w:val="nil"/>
              <w:right w:val="nil"/>
            </w:tcBorders>
          </w:tcPr>
          <w:p w14:paraId="51239D25" w14:textId="77777777" w:rsidR="00481F21" w:rsidRPr="007E6CB8" w:rsidRDefault="00481F21" w:rsidP="007159F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20"/>
                <w:szCs w:val="20"/>
                <w:lang w:val="en-US"/>
              </w:rPr>
              <w:t>High social loneliness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507DB7" w14:textId="77777777" w:rsidR="00481F21" w:rsidRPr="007E6CB8" w:rsidRDefault="00481F21" w:rsidP="007159F4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20"/>
                <w:szCs w:val="20"/>
                <w:lang w:val="en-US"/>
              </w:rPr>
              <w:t>0.28 (-4.38; 4.17)</w:t>
            </w:r>
          </w:p>
        </w:tc>
      </w:tr>
      <w:tr w:rsidR="00481F21" w:rsidRPr="007E6CB8" w14:paraId="3E08C477" w14:textId="77777777" w:rsidTr="00481F21">
        <w:trPr>
          <w:trHeight w:val="20"/>
        </w:trPr>
        <w:tc>
          <w:tcPr>
            <w:tcW w:w="28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C780E2" w14:textId="77777777" w:rsidR="00481F21" w:rsidRPr="007E6CB8" w:rsidRDefault="00481F21" w:rsidP="007159F4">
            <w:pPr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b/>
                <w:sz w:val="20"/>
                <w:szCs w:val="20"/>
                <w:lang w:val="en-US"/>
              </w:rPr>
              <w:t>Change living situation</w:t>
            </w:r>
          </w:p>
        </w:tc>
        <w:tc>
          <w:tcPr>
            <w:tcW w:w="2392" w:type="dxa"/>
            <w:tcBorders>
              <w:top w:val="nil"/>
              <w:left w:val="nil"/>
              <w:bottom w:val="nil"/>
              <w:right w:val="nil"/>
            </w:tcBorders>
          </w:tcPr>
          <w:p w14:paraId="70A82CC6" w14:textId="77777777" w:rsidR="00481F21" w:rsidRPr="007E6CB8" w:rsidRDefault="00481F21" w:rsidP="007159F4">
            <w:pPr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CA9D7D" w14:textId="77777777" w:rsidR="00481F21" w:rsidRPr="007E6CB8" w:rsidRDefault="00481F21" w:rsidP="007159F4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</w:p>
        </w:tc>
      </w:tr>
      <w:tr w:rsidR="00481F21" w:rsidRPr="007E6CB8" w14:paraId="5CC29F56" w14:textId="77777777" w:rsidTr="00481F21">
        <w:trPr>
          <w:trHeight w:val="20"/>
        </w:trPr>
        <w:tc>
          <w:tcPr>
            <w:tcW w:w="28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65CD0A" w14:textId="77777777" w:rsidR="00481F21" w:rsidRPr="007E6CB8" w:rsidRDefault="00481F21" w:rsidP="007159F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20"/>
                <w:szCs w:val="20"/>
                <w:lang w:val="en-US"/>
              </w:rPr>
              <w:t>Direct effect</w:t>
            </w:r>
          </w:p>
        </w:tc>
        <w:tc>
          <w:tcPr>
            <w:tcW w:w="2392" w:type="dxa"/>
            <w:tcBorders>
              <w:top w:val="nil"/>
              <w:left w:val="nil"/>
              <w:bottom w:val="nil"/>
              <w:right w:val="nil"/>
            </w:tcBorders>
          </w:tcPr>
          <w:p w14:paraId="6977E13B" w14:textId="77777777" w:rsidR="00481F21" w:rsidRPr="007E6CB8" w:rsidRDefault="00481F21" w:rsidP="007159F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20"/>
                <w:szCs w:val="20"/>
                <w:lang w:val="en-US"/>
              </w:rPr>
              <w:t>Low social loneliness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088427" w14:textId="77777777" w:rsidR="00481F21" w:rsidRPr="007E6CB8" w:rsidRDefault="00481F21" w:rsidP="007159F4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20"/>
                <w:szCs w:val="20"/>
                <w:lang w:val="en-US"/>
              </w:rPr>
              <w:t>2.15 (-8.43; 12.72)</w:t>
            </w:r>
          </w:p>
        </w:tc>
      </w:tr>
      <w:tr w:rsidR="00481F21" w:rsidRPr="007E6CB8" w14:paraId="4F5DC490" w14:textId="77777777" w:rsidTr="00481F21">
        <w:trPr>
          <w:trHeight w:val="20"/>
        </w:trPr>
        <w:tc>
          <w:tcPr>
            <w:tcW w:w="28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6797E9" w14:textId="77777777" w:rsidR="00481F21" w:rsidRPr="007E6CB8" w:rsidRDefault="00481F21" w:rsidP="007159F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392" w:type="dxa"/>
            <w:tcBorders>
              <w:top w:val="nil"/>
              <w:left w:val="nil"/>
              <w:bottom w:val="nil"/>
              <w:right w:val="nil"/>
            </w:tcBorders>
          </w:tcPr>
          <w:p w14:paraId="6E3B8E2C" w14:textId="77777777" w:rsidR="00481F21" w:rsidRPr="007E6CB8" w:rsidRDefault="00481F21" w:rsidP="007159F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20"/>
                <w:szCs w:val="20"/>
                <w:lang w:val="en-US"/>
              </w:rPr>
              <w:t>Middle social loneliness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CA2797" w14:textId="77777777" w:rsidR="00481F21" w:rsidRPr="007E6CB8" w:rsidRDefault="00481F21" w:rsidP="007159F4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20"/>
                <w:szCs w:val="20"/>
                <w:lang w:val="en-US"/>
              </w:rPr>
              <w:t>0.65 (-7.07; 8.37)</w:t>
            </w:r>
          </w:p>
        </w:tc>
      </w:tr>
      <w:tr w:rsidR="00481F21" w:rsidRPr="007E6CB8" w14:paraId="06DA1F40" w14:textId="77777777" w:rsidTr="00481F21">
        <w:trPr>
          <w:trHeight w:val="20"/>
        </w:trPr>
        <w:tc>
          <w:tcPr>
            <w:tcW w:w="28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4ABA21" w14:textId="77777777" w:rsidR="00481F21" w:rsidRPr="007E6CB8" w:rsidRDefault="00481F21" w:rsidP="007159F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392" w:type="dxa"/>
            <w:tcBorders>
              <w:top w:val="nil"/>
              <w:left w:val="nil"/>
              <w:bottom w:val="nil"/>
              <w:right w:val="nil"/>
            </w:tcBorders>
          </w:tcPr>
          <w:p w14:paraId="5CD35A74" w14:textId="77777777" w:rsidR="00481F21" w:rsidRPr="007E6CB8" w:rsidRDefault="00481F21" w:rsidP="007159F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20"/>
                <w:szCs w:val="20"/>
                <w:lang w:val="en-US"/>
              </w:rPr>
              <w:t>High social loneliness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420582" w14:textId="77777777" w:rsidR="00481F21" w:rsidRPr="007E6CB8" w:rsidRDefault="00481F21" w:rsidP="007159F4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20"/>
                <w:szCs w:val="20"/>
                <w:lang w:val="en-US"/>
              </w:rPr>
              <w:t>-3.1 (-13.11; 6.91)</w:t>
            </w:r>
          </w:p>
        </w:tc>
      </w:tr>
      <w:tr w:rsidR="00481F21" w:rsidRPr="007E6CB8" w14:paraId="05376ABE" w14:textId="77777777" w:rsidTr="00481F21">
        <w:trPr>
          <w:trHeight w:val="20"/>
        </w:trPr>
        <w:tc>
          <w:tcPr>
            <w:tcW w:w="28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ED979D" w14:textId="77777777" w:rsidR="00481F21" w:rsidRPr="007E6CB8" w:rsidRDefault="00481F21" w:rsidP="007159F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20"/>
                <w:szCs w:val="20"/>
                <w:lang w:val="en-US"/>
              </w:rPr>
              <w:t>Indirect effects</w:t>
            </w:r>
          </w:p>
        </w:tc>
        <w:tc>
          <w:tcPr>
            <w:tcW w:w="2392" w:type="dxa"/>
            <w:tcBorders>
              <w:top w:val="nil"/>
              <w:left w:val="nil"/>
              <w:bottom w:val="nil"/>
              <w:right w:val="nil"/>
            </w:tcBorders>
          </w:tcPr>
          <w:p w14:paraId="4DDE592C" w14:textId="77777777" w:rsidR="00481F21" w:rsidRPr="007E6CB8" w:rsidRDefault="00481F21" w:rsidP="007159F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20"/>
                <w:szCs w:val="20"/>
                <w:lang w:val="en-US"/>
              </w:rPr>
              <w:t>Low social loneliness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0FBFA1" w14:textId="77777777" w:rsidR="00481F21" w:rsidRPr="007E6CB8" w:rsidRDefault="00481F21" w:rsidP="007159F4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20"/>
                <w:szCs w:val="20"/>
                <w:lang w:val="en-US"/>
              </w:rPr>
              <w:t>2.96 (-0.3; 7.46)</w:t>
            </w:r>
          </w:p>
        </w:tc>
      </w:tr>
      <w:tr w:rsidR="00481F21" w:rsidRPr="007E6CB8" w14:paraId="000AE355" w14:textId="77777777" w:rsidTr="00481F21">
        <w:trPr>
          <w:trHeight w:val="20"/>
        </w:trPr>
        <w:tc>
          <w:tcPr>
            <w:tcW w:w="28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06BA0A" w14:textId="77777777" w:rsidR="00481F21" w:rsidRPr="007E6CB8" w:rsidRDefault="00481F21" w:rsidP="007159F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392" w:type="dxa"/>
            <w:tcBorders>
              <w:top w:val="nil"/>
              <w:left w:val="nil"/>
              <w:bottom w:val="nil"/>
              <w:right w:val="nil"/>
            </w:tcBorders>
          </w:tcPr>
          <w:p w14:paraId="2F1BE242" w14:textId="77777777" w:rsidR="00481F21" w:rsidRPr="007E6CB8" w:rsidRDefault="00481F21" w:rsidP="007159F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20"/>
                <w:szCs w:val="20"/>
                <w:lang w:val="en-US"/>
              </w:rPr>
              <w:t>Middle social loneliness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C3C289" w14:textId="77777777" w:rsidR="00481F21" w:rsidRPr="007E6CB8" w:rsidRDefault="00481F21" w:rsidP="007159F4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20"/>
                <w:szCs w:val="20"/>
                <w:lang w:val="en-US"/>
              </w:rPr>
              <w:t>-0.16 (-2.91; 3.4)</w:t>
            </w:r>
          </w:p>
        </w:tc>
      </w:tr>
      <w:tr w:rsidR="00481F21" w:rsidRPr="007E6CB8" w14:paraId="15CF2C88" w14:textId="77777777" w:rsidTr="00481F21">
        <w:trPr>
          <w:trHeight w:val="20"/>
        </w:trPr>
        <w:tc>
          <w:tcPr>
            <w:tcW w:w="28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BFD406" w14:textId="77777777" w:rsidR="00481F21" w:rsidRPr="007E6CB8" w:rsidRDefault="00481F21" w:rsidP="007159F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392" w:type="dxa"/>
            <w:tcBorders>
              <w:top w:val="nil"/>
              <w:left w:val="nil"/>
              <w:bottom w:val="nil"/>
              <w:right w:val="nil"/>
            </w:tcBorders>
          </w:tcPr>
          <w:p w14:paraId="2635C11A" w14:textId="77777777" w:rsidR="00481F21" w:rsidRPr="007E6CB8" w:rsidRDefault="00481F21" w:rsidP="007159F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20"/>
                <w:szCs w:val="20"/>
                <w:lang w:val="en-US"/>
              </w:rPr>
              <w:t>High social loneliness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3DB82A" w14:textId="77777777" w:rsidR="00481F21" w:rsidRPr="007E6CB8" w:rsidRDefault="00481F21" w:rsidP="007159F4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b/>
                <w:sz w:val="20"/>
                <w:szCs w:val="20"/>
                <w:lang w:val="en-US"/>
              </w:rPr>
              <w:t>-11.18 (-18.39; -1.8)</w:t>
            </w:r>
          </w:p>
        </w:tc>
      </w:tr>
      <w:tr w:rsidR="00481F21" w:rsidRPr="007E6CB8" w14:paraId="217A87AF" w14:textId="77777777" w:rsidTr="00481F21">
        <w:trPr>
          <w:trHeight w:val="20"/>
        </w:trPr>
        <w:tc>
          <w:tcPr>
            <w:tcW w:w="28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EC07E4" w14:textId="26536DF1" w:rsidR="00481F21" w:rsidRPr="007E6CB8" w:rsidRDefault="00481F21" w:rsidP="00481F21">
            <w:pPr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b/>
                <w:sz w:val="20"/>
                <w:szCs w:val="20"/>
                <w:lang w:val="en-US"/>
              </w:rPr>
              <w:t>Health change loved one</w:t>
            </w:r>
          </w:p>
        </w:tc>
        <w:tc>
          <w:tcPr>
            <w:tcW w:w="2392" w:type="dxa"/>
            <w:tcBorders>
              <w:top w:val="nil"/>
              <w:left w:val="nil"/>
              <w:bottom w:val="nil"/>
              <w:right w:val="nil"/>
            </w:tcBorders>
          </w:tcPr>
          <w:p w14:paraId="44F78F4B" w14:textId="77777777" w:rsidR="00481F21" w:rsidRPr="007E6CB8" w:rsidRDefault="00481F21" w:rsidP="007159F4">
            <w:pPr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</w:tcPr>
          <w:p w14:paraId="68410570" w14:textId="77777777" w:rsidR="00481F21" w:rsidRPr="007E6CB8" w:rsidRDefault="00481F21" w:rsidP="007159F4">
            <w:pPr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</w:p>
        </w:tc>
      </w:tr>
      <w:tr w:rsidR="00481F21" w:rsidRPr="007E6CB8" w14:paraId="0D2FFEEB" w14:textId="77777777" w:rsidTr="00481F21">
        <w:trPr>
          <w:trHeight w:val="294"/>
        </w:trPr>
        <w:tc>
          <w:tcPr>
            <w:tcW w:w="28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B410EC" w14:textId="77777777" w:rsidR="00481F21" w:rsidRPr="007E6CB8" w:rsidRDefault="00481F21" w:rsidP="007159F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20"/>
                <w:szCs w:val="20"/>
                <w:lang w:val="en-US"/>
              </w:rPr>
              <w:t>Direct effect</w:t>
            </w:r>
          </w:p>
        </w:tc>
        <w:tc>
          <w:tcPr>
            <w:tcW w:w="2392" w:type="dxa"/>
            <w:tcBorders>
              <w:top w:val="nil"/>
              <w:left w:val="nil"/>
              <w:bottom w:val="nil"/>
              <w:right w:val="nil"/>
            </w:tcBorders>
          </w:tcPr>
          <w:p w14:paraId="3AFA3175" w14:textId="77777777" w:rsidR="00481F21" w:rsidRPr="007E6CB8" w:rsidRDefault="00481F21" w:rsidP="007159F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20"/>
                <w:szCs w:val="20"/>
                <w:lang w:val="en-US"/>
              </w:rPr>
              <w:t>Low social loneliness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483BEF" w14:textId="77777777" w:rsidR="00481F21" w:rsidRPr="007E6CB8" w:rsidRDefault="00481F21" w:rsidP="007159F4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20"/>
                <w:szCs w:val="20"/>
                <w:lang w:val="en-US"/>
              </w:rPr>
              <w:t>-2.32 (-12.76; 8.12)</w:t>
            </w:r>
          </w:p>
        </w:tc>
      </w:tr>
      <w:tr w:rsidR="00481F21" w:rsidRPr="007E6CB8" w14:paraId="7AE051C1" w14:textId="77777777" w:rsidTr="00481F21">
        <w:trPr>
          <w:trHeight w:val="294"/>
        </w:trPr>
        <w:tc>
          <w:tcPr>
            <w:tcW w:w="28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532E9A" w14:textId="77777777" w:rsidR="00481F21" w:rsidRPr="007E6CB8" w:rsidRDefault="00481F21" w:rsidP="007159F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392" w:type="dxa"/>
            <w:tcBorders>
              <w:top w:val="nil"/>
              <w:left w:val="nil"/>
              <w:bottom w:val="nil"/>
              <w:right w:val="nil"/>
            </w:tcBorders>
          </w:tcPr>
          <w:p w14:paraId="632F8A62" w14:textId="77777777" w:rsidR="00481F21" w:rsidRPr="007E6CB8" w:rsidRDefault="00481F21" w:rsidP="007159F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20"/>
                <w:szCs w:val="20"/>
                <w:lang w:val="en-US"/>
              </w:rPr>
              <w:t>Middle social loneliness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DCB389" w14:textId="77777777" w:rsidR="00481F21" w:rsidRPr="007E6CB8" w:rsidRDefault="00481F21" w:rsidP="007159F4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20"/>
                <w:szCs w:val="20"/>
                <w:lang w:val="en-US"/>
              </w:rPr>
              <w:t>-4.11 (-11.62; 3.41)</w:t>
            </w:r>
          </w:p>
        </w:tc>
      </w:tr>
      <w:tr w:rsidR="00481F21" w:rsidRPr="007E6CB8" w14:paraId="45C64C67" w14:textId="77777777" w:rsidTr="00481F21">
        <w:trPr>
          <w:trHeight w:val="294"/>
        </w:trPr>
        <w:tc>
          <w:tcPr>
            <w:tcW w:w="28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AD41CB" w14:textId="77777777" w:rsidR="00481F21" w:rsidRPr="007E6CB8" w:rsidRDefault="00481F21" w:rsidP="007159F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392" w:type="dxa"/>
            <w:tcBorders>
              <w:top w:val="nil"/>
              <w:left w:val="nil"/>
              <w:bottom w:val="nil"/>
              <w:right w:val="nil"/>
            </w:tcBorders>
          </w:tcPr>
          <w:p w14:paraId="33C1B2C8" w14:textId="77777777" w:rsidR="00481F21" w:rsidRPr="007E6CB8" w:rsidRDefault="00481F21" w:rsidP="007159F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20"/>
                <w:szCs w:val="20"/>
                <w:lang w:val="en-US"/>
              </w:rPr>
              <w:t>High social loneliness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F478AD" w14:textId="77777777" w:rsidR="00481F21" w:rsidRPr="007E6CB8" w:rsidRDefault="00481F21" w:rsidP="007159F4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20"/>
                <w:szCs w:val="20"/>
                <w:lang w:val="en-US"/>
              </w:rPr>
              <w:t>-8.57 (-18.2; 1.05)</w:t>
            </w:r>
          </w:p>
        </w:tc>
      </w:tr>
      <w:tr w:rsidR="00481F21" w:rsidRPr="007E6CB8" w14:paraId="4413265A" w14:textId="77777777" w:rsidTr="00481F21">
        <w:trPr>
          <w:trHeight w:val="20"/>
        </w:trPr>
        <w:tc>
          <w:tcPr>
            <w:tcW w:w="28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6DF72A" w14:textId="77777777" w:rsidR="00481F21" w:rsidRPr="007E6CB8" w:rsidRDefault="00481F21" w:rsidP="007159F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20"/>
                <w:szCs w:val="20"/>
                <w:lang w:val="en-US"/>
              </w:rPr>
              <w:t>Indirect effects</w:t>
            </w:r>
          </w:p>
        </w:tc>
        <w:tc>
          <w:tcPr>
            <w:tcW w:w="2392" w:type="dxa"/>
            <w:tcBorders>
              <w:top w:val="nil"/>
              <w:left w:val="nil"/>
              <w:bottom w:val="nil"/>
              <w:right w:val="nil"/>
            </w:tcBorders>
          </w:tcPr>
          <w:p w14:paraId="0CAFE7BE" w14:textId="77777777" w:rsidR="00481F21" w:rsidRPr="007E6CB8" w:rsidRDefault="00481F21" w:rsidP="007159F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20"/>
                <w:szCs w:val="20"/>
                <w:lang w:val="en-US"/>
              </w:rPr>
              <w:t>Low social loneliness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5A2390" w14:textId="77777777" w:rsidR="00481F21" w:rsidRPr="007E6CB8" w:rsidRDefault="00481F21" w:rsidP="007159F4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b/>
                <w:sz w:val="20"/>
                <w:szCs w:val="20"/>
                <w:lang w:val="en-US"/>
              </w:rPr>
              <w:t>-7.09 (-13.44; -1.59)</w:t>
            </w:r>
          </w:p>
        </w:tc>
      </w:tr>
      <w:tr w:rsidR="00481F21" w:rsidRPr="007E6CB8" w14:paraId="3255CA71" w14:textId="77777777" w:rsidTr="00481F21">
        <w:trPr>
          <w:trHeight w:val="279"/>
        </w:trPr>
        <w:tc>
          <w:tcPr>
            <w:tcW w:w="28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B318C6" w14:textId="77777777" w:rsidR="00481F21" w:rsidRPr="007E6CB8" w:rsidRDefault="00481F21" w:rsidP="007159F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392" w:type="dxa"/>
            <w:tcBorders>
              <w:top w:val="nil"/>
              <w:left w:val="nil"/>
              <w:bottom w:val="nil"/>
              <w:right w:val="nil"/>
            </w:tcBorders>
          </w:tcPr>
          <w:p w14:paraId="4ACA21BF" w14:textId="77777777" w:rsidR="00481F21" w:rsidRPr="007E6CB8" w:rsidRDefault="00481F21" w:rsidP="007159F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20"/>
                <w:szCs w:val="20"/>
                <w:lang w:val="en-US"/>
              </w:rPr>
              <w:t>Middle social loneliness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7D709B" w14:textId="77777777" w:rsidR="00481F21" w:rsidRPr="007E6CB8" w:rsidRDefault="00481F21" w:rsidP="007159F4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b/>
                <w:sz w:val="20"/>
                <w:szCs w:val="20"/>
                <w:lang w:val="en-US"/>
              </w:rPr>
              <w:t>-5.63 (-9.97; -1.35)</w:t>
            </w:r>
          </w:p>
        </w:tc>
      </w:tr>
      <w:tr w:rsidR="00481F21" w:rsidRPr="007E6CB8" w14:paraId="0ECB66B8" w14:textId="77777777" w:rsidTr="00481F21">
        <w:trPr>
          <w:trHeight w:val="302"/>
        </w:trPr>
        <w:tc>
          <w:tcPr>
            <w:tcW w:w="28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442C9E" w14:textId="77777777" w:rsidR="00481F21" w:rsidRPr="007E6CB8" w:rsidRDefault="00481F21" w:rsidP="007159F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392" w:type="dxa"/>
            <w:tcBorders>
              <w:top w:val="nil"/>
              <w:left w:val="nil"/>
              <w:bottom w:val="nil"/>
              <w:right w:val="nil"/>
            </w:tcBorders>
          </w:tcPr>
          <w:p w14:paraId="72705B86" w14:textId="77777777" w:rsidR="00481F21" w:rsidRPr="007E6CB8" w:rsidRDefault="00481F21" w:rsidP="007159F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20"/>
                <w:szCs w:val="20"/>
                <w:lang w:val="en-US"/>
              </w:rPr>
              <w:t>High social loneliness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741160" w14:textId="77777777" w:rsidR="00481F21" w:rsidRPr="00CD2681" w:rsidRDefault="00481F21" w:rsidP="007159F4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CD2681">
              <w:rPr>
                <w:rFonts w:ascii="Arial" w:hAnsi="Arial" w:cs="Arial"/>
                <w:sz w:val="20"/>
                <w:szCs w:val="20"/>
                <w:lang w:val="en-US"/>
              </w:rPr>
              <w:t>0.38 (-4.97; 8.47)</w:t>
            </w:r>
          </w:p>
        </w:tc>
      </w:tr>
      <w:tr w:rsidR="00481F21" w:rsidRPr="007E6CB8" w14:paraId="3D2C9757" w14:textId="77777777" w:rsidTr="00481F21">
        <w:trPr>
          <w:trHeight w:val="20"/>
        </w:trPr>
        <w:tc>
          <w:tcPr>
            <w:tcW w:w="28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306854" w14:textId="77777777" w:rsidR="00481F21" w:rsidRPr="007E6CB8" w:rsidRDefault="00481F21" w:rsidP="007159F4">
            <w:pPr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b/>
                <w:sz w:val="20"/>
                <w:szCs w:val="20"/>
                <w:lang w:val="en-US"/>
              </w:rPr>
              <w:t>Change in financial situation</w:t>
            </w:r>
          </w:p>
        </w:tc>
        <w:tc>
          <w:tcPr>
            <w:tcW w:w="2392" w:type="dxa"/>
            <w:tcBorders>
              <w:top w:val="nil"/>
              <w:left w:val="nil"/>
              <w:bottom w:val="nil"/>
              <w:right w:val="nil"/>
            </w:tcBorders>
          </w:tcPr>
          <w:p w14:paraId="581F1CEE" w14:textId="77777777" w:rsidR="00481F21" w:rsidRPr="007E6CB8" w:rsidRDefault="00481F21" w:rsidP="007159F4">
            <w:pPr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</w:tcPr>
          <w:p w14:paraId="3CA5BC10" w14:textId="77777777" w:rsidR="00481F21" w:rsidRPr="007E6CB8" w:rsidRDefault="00481F21" w:rsidP="007159F4">
            <w:pPr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</w:p>
        </w:tc>
      </w:tr>
      <w:tr w:rsidR="00481F21" w:rsidRPr="007E6CB8" w14:paraId="7848A078" w14:textId="77777777" w:rsidTr="00481F21">
        <w:trPr>
          <w:trHeight w:val="20"/>
        </w:trPr>
        <w:tc>
          <w:tcPr>
            <w:tcW w:w="28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B6C32A" w14:textId="77777777" w:rsidR="00481F21" w:rsidRPr="007E6CB8" w:rsidRDefault="00481F21" w:rsidP="007159F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20"/>
                <w:szCs w:val="20"/>
                <w:lang w:val="en-US"/>
              </w:rPr>
              <w:t>Direct effect</w:t>
            </w:r>
          </w:p>
        </w:tc>
        <w:tc>
          <w:tcPr>
            <w:tcW w:w="2392" w:type="dxa"/>
            <w:tcBorders>
              <w:top w:val="nil"/>
              <w:left w:val="nil"/>
              <w:bottom w:val="nil"/>
              <w:right w:val="nil"/>
            </w:tcBorders>
          </w:tcPr>
          <w:p w14:paraId="686A04F0" w14:textId="77777777" w:rsidR="00481F21" w:rsidRPr="007E6CB8" w:rsidRDefault="00481F21" w:rsidP="007159F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20"/>
                <w:szCs w:val="20"/>
                <w:lang w:val="en-US"/>
              </w:rPr>
              <w:t>Low social loneliness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4C4D91" w14:textId="77777777" w:rsidR="00481F21" w:rsidRPr="007E6CB8" w:rsidRDefault="00481F21" w:rsidP="007159F4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20"/>
                <w:szCs w:val="20"/>
                <w:lang w:val="en-US"/>
              </w:rPr>
              <w:t>1.37 (-4.25; 6.99</w:t>
            </w:r>
          </w:p>
        </w:tc>
      </w:tr>
      <w:tr w:rsidR="00481F21" w:rsidRPr="007E6CB8" w14:paraId="523B35DC" w14:textId="77777777" w:rsidTr="00481F21">
        <w:trPr>
          <w:trHeight w:val="20"/>
        </w:trPr>
        <w:tc>
          <w:tcPr>
            <w:tcW w:w="28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4111E9" w14:textId="77777777" w:rsidR="00481F21" w:rsidRPr="007E6CB8" w:rsidRDefault="00481F21" w:rsidP="007159F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392" w:type="dxa"/>
            <w:tcBorders>
              <w:top w:val="nil"/>
              <w:left w:val="nil"/>
              <w:bottom w:val="nil"/>
              <w:right w:val="nil"/>
            </w:tcBorders>
          </w:tcPr>
          <w:p w14:paraId="7C58C3EC" w14:textId="77777777" w:rsidR="00481F21" w:rsidRPr="007E6CB8" w:rsidRDefault="00481F21" w:rsidP="007159F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20"/>
                <w:szCs w:val="20"/>
                <w:lang w:val="en-US"/>
              </w:rPr>
              <w:t>Middle social loneliness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614259" w14:textId="77777777" w:rsidR="00481F21" w:rsidRPr="007E6CB8" w:rsidRDefault="00481F21" w:rsidP="007159F4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20"/>
                <w:szCs w:val="20"/>
                <w:lang w:val="en-US"/>
              </w:rPr>
              <w:t>-2.94 (-7.31; 1.42)</w:t>
            </w:r>
          </w:p>
        </w:tc>
      </w:tr>
      <w:tr w:rsidR="00481F21" w:rsidRPr="007E6CB8" w14:paraId="1968FE63" w14:textId="77777777" w:rsidTr="00481F21">
        <w:trPr>
          <w:trHeight w:val="20"/>
        </w:trPr>
        <w:tc>
          <w:tcPr>
            <w:tcW w:w="28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8E178E" w14:textId="77777777" w:rsidR="00481F21" w:rsidRPr="007E6CB8" w:rsidRDefault="00481F21" w:rsidP="007159F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392" w:type="dxa"/>
            <w:tcBorders>
              <w:top w:val="nil"/>
              <w:left w:val="nil"/>
              <w:bottom w:val="nil"/>
              <w:right w:val="nil"/>
            </w:tcBorders>
          </w:tcPr>
          <w:p w14:paraId="1A2A8C3D" w14:textId="77777777" w:rsidR="00481F21" w:rsidRPr="007E6CB8" w:rsidRDefault="00481F21" w:rsidP="007159F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20"/>
                <w:szCs w:val="20"/>
                <w:lang w:val="en-US"/>
              </w:rPr>
              <w:t>High social loneliness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52B7FB" w14:textId="77777777" w:rsidR="00481F21" w:rsidRPr="007E6CB8" w:rsidRDefault="00481F21" w:rsidP="007159F4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b/>
                <w:sz w:val="20"/>
                <w:szCs w:val="20"/>
                <w:lang w:val="en-US"/>
              </w:rPr>
              <w:t>-13.73 (-18.28; -9.17)</w:t>
            </w:r>
          </w:p>
        </w:tc>
      </w:tr>
      <w:tr w:rsidR="00481F21" w:rsidRPr="007E6CB8" w14:paraId="31D2DF39" w14:textId="77777777" w:rsidTr="00481F21">
        <w:trPr>
          <w:trHeight w:val="20"/>
        </w:trPr>
        <w:tc>
          <w:tcPr>
            <w:tcW w:w="28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F3EC83" w14:textId="77777777" w:rsidR="00481F21" w:rsidRPr="007E6CB8" w:rsidRDefault="00481F21" w:rsidP="007159F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20"/>
                <w:szCs w:val="20"/>
                <w:lang w:val="en-US"/>
              </w:rPr>
              <w:t>Indirect effects</w:t>
            </w:r>
          </w:p>
        </w:tc>
        <w:tc>
          <w:tcPr>
            <w:tcW w:w="2392" w:type="dxa"/>
            <w:tcBorders>
              <w:top w:val="nil"/>
              <w:left w:val="nil"/>
              <w:bottom w:val="nil"/>
              <w:right w:val="nil"/>
            </w:tcBorders>
          </w:tcPr>
          <w:p w14:paraId="07C5418C" w14:textId="77777777" w:rsidR="00481F21" w:rsidRPr="007E6CB8" w:rsidRDefault="00481F21" w:rsidP="007159F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20"/>
                <w:szCs w:val="20"/>
                <w:lang w:val="en-US"/>
              </w:rPr>
              <w:t>Low social loneliness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705753" w14:textId="77777777" w:rsidR="00481F21" w:rsidRPr="007E6CB8" w:rsidRDefault="00481F21" w:rsidP="007159F4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b/>
                <w:sz w:val="20"/>
                <w:szCs w:val="20"/>
                <w:lang w:val="en-US"/>
              </w:rPr>
              <w:t>-2.99 (-6.34; -0.29)</w:t>
            </w:r>
          </w:p>
        </w:tc>
      </w:tr>
      <w:tr w:rsidR="00481F21" w:rsidRPr="007E6CB8" w14:paraId="1802C3A8" w14:textId="77777777" w:rsidTr="00481F21">
        <w:trPr>
          <w:trHeight w:val="20"/>
        </w:trPr>
        <w:tc>
          <w:tcPr>
            <w:tcW w:w="28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CA5FE8" w14:textId="77777777" w:rsidR="00481F21" w:rsidRPr="007E6CB8" w:rsidRDefault="00481F21" w:rsidP="007159F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392" w:type="dxa"/>
            <w:tcBorders>
              <w:top w:val="nil"/>
              <w:left w:val="nil"/>
              <w:bottom w:val="nil"/>
              <w:right w:val="nil"/>
            </w:tcBorders>
          </w:tcPr>
          <w:p w14:paraId="4BCE04B9" w14:textId="77777777" w:rsidR="00481F21" w:rsidRPr="007E6CB8" w:rsidRDefault="00481F21" w:rsidP="007159F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20"/>
                <w:szCs w:val="20"/>
                <w:lang w:val="en-US"/>
              </w:rPr>
              <w:t>Middle social loneliness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9804F3" w14:textId="77777777" w:rsidR="00481F21" w:rsidRPr="007E6CB8" w:rsidRDefault="00481F21" w:rsidP="007159F4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b/>
                <w:sz w:val="20"/>
                <w:szCs w:val="20"/>
                <w:lang w:val="en-US"/>
              </w:rPr>
              <w:t>-3.38 (-6.08; -1.05)</w:t>
            </w:r>
          </w:p>
        </w:tc>
      </w:tr>
      <w:tr w:rsidR="00481F21" w:rsidRPr="007E6CB8" w14:paraId="3222402B" w14:textId="77777777" w:rsidTr="00481F21">
        <w:trPr>
          <w:trHeight w:val="20"/>
        </w:trPr>
        <w:tc>
          <w:tcPr>
            <w:tcW w:w="28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18D4A8" w14:textId="77777777" w:rsidR="00481F21" w:rsidRPr="007E6CB8" w:rsidRDefault="00481F21" w:rsidP="007159F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392" w:type="dxa"/>
            <w:tcBorders>
              <w:top w:val="nil"/>
              <w:left w:val="nil"/>
              <w:bottom w:val="nil"/>
              <w:right w:val="nil"/>
            </w:tcBorders>
          </w:tcPr>
          <w:p w14:paraId="7CA2F596" w14:textId="77777777" w:rsidR="00481F21" w:rsidRPr="007E6CB8" w:rsidRDefault="00481F21" w:rsidP="007159F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20"/>
                <w:szCs w:val="20"/>
                <w:lang w:val="en-US"/>
              </w:rPr>
              <w:t>High social loneliness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B4836A" w14:textId="77777777" w:rsidR="00481F21" w:rsidRPr="007E6CB8" w:rsidRDefault="00481F21" w:rsidP="007159F4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b/>
                <w:sz w:val="20"/>
                <w:szCs w:val="20"/>
                <w:lang w:val="en-US"/>
              </w:rPr>
              <w:t>-4.45 (-8.22; -0.95)</w:t>
            </w:r>
          </w:p>
        </w:tc>
      </w:tr>
      <w:tr w:rsidR="00481F21" w:rsidRPr="007E6CB8" w14:paraId="2CABCAE6" w14:textId="77777777" w:rsidTr="00481F21">
        <w:trPr>
          <w:trHeight w:val="20"/>
        </w:trPr>
        <w:tc>
          <w:tcPr>
            <w:tcW w:w="28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04701C" w14:textId="3C18615E" w:rsidR="00481F21" w:rsidRPr="007E6CB8" w:rsidRDefault="00F34A4C" w:rsidP="007159F4">
            <w:pPr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b/>
                <w:sz w:val="20"/>
                <w:szCs w:val="20"/>
                <w:lang w:val="en-US"/>
              </w:rPr>
              <w:t>Health deteriorated</w:t>
            </w:r>
          </w:p>
        </w:tc>
        <w:tc>
          <w:tcPr>
            <w:tcW w:w="2392" w:type="dxa"/>
            <w:tcBorders>
              <w:top w:val="nil"/>
              <w:left w:val="nil"/>
              <w:bottom w:val="nil"/>
              <w:right w:val="nil"/>
            </w:tcBorders>
          </w:tcPr>
          <w:p w14:paraId="304DCEBF" w14:textId="77777777" w:rsidR="00481F21" w:rsidRPr="007E6CB8" w:rsidRDefault="00481F21" w:rsidP="007159F4">
            <w:pPr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</w:tcPr>
          <w:p w14:paraId="3401306E" w14:textId="77777777" w:rsidR="00481F21" w:rsidRPr="007E6CB8" w:rsidRDefault="00481F21" w:rsidP="007159F4">
            <w:pPr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</w:p>
        </w:tc>
      </w:tr>
      <w:tr w:rsidR="00481F21" w:rsidRPr="007E6CB8" w14:paraId="4FFF7B27" w14:textId="77777777" w:rsidTr="00481F21">
        <w:trPr>
          <w:trHeight w:val="20"/>
        </w:trPr>
        <w:tc>
          <w:tcPr>
            <w:tcW w:w="28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939259" w14:textId="77777777" w:rsidR="00481F21" w:rsidRPr="007E6CB8" w:rsidRDefault="00481F21" w:rsidP="007159F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20"/>
                <w:szCs w:val="20"/>
                <w:lang w:val="en-US"/>
              </w:rPr>
              <w:t>Direct effect</w:t>
            </w:r>
          </w:p>
        </w:tc>
        <w:tc>
          <w:tcPr>
            <w:tcW w:w="2392" w:type="dxa"/>
            <w:tcBorders>
              <w:top w:val="nil"/>
              <w:left w:val="nil"/>
              <w:bottom w:val="nil"/>
              <w:right w:val="nil"/>
            </w:tcBorders>
          </w:tcPr>
          <w:p w14:paraId="19625466" w14:textId="77777777" w:rsidR="00481F21" w:rsidRPr="007E6CB8" w:rsidRDefault="00481F21" w:rsidP="007159F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20"/>
                <w:szCs w:val="20"/>
                <w:lang w:val="en-US"/>
              </w:rPr>
              <w:t>Low social loneliness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4C8E64" w14:textId="77777777" w:rsidR="00481F21" w:rsidRPr="007E6CB8" w:rsidRDefault="00481F21" w:rsidP="007159F4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b/>
                <w:sz w:val="20"/>
                <w:szCs w:val="20"/>
                <w:lang w:val="en-US"/>
              </w:rPr>
              <w:t>-5.65 (-9.09; -2.21)</w:t>
            </w:r>
          </w:p>
        </w:tc>
      </w:tr>
      <w:tr w:rsidR="00481F21" w:rsidRPr="007E6CB8" w14:paraId="08357CCF" w14:textId="77777777" w:rsidTr="00481F21">
        <w:trPr>
          <w:trHeight w:val="20"/>
        </w:trPr>
        <w:tc>
          <w:tcPr>
            <w:tcW w:w="28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246581" w14:textId="77777777" w:rsidR="00481F21" w:rsidRPr="007E6CB8" w:rsidRDefault="00481F21" w:rsidP="007159F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392" w:type="dxa"/>
            <w:tcBorders>
              <w:top w:val="nil"/>
              <w:left w:val="nil"/>
              <w:bottom w:val="nil"/>
              <w:right w:val="nil"/>
            </w:tcBorders>
          </w:tcPr>
          <w:p w14:paraId="6A56D3A3" w14:textId="77777777" w:rsidR="00481F21" w:rsidRPr="007E6CB8" w:rsidRDefault="00481F21" w:rsidP="007159F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20"/>
                <w:szCs w:val="20"/>
                <w:lang w:val="en-US"/>
              </w:rPr>
              <w:t>Middle social loneliness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0202E3" w14:textId="77777777" w:rsidR="00481F21" w:rsidRPr="007E6CB8" w:rsidRDefault="00481F21" w:rsidP="007159F4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b/>
                <w:sz w:val="20"/>
                <w:szCs w:val="20"/>
                <w:lang w:val="en-US"/>
              </w:rPr>
              <w:t>-6.94 (-9.56; -4.33)</w:t>
            </w:r>
          </w:p>
        </w:tc>
      </w:tr>
      <w:tr w:rsidR="00481F21" w:rsidRPr="007E6CB8" w14:paraId="648847F4" w14:textId="77777777" w:rsidTr="00481F21">
        <w:trPr>
          <w:trHeight w:val="20"/>
        </w:trPr>
        <w:tc>
          <w:tcPr>
            <w:tcW w:w="28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01C979" w14:textId="77777777" w:rsidR="00481F21" w:rsidRPr="007E6CB8" w:rsidRDefault="00481F21" w:rsidP="007159F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392" w:type="dxa"/>
            <w:tcBorders>
              <w:top w:val="nil"/>
              <w:left w:val="nil"/>
              <w:bottom w:val="nil"/>
              <w:right w:val="nil"/>
            </w:tcBorders>
          </w:tcPr>
          <w:p w14:paraId="6A9AEA3E" w14:textId="77777777" w:rsidR="00481F21" w:rsidRPr="007E6CB8" w:rsidRDefault="00481F21" w:rsidP="007159F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20"/>
                <w:szCs w:val="20"/>
                <w:lang w:val="en-US"/>
              </w:rPr>
              <w:t>High social loneliness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192AB5" w14:textId="77777777" w:rsidR="00481F21" w:rsidRPr="007E6CB8" w:rsidRDefault="00481F21" w:rsidP="007159F4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b/>
                <w:sz w:val="20"/>
                <w:szCs w:val="20"/>
                <w:lang w:val="en-US"/>
              </w:rPr>
              <w:t>-10.16 (-13.79; -6.54)</w:t>
            </w:r>
          </w:p>
        </w:tc>
      </w:tr>
      <w:tr w:rsidR="00481F21" w:rsidRPr="007E6CB8" w14:paraId="4831EDAD" w14:textId="77777777" w:rsidTr="00481F21">
        <w:trPr>
          <w:trHeight w:val="20"/>
        </w:trPr>
        <w:tc>
          <w:tcPr>
            <w:tcW w:w="28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3D528D" w14:textId="77777777" w:rsidR="00481F21" w:rsidRPr="007E6CB8" w:rsidRDefault="00481F21" w:rsidP="007159F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20"/>
                <w:szCs w:val="20"/>
                <w:lang w:val="en-US"/>
              </w:rPr>
              <w:t>Indirect effects</w:t>
            </w:r>
          </w:p>
        </w:tc>
        <w:tc>
          <w:tcPr>
            <w:tcW w:w="2392" w:type="dxa"/>
            <w:tcBorders>
              <w:top w:val="nil"/>
              <w:left w:val="nil"/>
              <w:bottom w:val="nil"/>
              <w:right w:val="nil"/>
            </w:tcBorders>
          </w:tcPr>
          <w:p w14:paraId="5A94CF2D" w14:textId="77777777" w:rsidR="00481F21" w:rsidRPr="007E6CB8" w:rsidRDefault="00481F21" w:rsidP="007159F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20"/>
                <w:szCs w:val="20"/>
                <w:lang w:val="en-US"/>
              </w:rPr>
              <w:t>Low social loneliness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DCD707" w14:textId="77777777" w:rsidR="00481F21" w:rsidRPr="007E6CB8" w:rsidRDefault="00481F21" w:rsidP="007159F4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b/>
                <w:sz w:val="20"/>
                <w:szCs w:val="20"/>
                <w:lang w:val="en-US"/>
              </w:rPr>
              <w:t>-2.33 (-4.12; -0.79)</w:t>
            </w:r>
          </w:p>
        </w:tc>
      </w:tr>
      <w:tr w:rsidR="00481F21" w:rsidRPr="007E6CB8" w14:paraId="6DB89BA8" w14:textId="77777777" w:rsidTr="00481F21">
        <w:trPr>
          <w:trHeight w:val="20"/>
        </w:trPr>
        <w:tc>
          <w:tcPr>
            <w:tcW w:w="28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77E049" w14:textId="77777777" w:rsidR="00481F21" w:rsidRPr="007E6CB8" w:rsidRDefault="00481F21" w:rsidP="007159F4">
            <w:pPr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</w:p>
        </w:tc>
        <w:tc>
          <w:tcPr>
            <w:tcW w:w="2392" w:type="dxa"/>
            <w:tcBorders>
              <w:top w:val="nil"/>
              <w:left w:val="nil"/>
              <w:bottom w:val="nil"/>
              <w:right w:val="nil"/>
            </w:tcBorders>
          </w:tcPr>
          <w:p w14:paraId="17E43394" w14:textId="77777777" w:rsidR="00481F21" w:rsidRPr="007E6CB8" w:rsidRDefault="00481F21" w:rsidP="007159F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20"/>
                <w:szCs w:val="20"/>
                <w:lang w:val="en-US"/>
              </w:rPr>
              <w:t>Middle social loneliness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9B6D30" w14:textId="77777777" w:rsidR="00481F21" w:rsidRPr="007E6CB8" w:rsidRDefault="00481F21" w:rsidP="007159F4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b/>
                <w:sz w:val="20"/>
                <w:szCs w:val="20"/>
                <w:lang w:val="en-US"/>
              </w:rPr>
              <w:t>-3.01 (-4.5; -1.68)</w:t>
            </w:r>
          </w:p>
        </w:tc>
      </w:tr>
      <w:tr w:rsidR="00481F21" w:rsidRPr="007E6CB8" w14:paraId="4690A81E" w14:textId="77777777" w:rsidTr="00481F21">
        <w:trPr>
          <w:trHeight w:val="20"/>
        </w:trPr>
        <w:tc>
          <w:tcPr>
            <w:tcW w:w="282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E387856" w14:textId="77777777" w:rsidR="00481F21" w:rsidRPr="007E6CB8" w:rsidRDefault="00481F21" w:rsidP="007159F4">
            <w:pPr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</w:p>
        </w:tc>
        <w:tc>
          <w:tcPr>
            <w:tcW w:w="239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76D6245" w14:textId="77777777" w:rsidR="00481F21" w:rsidRPr="007E6CB8" w:rsidRDefault="00481F21" w:rsidP="007159F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sz w:val="20"/>
                <w:szCs w:val="20"/>
                <w:lang w:val="en-US"/>
              </w:rPr>
              <w:t>High social loneliness</w:t>
            </w:r>
          </w:p>
        </w:tc>
        <w:tc>
          <w:tcPr>
            <w:tcW w:w="250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A5FC189" w14:textId="77777777" w:rsidR="00481F21" w:rsidRPr="007E6CB8" w:rsidRDefault="00481F21" w:rsidP="007159F4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7E6CB8">
              <w:rPr>
                <w:rFonts w:ascii="Arial" w:hAnsi="Arial" w:cs="Arial"/>
                <w:b/>
                <w:sz w:val="20"/>
                <w:szCs w:val="20"/>
                <w:lang w:val="en-US"/>
              </w:rPr>
              <w:t>-5.07 (-7.85; -2.54)</w:t>
            </w:r>
          </w:p>
        </w:tc>
      </w:tr>
    </w:tbl>
    <w:p w14:paraId="7C1AD2AE" w14:textId="7A504BC4" w:rsidR="00481F21" w:rsidRPr="007E6CB8" w:rsidRDefault="00481F21" w:rsidP="00481F21">
      <w:pPr>
        <w:rPr>
          <w:rFonts w:ascii="Arial" w:hAnsi="Arial" w:cs="Arial"/>
          <w:sz w:val="22"/>
          <w:szCs w:val="22"/>
          <w:lang w:val="en-US"/>
        </w:rPr>
      </w:pPr>
      <w:r w:rsidRPr="007E6CB8">
        <w:rPr>
          <w:rFonts w:ascii="Arial" w:hAnsi="Arial" w:cs="Arial"/>
          <w:sz w:val="22"/>
          <w:szCs w:val="22"/>
          <w:lang w:val="en-US"/>
        </w:rPr>
        <w:t>Note: Results in bold are statistically significant (p&lt;</w:t>
      </w:r>
      <w:r w:rsidR="00CD2681">
        <w:rPr>
          <w:rFonts w:ascii="Arial" w:hAnsi="Arial" w:cs="Arial"/>
          <w:sz w:val="22"/>
          <w:szCs w:val="22"/>
          <w:lang w:val="en-US"/>
        </w:rPr>
        <w:t>0</w:t>
      </w:r>
      <w:r w:rsidRPr="007E6CB8">
        <w:rPr>
          <w:rFonts w:ascii="Arial" w:hAnsi="Arial" w:cs="Arial"/>
          <w:sz w:val="22"/>
          <w:szCs w:val="22"/>
          <w:lang w:val="en-US"/>
        </w:rPr>
        <w:t xml:space="preserve">.05). </w:t>
      </w:r>
    </w:p>
    <w:p w14:paraId="368E70C6" w14:textId="2C115CF7" w:rsidR="00481F21" w:rsidRPr="007E6CB8" w:rsidRDefault="00481F21" w:rsidP="00481F21">
      <w:pPr>
        <w:rPr>
          <w:rFonts w:ascii="Arial" w:hAnsi="Arial" w:cs="Arial"/>
          <w:sz w:val="22"/>
          <w:szCs w:val="22"/>
          <w:lang w:val="en-US"/>
        </w:rPr>
      </w:pPr>
      <w:r w:rsidRPr="007E6CB8">
        <w:rPr>
          <w:rFonts w:ascii="Arial" w:hAnsi="Arial" w:cs="Arial"/>
          <w:sz w:val="22"/>
          <w:szCs w:val="22"/>
          <w:lang w:val="en-US"/>
        </w:rPr>
        <w:lastRenderedPageBreak/>
        <w:t>All models were adjusted for age and sex.</w:t>
      </w:r>
    </w:p>
    <w:p w14:paraId="6FD8EE09" w14:textId="77777777" w:rsidR="00481F21" w:rsidRPr="007E6CB8" w:rsidRDefault="00481F21" w:rsidP="008E0B46">
      <w:pPr>
        <w:jc w:val="both"/>
        <w:rPr>
          <w:rFonts w:ascii="Arial" w:hAnsi="Arial" w:cs="Arial"/>
          <w:sz w:val="22"/>
          <w:szCs w:val="22"/>
          <w:lang w:val="en-US"/>
        </w:rPr>
      </w:pPr>
    </w:p>
    <w:sectPr w:rsidR="00481F21" w:rsidRPr="007E6CB8" w:rsidSect="00481F21"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D3BEC0D" w16cid:durableId="221F9746"/>
  <w16cid:commentId w16cid:paraId="32A18F83" w16cid:durableId="221F9AE4"/>
  <w16cid:commentId w16cid:paraId="20A250D8" w16cid:durableId="2220EADB"/>
  <w16cid:commentId w16cid:paraId="5659987A" w16cid:durableId="2220ECB1"/>
  <w16cid:commentId w16cid:paraId="4F2744D5" w16cid:durableId="22230438"/>
  <w16cid:commentId w16cid:paraId="7D4BEB0F" w16cid:durableId="2220EB53"/>
  <w16cid:commentId w16cid:paraId="75655A83" w16cid:durableId="2220ED5C"/>
  <w16cid:commentId w16cid:paraId="69A9F41C" w16cid:durableId="2220FC46"/>
  <w16cid:commentId w16cid:paraId="07844B92" w16cid:durableId="221F9B1D"/>
  <w16cid:commentId w16cid:paraId="7424A48C" w16cid:durableId="222103C2"/>
  <w16cid:commentId w16cid:paraId="5D0109F5" w16cid:durableId="22231E3F"/>
  <w16cid:commentId w16cid:paraId="228C79A5" w16cid:durableId="22233194"/>
  <w16cid:commentId w16cid:paraId="413CA368" w16cid:durableId="222357FD"/>
  <w16cid:commentId w16cid:paraId="24A66CB8" w16cid:durableId="22235829"/>
  <w16cid:commentId w16cid:paraId="439FEAFE" w16cid:durableId="2223585E"/>
  <w16cid:commentId w16cid:paraId="079C51AE" w16cid:durableId="22235BFB"/>
  <w16cid:commentId w16cid:paraId="37E96799" w16cid:durableId="22235F95"/>
  <w16cid:commentId w16cid:paraId="3529C6FD" w16cid:durableId="22236497"/>
  <w16cid:commentId w16cid:paraId="263F4A10" w16cid:durableId="22236514"/>
  <w16cid:commentId w16cid:paraId="2C524960" w16cid:durableId="2223673D"/>
  <w16cid:commentId w16cid:paraId="77F2522B" w16cid:durableId="222368DE"/>
  <w16cid:commentId w16cid:paraId="30A622C4" w16cid:durableId="222368ED"/>
  <w16cid:commentId w16cid:paraId="332D0C5F" w16cid:durableId="22236C0A"/>
  <w16cid:commentId w16cid:paraId="15B366B1" w16cid:durableId="2223701C"/>
  <w16cid:commentId w16cid:paraId="7F900A76" w16cid:durableId="222376A5"/>
  <w16cid:commentId w16cid:paraId="35907551" w16cid:durableId="221F9CFF"/>
</w16cid:commentsIds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4DA6351" w14:textId="77777777" w:rsidR="0089187B" w:rsidRDefault="0089187B" w:rsidP="00481F21">
      <w:r>
        <w:separator/>
      </w:r>
    </w:p>
  </w:endnote>
  <w:endnote w:type="continuationSeparator" w:id="0">
    <w:p w14:paraId="2AEC8411" w14:textId="77777777" w:rsidR="0089187B" w:rsidRDefault="0089187B" w:rsidP="00481F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roma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Helvetica">
    <w:panose1 w:val="00000000000000000000"/>
    <w:charset w:val="00"/>
    <w:family w:val="swiss"/>
    <w:pitch w:val="variable"/>
    <w:sig w:usb0="E00002FF" w:usb1="5000785B" w:usb2="00000000" w:usb3="00000000" w:csb0="0000019F" w:csb1="00000000"/>
  </w:font>
  <w:font w:name="Segoe UI">
    <w:altName w:val="Calibri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3B94FCA" w14:textId="77777777" w:rsidR="008D2FCC" w:rsidRDefault="008D2FCC" w:rsidP="004A477A">
    <w:pPr>
      <w:pStyle w:val="Voettekst"/>
      <w:framePr w:wrap="none" w:vAnchor="text" w:hAnchor="margin" w:xAlign="right" w:y="1"/>
      <w:rPr>
        <w:rStyle w:val="Paginanummer"/>
      </w:rPr>
    </w:pPr>
    <w:r>
      <w:rPr>
        <w:rStyle w:val="Paginanummer"/>
      </w:rPr>
      <w:fldChar w:fldCharType="begin"/>
    </w:r>
    <w:r>
      <w:rPr>
        <w:rStyle w:val="Paginanummer"/>
      </w:rPr>
      <w:instrText xml:space="preserve">PAGE  </w:instrText>
    </w:r>
    <w:r>
      <w:rPr>
        <w:rStyle w:val="Paginanummer"/>
      </w:rPr>
      <w:fldChar w:fldCharType="end"/>
    </w:r>
  </w:p>
  <w:p w14:paraId="2357C947" w14:textId="77777777" w:rsidR="008D2FCC" w:rsidRDefault="008D2FCC" w:rsidP="007159F4">
    <w:pPr>
      <w:pStyle w:val="Voettekst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73699A6" w14:textId="77777777" w:rsidR="008D2FCC" w:rsidRDefault="008D2FCC" w:rsidP="004A477A">
    <w:pPr>
      <w:pStyle w:val="Voettekst"/>
      <w:framePr w:wrap="none" w:vAnchor="text" w:hAnchor="margin" w:xAlign="right" w:y="1"/>
      <w:rPr>
        <w:rStyle w:val="Paginanummer"/>
      </w:rPr>
    </w:pPr>
    <w:r>
      <w:rPr>
        <w:rStyle w:val="Paginanummer"/>
      </w:rPr>
      <w:fldChar w:fldCharType="begin"/>
    </w:r>
    <w:r>
      <w:rPr>
        <w:rStyle w:val="Paginanummer"/>
      </w:rPr>
      <w:instrText xml:space="preserve">PAGE  </w:instrText>
    </w:r>
    <w:r>
      <w:rPr>
        <w:rStyle w:val="Paginanummer"/>
      </w:rPr>
      <w:fldChar w:fldCharType="separate"/>
    </w:r>
    <w:r w:rsidR="0079252B">
      <w:rPr>
        <w:rStyle w:val="Paginanummer"/>
        <w:noProof/>
      </w:rPr>
      <w:t>1</w:t>
    </w:r>
    <w:r>
      <w:rPr>
        <w:rStyle w:val="Paginanummer"/>
      </w:rPr>
      <w:fldChar w:fldCharType="end"/>
    </w:r>
  </w:p>
  <w:p w14:paraId="73672216" w14:textId="77777777" w:rsidR="008D2FCC" w:rsidRDefault="008D2FCC" w:rsidP="007159F4">
    <w:pPr>
      <w:pStyle w:val="Voettekst"/>
      <w:ind w:right="360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3760BEF" w14:textId="77777777" w:rsidR="0089187B" w:rsidRDefault="0089187B" w:rsidP="00481F21">
      <w:r>
        <w:separator/>
      </w:r>
    </w:p>
  </w:footnote>
  <w:footnote w:type="continuationSeparator" w:id="0">
    <w:p w14:paraId="2CB498B1" w14:textId="77777777" w:rsidR="0089187B" w:rsidRDefault="0089187B" w:rsidP="00481F2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6C122C2"/>
    <w:multiLevelType w:val="hybridMultilevel"/>
    <w:tmpl w:val="30DCE272"/>
    <w:lvl w:ilvl="0" w:tplc="08130019">
      <w:start w:val="1"/>
      <w:numFmt w:val="lowerLetter"/>
      <w:lvlText w:val="%1."/>
      <w:lvlJc w:val="left"/>
      <w:pPr>
        <w:ind w:left="720" w:hanging="360"/>
      </w:pPr>
    </w:lvl>
    <w:lvl w:ilvl="1" w:tplc="08130019">
      <w:start w:val="1"/>
      <w:numFmt w:val="lowerLetter"/>
      <w:lvlText w:val="%2."/>
      <w:lvlJc w:val="left"/>
      <w:pPr>
        <w:ind w:left="1440" w:hanging="360"/>
      </w:p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</w:lvl>
    <w:lvl w:ilvl="3" w:tplc="0813000F" w:tentative="1">
      <w:start w:val="1"/>
      <w:numFmt w:val="decimal"/>
      <w:lvlText w:val="%4."/>
      <w:lvlJc w:val="left"/>
      <w:pPr>
        <w:ind w:left="2880" w:hanging="360"/>
      </w:p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</w:lvl>
    <w:lvl w:ilvl="6" w:tplc="0813000F" w:tentative="1">
      <w:start w:val="1"/>
      <w:numFmt w:val="decimal"/>
      <w:lvlText w:val="%7."/>
      <w:lvlJc w:val="left"/>
      <w:pPr>
        <w:ind w:left="5040" w:hanging="360"/>
      </w:p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61BA6929"/>
    <w:multiLevelType w:val="hybridMultilevel"/>
    <w:tmpl w:val="3392C766"/>
    <w:lvl w:ilvl="0" w:tplc="C71C2DA2">
      <w:start w:val="1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 w:tplc="04130019">
      <w:start w:val="1"/>
      <w:numFmt w:val="lowerLetter"/>
      <w:lvlText w:val="%2."/>
      <w:lvlJc w:val="left"/>
      <w:pPr>
        <w:ind w:left="1080" w:hanging="360"/>
      </w:pPr>
    </w:lvl>
    <w:lvl w:ilvl="2" w:tplc="0413001B" w:tentative="1">
      <w:start w:val="1"/>
      <w:numFmt w:val="lowerRoman"/>
      <w:lvlText w:val="%3."/>
      <w:lvlJc w:val="right"/>
      <w:pPr>
        <w:ind w:left="1800" w:hanging="180"/>
      </w:pPr>
    </w:lvl>
    <w:lvl w:ilvl="3" w:tplc="0413000F" w:tentative="1">
      <w:start w:val="1"/>
      <w:numFmt w:val="decimal"/>
      <w:lvlText w:val="%4."/>
      <w:lvlJc w:val="left"/>
      <w:pPr>
        <w:ind w:left="2520" w:hanging="360"/>
      </w:pPr>
    </w:lvl>
    <w:lvl w:ilvl="4" w:tplc="04130019" w:tentative="1">
      <w:start w:val="1"/>
      <w:numFmt w:val="lowerLetter"/>
      <w:lvlText w:val="%5."/>
      <w:lvlJc w:val="left"/>
      <w:pPr>
        <w:ind w:left="3240" w:hanging="360"/>
      </w:pPr>
    </w:lvl>
    <w:lvl w:ilvl="5" w:tplc="0413001B" w:tentative="1">
      <w:start w:val="1"/>
      <w:numFmt w:val="lowerRoman"/>
      <w:lvlText w:val="%6."/>
      <w:lvlJc w:val="right"/>
      <w:pPr>
        <w:ind w:left="3960" w:hanging="180"/>
      </w:pPr>
    </w:lvl>
    <w:lvl w:ilvl="6" w:tplc="0413000F" w:tentative="1">
      <w:start w:val="1"/>
      <w:numFmt w:val="decimal"/>
      <w:lvlText w:val="%7."/>
      <w:lvlJc w:val="left"/>
      <w:pPr>
        <w:ind w:left="4680" w:hanging="360"/>
      </w:pPr>
    </w:lvl>
    <w:lvl w:ilvl="7" w:tplc="04130019" w:tentative="1">
      <w:start w:val="1"/>
      <w:numFmt w:val="lowerLetter"/>
      <w:lvlText w:val="%8."/>
      <w:lvlJc w:val="left"/>
      <w:pPr>
        <w:ind w:left="5400" w:hanging="360"/>
      </w:pPr>
    </w:lvl>
    <w:lvl w:ilvl="8" w:tplc="0413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70C90D7E"/>
    <w:multiLevelType w:val="multilevel"/>
    <w:tmpl w:val="8CD40A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7BAD0023"/>
    <w:multiLevelType w:val="hybridMultilevel"/>
    <w:tmpl w:val="34C26722"/>
    <w:lvl w:ilvl="0" w:tplc="7F346370">
      <w:start w:val="6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800" w:hanging="360"/>
      </w:pPr>
    </w:lvl>
    <w:lvl w:ilvl="2" w:tplc="0413001B" w:tentative="1">
      <w:start w:val="1"/>
      <w:numFmt w:val="lowerRoman"/>
      <w:lvlText w:val="%3."/>
      <w:lvlJc w:val="right"/>
      <w:pPr>
        <w:ind w:left="2520" w:hanging="180"/>
      </w:pPr>
    </w:lvl>
    <w:lvl w:ilvl="3" w:tplc="0413000F" w:tentative="1">
      <w:start w:val="1"/>
      <w:numFmt w:val="decimal"/>
      <w:lvlText w:val="%4."/>
      <w:lvlJc w:val="left"/>
      <w:pPr>
        <w:ind w:left="3240" w:hanging="360"/>
      </w:pPr>
    </w:lvl>
    <w:lvl w:ilvl="4" w:tplc="04130019" w:tentative="1">
      <w:start w:val="1"/>
      <w:numFmt w:val="lowerLetter"/>
      <w:lvlText w:val="%5."/>
      <w:lvlJc w:val="left"/>
      <w:pPr>
        <w:ind w:left="3960" w:hanging="360"/>
      </w:pPr>
    </w:lvl>
    <w:lvl w:ilvl="5" w:tplc="0413001B" w:tentative="1">
      <w:start w:val="1"/>
      <w:numFmt w:val="lowerRoman"/>
      <w:lvlText w:val="%6."/>
      <w:lvlJc w:val="right"/>
      <w:pPr>
        <w:ind w:left="4680" w:hanging="180"/>
      </w:pPr>
    </w:lvl>
    <w:lvl w:ilvl="6" w:tplc="0413000F" w:tentative="1">
      <w:start w:val="1"/>
      <w:numFmt w:val="decimal"/>
      <w:lvlText w:val="%7."/>
      <w:lvlJc w:val="left"/>
      <w:pPr>
        <w:ind w:left="5400" w:hanging="360"/>
      </w:pPr>
    </w:lvl>
    <w:lvl w:ilvl="7" w:tplc="04130019" w:tentative="1">
      <w:start w:val="1"/>
      <w:numFmt w:val="lowerLetter"/>
      <w:lvlText w:val="%8."/>
      <w:lvlJc w:val="left"/>
      <w:pPr>
        <w:ind w:left="6120" w:hanging="360"/>
      </w:pPr>
    </w:lvl>
    <w:lvl w:ilvl="8" w:tplc="0413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removePersonalInformation/>
  <w:removeDateAndTime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xsjQztbCwNDIzMDJS0lEKTi0uzszPAykwrAUABR2phiwAAAA="/>
  </w:docVars>
  <w:rsids>
    <w:rsidRoot w:val="00061B01"/>
    <w:rsid w:val="000155EE"/>
    <w:rsid w:val="000161DC"/>
    <w:rsid w:val="0003156E"/>
    <w:rsid w:val="00031AA3"/>
    <w:rsid w:val="00034B0F"/>
    <w:rsid w:val="00035604"/>
    <w:rsid w:val="00036188"/>
    <w:rsid w:val="000406BC"/>
    <w:rsid w:val="00052686"/>
    <w:rsid w:val="00053468"/>
    <w:rsid w:val="00061B01"/>
    <w:rsid w:val="00066E41"/>
    <w:rsid w:val="00066EFA"/>
    <w:rsid w:val="00085003"/>
    <w:rsid w:val="0008628A"/>
    <w:rsid w:val="00090563"/>
    <w:rsid w:val="000942BA"/>
    <w:rsid w:val="000A16F6"/>
    <w:rsid w:val="000A4351"/>
    <w:rsid w:val="000B035B"/>
    <w:rsid w:val="000B566A"/>
    <w:rsid w:val="000C54D5"/>
    <w:rsid w:val="000D39F8"/>
    <w:rsid w:val="000D55C8"/>
    <w:rsid w:val="000E20FB"/>
    <w:rsid w:val="000E3A9E"/>
    <w:rsid w:val="000F1086"/>
    <w:rsid w:val="000F285F"/>
    <w:rsid w:val="000F43BA"/>
    <w:rsid w:val="00100269"/>
    <w:rsid w:val="001004E3"/>
    <w:rsid w:val="00115E47"/>
    <w:rsid w:val="001205CC"/>
    <w:rsid w:val="00120AF2"/>
    <w:rsid w:val="00126771"/>
    <w:rsid w:val="00132DDE"/>
    <w:rsid w:val="001345B2"/>
    <w:rsid w:val="0014740E"/>
    <w:rsid w:val="001502A9"/>
    <w:rsid w:val="00161C14"/>
    <w:rsid w:val="00162EE4"/>
    <w:rsid w:val="0017141D"/>
    <w:rsid w:val="00173B5F"/>
    <w:rsid w:val="001946E7"/>
    <w:rsid w:val="00194E77"/>
    <w:rsid w:val="001A01D6"/>
    <w:rsid w:val="001A0B5E"/>
    <w:rsid w:val="001A556F"/>
    <w:rsid w:val="001B67EC"/>
    <w:rsid w:val="001C4293"/>
    <w:rsid w:val="001C57DD"/>
    <w:rsid w:val="001D2BCC"/>
    <w:rsid w:val="001F59EB"/>
    <w:rsid w:val="00203713"/>
    <w:rsid w:val="002078D8"/>
    <w:rsid w:val="00221836"/>
    <w:rsid w:val="002303C8"/>
    <w:rsid w:val="00232D7A"/>
    <w:rsid w:val="0024249C"/>
    <w:rsid w:val="00244C7F"/>
    <w:rsid w:val="0025040D"/>
    <w:rsid w:val="00250FD3"/>
    <w:rsid w:val="0025120A"/>
    <w:rsid w:val="00254283"/>
    <w:rsid w:val="0026350C"/>
    <w:rsid w:val="0026740C"/>
    <w:rsid w:val="00270143"/>
    <w:rsid w:val="0027374C"/>
    <w:rsid w:val="00275087"/>
    <w:rsid w:val="00295568"/>
    <w:rsid w:val="0029762D"/>
    <w:rsid w:val="002A1329"/>
    <w:rsid w:val="002B0A54"/>
    <w:rsid w:val="002B161F"/>
    <w:rsid w:val="002B213A"/>
    <w:rsid w:val="002B7124"/>
    <w:rsid w:val="002B7A11"/>
    <w:rsid w:val="002C5B3A"/>
    <w:rsid w:val="002C6A85"/>
    <w:rsid w:val="002C6AC4"/>
    <w:rsid w:val="002D6208"/>
    <w:rsid w:val="002D6245"/>
    <w:rsid w:val="002D66DB"/>
    <w:rsid w:val="002E1506"/>
    <w:rsid w:val="002E4CFB"/>
    <w:rsid w:val="002E670B"/>
    <w:rsid w:val="002E72BA"/>
    <w:rsid w:val="002F1C35"/>
    <w:rsid w:val="00316189"/>
    <w:rsid w:val="00317E31"/>
    <w:rsid w:val="00323A20"/>
    <w:rsid w:val="00332036"/>
    <w:rsid w:val="00333E9C"/>
    <w:rsid w:val="00334889"/>
    <w:rsid w:val="0033630F"/>
    <w:rsid w:val="00344FAB"/>
    <w:rsid w:val="00345882"/>
    <w:rsid w:val="00346C0E"/>
    <w:rsid w:val="003634B9"/>
    <w:rsid w:val="00370E40"/>
    <w:rsid w:val="00390DB9"/>
    <w:rsid w:val="00396F5E"/>
    <w:rsid w:val="003B6775"/>
    <w:rsid w:val="003C43A0"/>
    <w:rsid w:val="003D23ED"/>
    <w:rsid w:val="003D3E3C"/>
    <w:rsid w:val="003D3F2E"/>
    <w:rsid w:val="003E276B"/>
    <w:rsid w:val="003E31CA"/>
    <w:rsid w:val="003F5CC7"/>
    <w:rsid w:val="004041E4"/>
    <w:rsid w:val="00414336"/>
    <w:rsid w:val="00426385"/>
    <w:rsid w:val="00427CDF"/>
    <w:rsid w:val="004319BD"/>
    <w:rsid w:val="004346D9"/>
    <w:rsid w:val="00441DCA"/>
    <w:rsid w:val="00443964"/>
    <w:rsid w:val="004466D7"/>
    <w:rsid w:val="00451B55"/>
    <w:rsid w:val="00451BD8"/>
    <w:rsid w:val="00456543"/>
    <w:rsid w:val="00475B11"/>
    <w:rsid w:val="00481F21"/>
    <w:rsid w:val="00482E3F"/>
    <w:rsid w:val="00485141"/>
    <w:rsid w:val="00485CA2"/>
    <w:rsid w:val="00492A3E"/>
    <w:rsid w:val="004A2862"/>
    <w:rsid w:val="004A477A"/>
    <w:rsid w:val="004A6FA6"/>
    <w:rsid w:val="004B331E"/>
    <w:rsid w:val="004B496E"/>
    <w:rsid w:val="004B60CB"/>
    <w:rsid w:val="004C6449"/>
    <w:rsid w:val="004C66AF"/>
    <w:rsid w:val="004C7DAB"/>
    <w:rsid w:val="004D0864"/>
    <w:rsid w:val="004E3631"/>
    <w:rsid w:val="00501393"/>
    <w:rsid w:val="00504051"/>
    <w:rsid w:val="005041F8"/>
    <w:rsid w:val="005108F7"/>
    <w:rsid w:val="00514B49"/>
    <w:rsid w:val="00515B80"/>
    <w:rsid w:val="00521B6B"/>
    <w:rsid w:val="0052277B"/>
    <w:rsid w:val="00534CD3"/>
    <w:rsid w:val="00553346"/>
    <w:rsid w:val="005638D2"/>
    <w:rsid w:val="00564EC4"/>
    <w:rsid w:val="00567310"/>
    <w:rsid w:val="00571080"/>
    <w:rsid w:val="00571CFB"/>
    <w:rsid w:val="00575B05"/>
    <w:rsid w:val="0058027E"/>
    <w:rsid w:val="0058380D"/>
    <w:rsid w:val="00596F15"/>
    <w:rsid w:val="005A2920"/>
    <w:rsid w:val="005B5F28"/>
    <w:rsid w:val="005C05F1"/>
    <w:rsid w:val="005C2DBF"/>
    <w:rsid w:val="005C3329"/>
    <w:rsid w:val="005D161C"/>
    <w:rsid w:val="005D4095"/>
    <w:rsid w:val="005E3D1F"/>
    <w:rsid w:val="005E62B9"/>
    <w:rsid w:val="005F1973"/>
    <w:rsid w:val="005F4909"/>
    <w:rsid w:val="005F65F2"/>
    <w:rsid w:val="005F660E"/>
    <w:rsid w:val="00605C91"/>
    <w:rsid w:val="00607A88"/>
    <w:rsid w:val="00610AAD"/>
    <w:rsid w:val="00617323"/>
    <w:rsid w:val="00617F01"/>
    <w:rsid w:val="006246B8"/>
    <w:rsid w:val="006359F5"/>
    <w:rsid w:val="00644D5B"/>
    <w:rsid w:val="00651BA3"/>
    <w:rsid w:val="0065253E"/>
    <w:rsid w:val="00652A4C"/>
    <w:rsid w:val="006531E3"/>
    <w:rsid w:val="006663D5"/>
    <w:rsid w:val="006667D1"/>
    <w:rsid w:val="0068066F"/>
    <w:rsid w:val="006818A6"/>
    <w:rsid w:val="00686DEE"/>
    <w:rsid w:val="00686E20"/>
    <w:rsid w:val="00691E6A"/>
    <w:rsid w:val="00692900"/>
    <w:rsid w:val="00697D51"/>
    <w:rsid w:val="006A39E3"/>
    <w:rsid w:val="006A75E4"/>
    <w:rsid w:val="006B221F"/>
    <w:rsid w:val="006C060D"/>
    <w:rsid w:val="006C0B05"/>
    <w:rsid w:val="006D5DEC"/>
    <w:rsid w:val="006D71EB"/>
    <w:rsid w:val="006E1892"/>
    <w:rsid w:val="006E353D"/>
    <w:rsid w:val="006E5D43"/>
    <w:rsid w:val="006F4FE1"/>
    <w:rsid w:val="00701C42"/>
    <w:rsid w:val="0070582C"/>
    <w:rsid w:val="00715815"/>
    <w:rsid w:val="007159F4"/>
    <w:rsid w:val="00717488"/>
    <w:rsid w:val="0072265D"/>
    <w:rsid w:val="00725F78"/>
    <w:rsid w:val="007274A9"/>
    <w:rsid w:val="007308C4"/>
    <w:rsid w:val="00731926"/>
    <w:rsid w:val="00731991"/>
    <w:rsid w:val="00737529"/>
    <w:rsid w:val="00756B5F"/>
    <w:rsid w:val="00756F59"/>
    <w:rsid w:val="007630ED"/>
    <w:rsid w:val="007633EC"/>
    <w:rsid w:val="0076363E"/>
    <w:rsid w:val="00765A1F"/>
    <w:rsid w:val="00770B49"/>
    <w:rsid w:val="007731D5"/>
    <w:rsid w:val="00774C6F"/>
    <w:rsid w:val="007753CD"/>
    <w:rsid w:val="00786F1F"/>
    <w:rsid w:val="0079252B"/>
    <w:rsid w:val="007A369B"/>
    <w:rsid w:val="007A5447"/>
    <w:rsid w:val="007C0EF6"/>
    <w:rsid w:val="007C3F1C"/>
    <w:rsid w:val="007C4A7E"/>
    <w:rsid w:val="007D46A1"/>
    <w:rsid w:val="007D6E38"/>
    <w:rsid w:val="007D78CE"/>
    <w:rsid w:val="007E6CB8"/>
    <w:rsid w:val="007F120D"/>
    <w:rsid w:val="007F16B8"/>
    <w:rsid w:val="007F1B86"/>
    <w:rsid w:val="007F41C5"/>
    <w:rsid w:val="00811E4C"/>
    <w:rsid w:val="008168B2"/>
    <w:rsid w:val="0082650B"/>
    <w:rsid w:val="008328F6"/>
    <w:rsid w:val="008333D1"/>
    <w:rsid w:val="00836B57"/>
    <w:rsid w:val="008379EA"/>
    <w:rsid w:val="00837C29"/>
    <w:rsid w:val="008469F3"/>
    <w:rsid w:val="0085184E"/>
    <w:rsid w:val="008524F1"/>
    <w:rsid w:val="00856AC8"/>
    <w:rsid w:val="00866176"/>
    <w:rsid w:val="0086671C"/>
    <w:rsid w:val="00867EB8"/>
    <w:rsid w:val="00873115"/>
    <w:rsid w:val="008859F4"/>
    <w:rsid w:val="0089187B"/>
    <w:rsid w:val="00892CE7"/>
    <w:rsid w:val="008940A9"/>
    <w:rsid w:val="008966FE"/>
    <w:rsid w:val="008A6442"/>
    <w:rsid w:val="008A7658"/>
    <w:rsid w:val="008B32C9"/>
    <w:rsid w:val="008B3401"/>
    <w:rsid w:val="008B3430"/>
    <w:rsid w:val="008D03C7"/>
    <w:rsid w:val="008D2FCC"/>
    <w:rsid w:val="008D3B2F"/>
    <w:rsid w:val="008D4970"/>
    <w:rsid w:val="008D5AEA"/>
    <w:rsid w:val="008D64BB"/>
    <w:rsid w:val="008D6ADA"/>
    <w:rsid w:val="008E006F"/>
    <w:rsid w:val="008E0B46"/>
    <w:rsid w:val="008E3077"/>
    <w:rsid w:val="008E4B34"/>
    <w:rsid w:val="008E7F3D"/>
    <w:rsid w:val="008F09E7"/>
    <w:rsid w:val="008F21C0"/>
    <w:rsid w:val="008F4753"/>
    <w:rsid w:val="00900464"/>
    <w:rsid w:val="00906017"/>
    <w:rsid w:val="009064E4"/>
    <w:rsid w:val="009134E9"/>
    <w:rsid w:val="0091498A"/>
    <w:rsid w:val="0091785E"/>
    <w:rsid w:val="009207C0"/>
    <w:rsid w:val="0092149D"/>
    <w:rsid w:val="00922037"/>
    <w:rsid w:val="009229B0"/>
    <w:rsid w:val="00922F3D"/>
    <w:rsid w:val="00932C1E"/>
    <w:rsid w:val="00935F0D"/>
    <w:rsid w:val="009418EC"/>
    <w:rsid w:val="009431B6"/>
    <w:rsid w:val="009471B4"/>
    <w:rsid w:val="00962065"/>
    <w:rsid w:val="00962C69"/>
    <w:rsid w:val="00981774"/>
    <w:rsid w:val="00986A82"/>
    <w:rsid w:val="00991EE0"/>
    <w:rsid w:val="00995B71"/>
    <w:rsid w:val="009A00AF"/>
    <w:rsid w:val="009A0689"/>
    <w:rsid w:val="009B0085"/>
    <w:rsid w:val="009B1E04"/>
    <w:rsid w:val="009B45FF"/>
    <w:rsid w:val="009C1302"/>
    <w:rsid w:val="009C2C5B"/>
    <w:rsid w:val="009C36AA"/>
    <w:rsid w:val="009C6167"/>
    <w:rsid w:val="009D218D"/>
    <w:rsid w:val="009F217A"/>
    <w:rsid w:val="009F7A2D"/>
    <w:rsid w:val="00A002F6"/>
    <w:rsid w:val="00A01A5D"/>
    <w:rsid w:val="00A13C83"/>
    <w:rsid w:val="00A163DA"/>
    <w:rsid w:val="00A32CC0"/>
    <w:rsid w:val="00A3687C"/>
    <w:rsid w:val="00A428E2"/>
    <w:rsid w:val="00A50555"/>
    <w:rsid w:val="00A52B7E"/>
    <w:rsid w:val="00A65FA8"/>
    <w:rsid w:val="00A74131"/>
    <w:rsid w:val="00A7437A"/>
    <w:rsid w:val="00A74A88"/>
    <w:rsid w:val="00A750CB"/>
    <w:rsid w:val="00A80328"/>
    <w:rsid w:val="00A80D37"/>
    <w:rsid w:val="00A82961"/>
    <w:rsid w:val="00A83E61"/>
    <w:rsid w:val="00A91043"/>
    <w:rsid w:val="00A92246"/>
    <w:rsid w:val="00A93005"/>
    <w:rsid w:val="00A96A5F"/>
    <w:rsid w:val="00AA2804"/>
    <w:rsid w:val="00AA2AD2"/>
    <w:rsid w:val="00AA2D90"/>
    <w:rsid w:val="00AC0F58"/>
    <w:rsid w:val="00AC60B9"/>
    <w:rsid w:val="00AD0436"/>
    <w:rsid w:val="00AD4AEA"/>
    <w:rsid w:val="00AD4C90"/>
    <w:rsid w:val="00AE3C61"/>
    <w:rsid w:val="00AE640F"/>
    <w:rsid w:val="00AE7681"/>
    <w:rsid w:val="00AF390B"/>
    <w:rsid w:val="00AF5216"/>
    <w:rsid w:val="00B04BBB"/>
    <w:rsid w:val="00B07B1F"/>
    <w:rsid w:val="00B20E4C"/>
    <w:rsid w:val="00B2523C"/>
    <w:rsid w:val="00B33EFC"/>
    <w:rsid w:val="00B40111"/>
    <w:rsid w:val="00B4693E"/>
    <w:rsid w:val="00B47A03"/>
    <w:rsid w:val="00B53EDE"/>
    <w:rsid w:val="00B635EE"/>
    <w:rsid w:val="00B707F8"/>
    <w:rsid w:val="00B82FA9"/>
    <w:rsid w:val="00B8503A"/>
    <w:rsid w:val="00B90B7A"/>
    <w:rsid w:val="00B931F1"/>
    <w:rsid w:val="00BA2A57"/>
    <w:rsid w:val="00BA3A47"/>
    <w:rsid w:val="00BB4819"/>
    <w:rsid w:val="00BB59ED"/>
    <w:rsid w:val="00BC1B6B"/>
    <w:rsid w:val="00BC3413"/>
    <w:rsid w:val="00BC522C"/>
    <w:rsid w:val="00BD2307"/>
    <w:rsid w:val="00BE26E5"/>
    <w:rsid w:val="00BE35EB"/>
    <w:rsid w:val="00BF1F68"/>
    <w:rsid w:val="00BF2DFC"/>
    <w:rsid w:val="00BF45FF"/>
    <w:rsid w:val="00BF7EC2"/>
    <w:rsid w:val="00C00020"/>
    <w:rsid w:val="00C01900"/>
    <w:rsid w:val="00C023CD"/>
    <w:rsid w:val="00C10607"/>
    <w:rsid w:val="00C228D0"/>
    <w:rsid w:val="00C2703D"/>
    <w:rsid w:val="00C317E0"/>
    <w:rsid w:val="00C340D9"/>
    <w:rsid w:val="00C3442B"/>
    <w:rsid w:val="00C4111E"/>
    <w:rsid w:val="00C4532F"/>
    <w:rsid w:val="00C46FCE"/>
    <w:rsid w:val="00C55630"/>
    <w:rsid w:val="00C57BBB"/>
    <w:rsid w:val="00C60F93"/>
    <w:rsid w:val="00C63ACE"/>
    <w:rsid w:val="00C6693D"/>
    <w:rsid w:val="00C73162"/>
    <w:rsid w:val="00C74F08"/>
    <w:rsid w:val="00C80340"/>
    <w:rsid w:val="00C8557D"/>
    <w:rsid w:val="00C87116"/>
    <w:rsid w:val="00C914D8"/>
    <w:rsid w:val="00C960AC"/>
    <w:rsid w:val="00CA6E06"/>
    <w:rsid w:val="00CB29E0"/>
    <w:rsid w:val="00CB3D52"/>
    <w:rsid w:val="00CB3F3C"/>
    <w:rsid w:val="00CD0178"/>
    <w:rsid w:val="00CD2681"/>
    <w:rsid w:val="00CD4A5D"/>
    <w:rsid w:val="00CD7AFE"/>
    <w:rsid w:val="00CE296D"/>
    <w:rsid w:val="00CE6596"/>
    <w:rsid w:val="00CF456D"/>
    <w:rsid w:val="00CF5616"/>
    <w:rsid w:val="00D03326"/>
    <w:rsid w:val="00D10A32"/>
    <w:rsid w:val="00D115FB"/>
    <w:rsid w:val="00D1348C"/>
    <w:rsid w:val="00D23EC1"/>
    <w:rsid w:val="00D2578E"/>
    <w:rsid w:val="00D43EF2"/>
    <w:rsid w:val="00D52512"/>
    <w:rsid w:val="00D5753C"/>
    <w:rsid w:val="00D63B33"/>
    <w:rsid w:val="00D70CD9"/>
    <w:rsid w:val="00D72C18"/>
    <w:rsid w:val="00D76480"/>
    <w:rsid w:val="00D77248"/>
    <w:rsid w:val="00D9673A"/>
    <w:rsid w:val="00DA0168"/>
    <w:rsid w:val="00DB00C9"/>
    <w:rsid w:val="00DB1F5D"/>
    <w:rsid w:val="00DB360F"/>
    <w:rsid w:val="00DC0E62"/>
    <w:rsid w:val="00DC166E"/>
    <w:rsid w:val="00DC30B6"/>
    <w:rsid w:val="00DC748A"/>
    <w:rsid w:val="00DD3B9C"/>
    <w:rsid w:val="00DE2317"/>
    <w:rsid w:val="00DE2DF1"/>
    <w:rsid w:val="00DE2E25"/>
    <w:rsid w:val="00DE56E7"/>
    <w:rsid w:val="00DF61EF"/>
    <w:rsid w:val="00E00244"/>
    <w:rsid w:val="00E04D4A"/>
    <w:rsid w:val="00E078FA"/>
    <w:rsid w:val="00E105B0"/>
    <w:rsid w:val="00E1098E"/>
    <w:rsid w:val="00E120ED"/>
    <w:rsid w:val="00E1476D"/>
    <w:rsid w:val="00E16A75"/>
    <w:rsid w:val="00E17CED"/>
    <w:rsid w:val="00E20340"/>
    <w:rsid w:val="00E2063C"/>
    <w:rsid w:val="00E239EC"/>
    <w:rsid w:val="00E27293"/>
    <w:rsid w:val="00E32E3F"/>
    <w:rsid w:val="00E32FF3"/>
    <w:rsid w:val="00E3388E"/>
    <w:rsid w:val="00E343F5"/>
    <w:rsid w:val="00E44069"/>
    <w:rsid w:val="00E475AD"/>
    <w:rsid w:val="00E54D3B"/>
    <w:rsid w:val="00E610DB"/>
    <w:rsid w:val="00E63292"/>
    <w:rsid w:val="00E67166"/>
    <w:rsid w:val="00E70CFF"/>
    <w:rsid w:val="00E75F0A"/>
    <w:rsid w:val="00E909F9"/>
    <w:rsid w:val="00E928AE"/>
    <w:rsid w:val="00E930D9"/>
    <w:rsid w:val="00E9438F"/>
    <w:rsid w:val="00E975DC"/>
    <w:rsid w:val="00EB3AEA"/>
    <w:rsid w:val="00EB4784"/>
    <w:rsid w:val="00EC2508"/>
    <w:rsid w:val="00ED19A4"/>
    <w:rsid w:val="00ED3EBE"/>
    <w:rsid w:val="00EE2E36"/>
    <w:rsid w:val="00EE3E7C"/>
    <w:rsid w:val="00EE72B9"/>
    <w:rsid w:val="00EF3983"/>
    <w:rsid w:val="00F032B7"/>
    <w:rsid w:val="00F05BF6"/>
    <w:rsid w:val="00F14E65"/>
    <w:rsid w:val="00F20D1F"/>
    <w:rsid w:val="00F34A4C"/>
    <w:rsid w:val="00F45C0E"/>
    <w:rsid w:val="00F520BD"/>
    <w:rsid w:val="00F55775"/>
    <w:rsid w:val="00F55BF4"/>
    <w:rsid w:val="00F5720C"/>
    <w:rsid w:val="00F656DB"/>
    <w:rsid w:val="00F66D86"/>
    <w:rsid w:val="00F6703E"/>
    <w:rsid w:val="00F67BD6"/>
    <w:rsid w:val="00F746CF"/>
    <w:rsid w:val="00F77221"/>
    <w:rsid w:val="00F81A24"/>
    <w:rsid w:val="00F9173C"/>
    <w:rsid w:val="00F91D16"/>
    <w:rsid w:val="00F96031"/>
    <w:rsid w:val="00F976C5"/>
    <w:rsid w:val="00F97FE2"/>
    <w:rsid w:val="00FA0970"/>
    <w:rsid w:val="00FB4E66"/>
    <w:rsid w:val="00FC11E8"/>
    <w:rsid w:val="00FC24C5"/>
    <w:rsid w:val="00FC7B70"/>
    <w:rsid w:val="00FD111B"/>
    <w:rsid w:val="00FD5F52"/>
    <w:rsid w:val="00FD6741"/>
    <w:rsid w:val="00FD714A"/>
    <w:rsid w:val="00FE55A4"/>
    <w:rsid w:val="00FF6011"/>
    <w:rsid w:val="00FF68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88DD102"/>
  <w14:defaultImageDpi w14:val="3276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nl-NL" w:eastAsia="en-US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Standaard">
    <w:name w:val="Normal"/>
    <w:qFormat/>
    <w:rsid w:val="00BF2DFC"/>
    <w:rPr>
      <w:rFonts w:ascii="Times New Roman" w:hAnsi="Times New Roman" w:cs="Times New Roman"/>
      <w:lang w:eastAsia="nl-NL"/>
    </w:rPr>
  </w:style>
  <w:style w:type="paragraph" w:styleId="Kop1">
    <w:name w:val="heading 1"/>
    <w:basedOn w:val="Standaard"/>
    <w:next w:val="Standaard"/>
    <w:link w:val="Kop1Teken"/>
    <w:uiPriority w:val="9"/>
    <w:qFormat/>
    <w:rsid w:val="00132DD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Kop2">
    <w:name w:val="heading 2"/>
    <w:basedOn w:val="Standaard"/>
    <w:link w:val="Kop2Teken"/>
    <w:uiPriority w:val="9"/>
    <w:qFormat/>
    <w:rsid w:val="00E17CED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Kop3">
    <w:name w:val="heading 3"/>
    <w:basedOn w:val="Standaard"/>
    <w:link w:val="Kop3Teken"/>
    <w:uiPriority w:val="9"/>
    <w:qFormat/>
    <w:rsid w:val="00E17CED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Voettekst">
    <w:name w:val="footer"/>
    <w:basedOn w:val="Standaard"/>
    <w:link w:val="VoettekstTeken"/>
    <w:uiPriority w:val="99"/>
    <w:unhideWhenUsed/>
    <w:rsid w:val="00061B01"/>
    <w:pPr>
      <w:tabs>
        <w:tab w:val="center" w:pos="4536"/>
        <w:tab w:val="right" w:pos="9072"/>
      </w:tabs>
    </w:pPr>
  </w:style>
  <w:style w:type="character" w:customStyle="1" w:styleId="VoettekstTeken">
    <w:name w:val="Voettekst Teken"/>
    <w:basedOn w:val="Standaardalinea-lettertype"/>
    <w:link w:val="Voettekst"/>
    <w:uiPriority w:val="99"/>
    <w:rsid w:val="00061B01"/>
    <w:rPr>
      <w:rFonts w:ascii="Times New Roman" w:hAnsi="Times New Roman" w:cs="Times New Roman"/>
      <w:lang w:eastAsia="nl-NL"/>
    </w:rPr>
  </w:style>
  <w:style w:type="character" w:styleId="Paginanummer">
    <w:name w:val="page number"/>
    <w:basedOn w:val="Standaardalinea-lettertype"/>
    <w:uiPriority w:val="99"/>
    <w:semiHidden/>
    <w:unhideWhenUsed/>
    <w:rsid w:val="00061B01"/>
  </w:style>
  <w:style w:type="paragraph" w:customStyle="1" w:styleId="p1">
    <w:name w:val="p1"/>
    <w:basedOn w:val="Standaard"/>
    <w:rsid w:val="00FD5F52"/>
    <w:rPr>
      <w:rFonts w:ascii="Helvetica" w:hAnsi="Helvetica"/>
      <w:sz w:val="14"/>
      <w:szCs w:val="14"/>
    </w:rPr>
  </w:style>
  <w:style w:type="character" w:customStyle="1" w:styleId="s1">
    <w:name w:val="s1"/>
    <w:basedOn w:val="Standaardalinea-lettertype"/>
    <w:rsid w:val="00C60F93"/>
    <w:rPr>
      <w:rFonts w:ascii="Helvetica" w:hAnsi="Helvetica" w:hint="default"/>
      <w:sz w:val="16"/>
      <w:szCs w:val="16"/>
    </w:rPr>
  </w:style>
  <w:style w:type="character" w:customStyle="1" w:styleId="s2">
    <w:name w:val="s2"/>
    <w:basedOn w:val="Standaardalinea-lettertype"/>
    <w:rsid w:val="00C60F93"/>
    <w:rPr>
      <w:color w:val="0433FF"/>
    </w:rPr>
  </w:style>
  <w:style w:type="paragraph" w:customStyle="1" w:styleId="Bibliografie1">
    <w:name w:val="Bibliografie1"/>
    <w:basedOn w:val="Standaard"/>
    <w:rsid w:val="00F77221"/>
    <w:pPr>
      <w:spacing w:line="480" w:lineRule="auto"/>
      <w:ind w:left="720" w:hanging="720"/>
    </w:pPr>
    <w:rPr>
      <w:rFonts w:asciiTheme="minorHAnsi" w:hAnsiTheme="minorHAnsi" w:cstheme="minorBidi"/>
      <w:lang w:val="nl-BE" w:eastAsia="en-US"/>
    </w:rPr>
  </w:style>
  <w:style w:type="paragraph" w:styleId="Lijstalinea">
    <w:name w:val="List Paragraph"/>
    <w:basedOn w:val="Standaard"/>
    <w:link w:val="LijstalineaTeken"/>
    <w:uiPriority w:val="34"/>
    <w:qFormat/>
    <w:rsid w:val="00481F21"/>
    <w:pPr>
      <w:ind w:left="720"/>
      <w:contextualSpacing/>
    </w:pPr>
    <w:rPr>
      <w:rFonts w:asciiTheme="minorHAnsi" w:hAnsiTheme="minorHAnsi" w:cstheme="minorBidi"/>
      <w:lang w:eastAsia="en-US"/>
    </w:rPr>
  </w:style>
  <w:style w:type="table" w:styleId="Tabelraster">
    <w:name w:val="Table Grid"/>
    <w:basedOn w:val="Standaardtabel"/>
    <w:rsid w:val="00481F2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Koptekst">
    <w:name w:val="header"/>
    <w:basedOn w:val="Standaard"/>
    <w:link w:val="KoptekstTeken"/>
    <w:uiPriority w:val="99"/>
    <w:unhideWhenUsed/>
    <w:rsid w:val="00481F21"/>
    <w:pPr>
      <w:tabs>
        <w:tab w:val="center" w:pos="4536"/>
        <w:tab w:val="right" w:pos="9072"/>
      </w:tabs>
    </w:pPr>
  </w:style>
  <w:style w:type="character" w:customStyle="1" w:styleId="KoptekstTeken">
    <w:name w:val="Koptekst Teken"/>
    <w:basedOn w:val="Standaardalinea-lettertype"/>
    <w:link w:val="Koptekst"/>
    <w:uiPriority w:val="99"/>
    <w:rsid w:val="00481F21"/>
    <w:rPr>
      <w:rFonts w:ascii="Times New Roman" w:hAnsi="Times New Roman" w:cs="Times New Roman"/>
      <w:lang w:eastAsia="nl-NL"/>
    </w:rPr>
  </w:style>
  <w:style w:type="character" w:customStyle="1" w:styleId="LijstalineaTeken">
    <w:name w:val="Lijstalinea Teken"/>
    <w:link w:val="Lijstalinea"/>
    <w:uiPriority w:val="34"/>
    <w:rsid w:val="009B45FF"/>
  </w:style>
  <w:style w:type="character" w:customStyle="1" w:styleId="Kop2Teken">
    <w:name w:val="Kop 2 Teken"/>
    <w:basedOn w:val="Standaardalinea-lettertype"/>
    <w:link w:val="Kop2"/>
    <w:uiPriority w:val="9"/>
    <w:rsid w:val="00E17CED"/>
    <w:rPr>
      <w:rFonts w:ascii="Times New Roman" w:hAnsi="Times New Roman" w:cs="Times New Roman"/>
      <w:b/>
      <w:bCs/>
      <w:sz w:val="36"/>
      <w:szCs w:val="36"/>
      <w:lang w:eastAsia="nl-NL"/>
    </w:rPr>
  </w:style>
  <w:style w:type="character" w:customStyle="1" w:styleId="Kop3Teken">
    <w:name w:val="Kop 3 Teken"/>
    <w:basedOn w:val="Standaardalinea-lettertype"/>
    <w:link w:val="Kop3"/>
    <w:uiPriority w:val="9"/>
    <w:rsid w:val="00E17CED"/>
    <w:rPr>
      <w:rFonts w:ascii="Times New Roman" w:hAnsi="Times New Roman" w:cs="Times New Roman"/>
      <w:b/>
      <w:bCs/>
      <w:sz w:val="27"/>
      <w:szCs w:val="27"/>
      <w:lang w:eastAsia="nl-NL"/>
    </w:rPr>
  </w:style>
  <w:style w:type="character" w:styleId="Hyperlink">
    <w:name w:val="Hyperlink"/>
    <w:basedOn w:val="Standaardalinea-lettertype"/>
    <w:uiPriority w:val="99"/>
    <w:semiHidden/>
    <w:unhideWhenUsed/>
    <w:rsid w:val="00E17CED"/>
    <w:rPr>
      <w:color w:val="0000FF"/>
      <w:u w:val="single"/>
    </w:rPr>
  </w:style>
  <w:style w:type="character" w:styleId="Verwijzingopmerking">
    <w:name w:val="annotation reference"/>
    <w:basedOn w:val="Standaardalinea-lettertype"/>
    <w:uiPriority w:val="99"/>
    <w:semiHidden/>
    <w:unhideWhenUsed/>
    <w:rsid w:val="00F20D1F"/>
    <w:rPr>
      <w:sz w:val="16"/>
      <w:szCs w:val="16"/>
    </w:rPr>
  </w:style>
  <w:style w:type="paragraph" w:styleId="Tekstopmerking">
    <w:name w:val="annotation text"/>
    <w:basedOn w:val="Standaard"/>
    <w:link w:val="TekstopmerkingTeken"/>
    <w:uiPriority w:val="99"/>
    <w:semiHidden/>
    <w:unhideWhenUsed/>
    <w:rsid w:val="00F20D1F"/>
    <w:rPr>
      <w:sz w:val="20"/>
      <w:szCs w:val="20"/>
    </w:rPr>
  </w:style>
  <w:style w:type="character" w:customStyle="1" w:styleId="TekstopmerkingTeken">
    <w:name w:val="Tekst opmerking Teken"/>
    <w:basedOn w:val="Standaardalinea-lettertype"/>
    <w:link w:val="Tekstopmerking"/>
    <w:uiPriority w:val="99"/>
    <w:semiHidden/>
    <w:rsid w:val="00F20D1F"/>
    <w:rPr>
      <w:rFonts w:ascii="Times New Roman" w:hAnsi="Times New Roman" w:cs="Times New Roman"/>
      <w:sz w:val="20"/>
      <w:szCs w:val="20"/>
      <w:lang w:eastAsia="nl-NL"/>
    </w:rPr>
  </w:style>
  <w:style w:type="paragraph" w:styleId="Onderwerpvanopmerking">
    <w:name w:val="annotation subject"/>
    <w:basedOn w:val="Tekstopmerking"/>
    <w:next w:val="Tekstopmerking"/>
    <w:link w:val="OnderwerpvanopmerkingTeken"/>
    <w:uiPriority w:val="99"/>
    <w:semiHidden/>
    <w:unhideWhenUsed/>
    <w:rsid w:val="00F20D1F"/>
    <w:rPr>
      <w:b/>
      <w:bCs/>
    </w:rPr>
  </w:style>
  <w:style w:type="character" w:customStyle="1" w:styleId="OnderwerpvanopmerkingTeken">
    <w:name w:val="Onderwerp van opmerking Teken"/>
    <w:basedOn w:val="TekstopmerkingTeken"/>
    <w:link w:val="Onderwerpvanopmerking"/>
    <w:uiPriority w:val="99"/>
    <w:semiHidden/>
    <w:rsid w:val="00F20D1F"/>
    <w:rPr>
      <w:rFonts w:ascii="Times New Roman" w:hAnsi="Times New Roman" w:cs="Times New Roman"/>
      <w:b/>
      <w:bCs/>
      <w:sz w:val="20"/>
      <w:szCs w:val="20"/>
      <w:lang w:eastAsia="nl-NL"/>
    </w:rPr>
  </w:style>
  <w:style w:type="paragraph" w:styleId="Ballontekst">
    <w:name w:val="Balloon Text"/>
    <w:basedOn w:val="Standaard"/>
    <w:link w:val="BallontekstTeken"/>
    <w:uiPriority w:val="99"/>
    <w:semiHidden/>
    <w:unhideWhenUsed/>
    <w:rsid w:val="00F20D1F"/>
    <w:rPr>
      <w:rFonts w:ascii="Segoe UI" w:hAnsi="Segoe UI" w:cs="Segoe UI"/>
      <w:sz w:val="18"/>
      <w:szCs w:val="18"/>
    </w:rPr>
  </w:style>
  <w:style w:type="character" w:customStyle="1" w:styleId="BallontekstTeken">
    <w:name w:val="Ballontekst Teken"/>
    <w:basedOn w:val="Standaardalinea-lettertype"/>
    <w:link w:val="Ballontekst"/>
    <w:uiPriority w:val="99"/>
    <w:semiHidden/>
    <w:rsid w:val="00F20D1F"/>
    <w:rPr>
      <w:rFonts w:ascii="Segoe UI" w:hAnsi="Segoe UI" w:cs="Segoe UI"/>
      <w:sz w:val="18"/>
      <w:szCs w:val="18"/>
      <w:lang w:eastAsia="nl-NL"/>
    </w:rPr>
  </w:style>
  <w:style w:type="character" w:customStyle="1" w:styleId="Kop1Teken">
    <w:name w:val="Kop 1 Teken"/>
    <w:basedOn w:val="Standaardalinea-lettertype"/>
    <w:link w:val="Kop1"/>
    <w:uiPriority w:val="9"/>
    <w:rsid w:val="00132DDE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nl-NL"/>
    </w:rPr>
  </w:style>
  <w:style w:type="character" w:styleId="Nadruk">
    <w:name w:val="Emphasis"/>
    <w:basedOn w:val="Standaardalinea-lettertype"/>
    <w:uiPriority w:val="20"/>
    <w:qFormat/>
    <w:rsid w:val="006C060D"/>
    <w:rPr>
      <w:i/>
      <w:iCs/>
    </w:rPr>
  </w:style>
  <w:style w:type="character" w:customStyle="1" w:styleId="apple-converted-space">
    <w:name w:val="apple-converted-space"/>
    <w:basedOn w:val="Standaardalinea-lettertype"/>
    <w:rsid w:val="006C060D"/>
  </w:style>
  <w:style w:type="paragraph" w:styleId="Revisie">
    <w:name w:val="Revision"/>
    <w:hidden/>
    <w:uiPriority w:val="99"/>
    <w:semiHidden/>
    <w:rsid w:val="0017141D"/>
    <w:rPr>
      <w:rFonts w:ascii="Times New Roman" w:hAnsi="Times New Roman" w:cs="Times New Roman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4649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59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auto"/>
            <w:right w:val="none" w:sz="0" w:space="0" w:color="auto"/>
          </w:divBdr>
          <w:divsChild>
            <w:div w:id="1705598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610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610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54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31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148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38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51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77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87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1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35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theme" Target="theme/theme1.xml"/><Relationship Id="rId18" Type="http://schemas.microsoft.com/office/2016/09/relationships/commentsIds" Target="commentsIds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footer" Target="footer1.xml"/><Relationship Id="rId9" Type="http://schemas.openxmlformats.org/officeDocument/2006/relationships/footer" Target="footer2.xml"/><Relationship Id="rId1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A2C3B0EA-CC59-1D45-8EF6-59547AE53D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260</Words>
  <Characters>6931</Characters>
  <Application>Microsoft Macintosh Word</Application>
  <DocSecurity>0</DocSecurity>
  <Lines>57</Lines>
  <Paragraphs>16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3-30T08:23:00Z</dcterms:created>
  <dcterms:modified xsi:type="dcterms:W3CDTF">2020-11-04T14:14:00Z</dcterms:modified>
</cp:coreProperties>
</file>